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F0222A" w:rsidRPr="0085300E" w:rsidP="00F0222A" w14:paraId="115EAD60" w14:textId="78EFEFC7">
      <w:pPr>
        <w:pStyle w:val="Title"/>
        <w:jc w:val="center"/>
        <w:rPr>
          <w:rFonts w:asciiTheme="minorHAnsi" w:hAnsiTheme="minorHAnsi"/>
          <w:sz w:val="40"/>
          <w:szCs w:val="44"/>
          <w:lang w:val=""/>
        </w:rPr>
      </w:pPr>
      <w:bookmarkStart w:id="0" w:name="_Hlk115955542"/>
      <w:r w:rsidRPr="0085300E">
        <w:rPr>
          <w:rFonts w:asciiTheme="minorHAnsi" w:hAnsiTheme="minorHAnsi"/>
          <w:sz w:val="40"/>
          <w:szCs w:val="44"/>
          <w:lang w:val=""/>
        </w:rPr>
        <w:t>Estudio de seguimiento de SEED: Segunda encuesta de seguimiento para padre</w:t>
      </w:r>
      <w:r w:rsidRPr="0085300E" w:rsidR="007E5174">
        <w:rPr>
          <w:rFonts w:asciiTheme="minorHAnsi" w:hAnsiTheme="minorHAnsi"/>
          <w:sz w:val="40"/>
          <w:szCs w:val="44"/>
          <w:lang w:val=""/>
        </w:rPr>
        <w:t>s de adultos jóvenes (Informe para</w:t>
      </w:r>
      <w:r w:rsidRPr="0085300E">
        <w:rPr>
          <w:rFonts w:asciiTheme="minorHAnsi" w:hAnsiTheme="minorHAnsi"/>
          <w:sz w:val="40"/>
          <w:szCs w:val="44"/>
          <w:lang w:val=""/>
        </w:rPr>
        <w:t xml:space="preserve"> </w:t>
      </w:r>
      <w:r w:rsidRPr="0085300E" w:rsidR="007E5174">
        <w:rPr>
          <w:rFonts w:asciiTheme="minorHAnsi" w:hAnsiTheme="minorHAnsi"/>
          <w:sz w:val="40"/>
          <w:szCs w:val="44"/>
          <w:lang w:val=""/>
        </w:rPr>
        <w:t>p</w:t>
      </w:r>
      <w:r w:rsidRPr="0085300E">
        <w:rPr>
          <w:rFonts w:asciiTheme="minorHAnsi" w:hAnsiTheme="minorHAnsi"/>
          <w:sz w:val="40"/>
          <w:szCs w:val="44"/>
          <w:lang w:val=""/>
        </w:rPr>
        <w:t>adres)</w:t>
      </w:r>
    </w:p>
    <w:p w:rsidR="00F0222A" w:rsidRPr="0085300E" w:rsidP="00F0222A" w14:paraId="782DFC29" w14:textId="77777777">
      <w:pPr>
        <w:pStyle w:val="TOCHeading"/>
        <w:rPr>
          <w:lang w:val="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"/>
        </w:rPr>
        <w:id w:val="1155332174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F0222A" w:rsidRPr="0085300E" w:rsidP="00F0222A" w14:paraId="172FAB41" w14:textId="7E8DCFAF">
          <w:pPr>
            <w:pStyle w:val="TOCHeading"/>
            <w:rPr>
              <w:i/>
              <w:sz w:val="44"/>
              <w:szCs w:val="44"/>
              <w:lang w:val=""/>
            </w:rPr>
          </w:pPr>
          <w:r w:rsidRPr="0085300E">
            <w:rPr>
              <w:lang w:val=""/>
            </w:rPr>
            <w:t>Contenidos</w:t>
          </w:r>
        </w:p>
        <w:p w:rsidR="00AB529F" w:rsidRPr="0085300E" w14:paraId="22FCA91A" w14:textId="2959B5D9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r w:rsidRPr="0085300E">
            <w:rPr>
              <w:sz w:val="24"/>
              <w:szCs w:val="24"/>
              <w:lang w:val=""/>
            </w:rPr>
            <w:fldChar w:fldCharType="begin"/>
          </w:r>
          <w:r w:rsidRPr="0085300E">
            <w:rPr>
              <w:sz w:val="24"/>
              <w:szCs w:val="24"/>
              <w:lang w:val=""/>
            </w:rPr>
            <w:instrText xml:space="preserve"> TOC \o "1-3" \h \z \u </w:instrText>
          </w:r>
          <w:r w:rsidRPr="0085300E">
            <w:rPr>
              <w:sz w:val="24"/>
              <w:szCs w:val="24"/>
              <w:lang w:val=""/>
            </w:rPr>
            <w:fldChar w:fldCharType="separate"/>
          </w:r>
          <w:hyperlink w:anchor="_Toc115957050" w:history="1">
            <w:r w:rsidRPr="0085300E">
              <w:rPr>
                <w:rStyle w:val="Hyperlink"/>
                <w:rFonts w:cstheme="minorHAnsi"/>
                <w:lang w:val=""/>
              </w:rPr>
              <w:t xml:space="preserve">A. </w:t>
            </w:r>
            <w:r w:rsidRPr="0085300E" w:rsidR="0095324F">
              <w:rPr>
                <w:rStyle w:val="Hyperlink"/>
                <w:rFonts w:cstheme="minorHAnsi"/>
                <w:lang w:val=""/>
              </w:rPr>
              <w:t>Salir de la escuela secundaria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0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3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AB529F" w:rsidRPr="0085300E" w14:paraId="51F010CD" w14:textId="2185B23F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hyperlink w:anchor="_Toc115957051" w:history="1">
            <w:r w:rsidRPr="0085300E">
              <w:rPr>
                <w:rStyle w:val="Hyperlink"/>
                <w:rFonts w:cstheme="minorHAnsi"/>
                <w:lang w:val=""/>
              </w:rPr>
              <w:t xml:space="preserve">B. </w:t>
            </w:r>
            <w:r w:rsidRPr="0085300E" w:rsidR="007D4C14">
              <w:rPr>
                <w:rStyle w:val="Hyperlink"/>
                <w:rFonts w:cstheme="minorHAnsi"/>
                <w:lang w:val=""/>
              </w:rPr>
              <w:t>Situación</w:t>
            </w:r>
            <w:r w:rsidRPr="0085300E" w:rsidR="00F95B17">
              <w:rPr>
                <w:rStyle w:val="Hyperlink"/>
                <w:rFonts w:cstheme="minorHAnsi"/>
                <w:lang w:val=""/>
              </w:rPr>
              <w:t xml:space="preserve"> de </w:t>
            </w:r>
            <w:r w:rsidRPr="0085300E" w:rsidR="007D4C14">
              <w:rPr>
                <w:rStyle w:val="Hyperlink"/>
                <w:rFonts w:cstheme="minorHAnsi"/>
                <w:lang w:val=""/>
              </w:rPr>
              <w:t>vivienda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1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4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AB529F" w:rsidRPr="0085300E" w14:paraId="01C177D2" w14:textId="3E797D14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hyperlink w:anchor="_Toc115957052" w:history="1">
            <w:r w:rsidRPr="0085300E">
              <w:rPr>
                <w:rStyle w:val="Hyperlink"/>
                <w:rFonts w:cstheme="minorHAnsi"/>
                <w:lang w:val=""/>
              </w:rPr>
              <w:t xml:space="preserve">C. </w:t>
            </w:r>
            <w:r w:rsidRPr="0085300E" w:rsidR="00F95B17">
              <w:rPr>
                <w:rStyle w:val="Hyperlink"/>
                <w:rFonts w:cstheme="minorHAnsi"/>
                <w:lang w:val=""/>
              </w:rPr>
              <w:t>Actividades diarias y participación social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2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5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AB529F" w:rsidRPr="0085300E" w14:paraId="761E639D" w14:textId="58C251B0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hyperlink w:anchor="_Toc115957053" w:history="1">
            <w:r w:rsidRPr="0085300E">
              <w:rPr>
                <w:rStyle w:val="Hyperlink"/>
                <w:rFonts w:cstheme="minorHAnsi"/>
                <w:lang w:val=""/>
              </w:rPr>
              <w:t xml:space="preserve">D. </w:t>
            </w:r>
            <w:r w:rsidRPr="0085300E" w:rsidR="00F95B17">
              <w:rPr>
                <w:rStyle w:val="Hyperlink"/>
                <w:rFonts w:cstheme="minorHAnsi"/>
                <w:lang w:val=""/>
              </w:rPr>
              <w:t>Uso y necesidad de servicios de salud y atención médica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3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7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AB529F" w:rsidRPr="0085300E" w14:paraId="06E08450" w14:textId="5830A3EC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hyperlink w:anchor="_Toc115957054" w:history="1">
            <w:r w:rsidRPr="0085300E">
              <w:rPr>
                <w:rStyle w:val="Hyperlink"/>
                <w:rFonts w:eastAsia="Times New Roman" w:cstheme="minorHAnsi"/>
                <w:lang w:val=""/>
              </w:rPr>
              <w:t xml:space="preserve">E. </w:t>
            </w:r>
            <w:r w:rsidRPr="0085300E" w:rsidR="00925A53">
              <w:rPr>
                <w:rStyle w:val="Hyperlink"/>
                <w:rFonts w:eastAsia="Times New Roman" w:cstheme="minorHAnsi"/>
                <w:lang w:val=""/>
              </w:rPr>
              <w:t>Servicios educacionales y de</w:t>
            </w:r>
            <w:r w:rsidRPr="0085300E" w:rsidR="00F95B17">
              <w:rPr>
                <w:rStyle w:val="Hyperlink"/>
                <w:rFonts w:eastAsia="Times New Roman" w:cstheme="minorHAnsi"/>
                <w:lang w:val=""/>
              </w:rPr>
              <w:t xml:space="preserve"> desarrollo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4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8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AB529F" w:rsidRPr="0085300E" w14:paraId="6E40A86F" w14:textId="4D267E6E">
          <w:pPr>
            <w:pStyle w:val="TOC1"/>
            <w:tabs>
              <w:tab w:val="right" w:leader="dot" w:pos="10790"/>
            </w:tabs>
            <w:rPr>
              <w:rFonts w:eastAsiaTheme="minorEastAsia" w:cstheme="minorHAnsi"/>
              <w:lang w:val=""/>
            </w:rPr>
          </w:pPr>
          <w:hyperlink w:anchor="_Toc115957055" w:history="1">
            <w:r w:rsidRPr="0085300E">
              <w:rPr>
                <w:rStyle w:val="Hyperlink"/>
                <w:rFonts w:eastAsia="Times New Roman" w:cstheme="minorHAnsi"/>
                <w:lang w:val=""/>
              </w:rPr>
              <w:t xml:space="preserve">F. </w:t>
            </w:r>
            <w:r w:rsidRPr="0085300E" w:rsidR="00F95B17">
              <w:rPr>
                <w:rStyle w:val="Hyperlink"/>
                <w:rFonts w:eastAsia="Times New Roman" w:cstheme="minorHAnsi"/>
                <w:lang w:val=""/>
              </w:rPr>
              <w:t>Apoyo y formación profesional</w:t>
            </w:r>
            <w:r w:rsidRPr="0085300E">
              <w:rPr>
                <w:rFonts w:cstheme="minorHAnsi"/>
                <w:webHidden/>
                <w:lang w:val=""/>
              </w:rPr>
              <w:tab/>
            </w:r>
            <w:r w:rsidRPr="0085300E">
              <w:rPr>
                <w:rFonts w:cstheme="minorHAnsi"/>
                <w:webHidden/>
                <w:lang w:val=""/>
              </w:rPr>
              <w:fldChar w:fldCharType="begin"/>
            </w:r>
            <w:r w:rsidRPr="0085300E">
              <w:rPr>
                <w:rFonts w:cstheme="minorHAnsi"/>
                <w:webHidden/>
                <w:lang w:val=""/>
              </w:rPr>
              <w:instrText xml:space="preserve"> PAGEREF _Toc115957055 \h </w:instrText>
            </w:r>
            <w:r w:rsidRPr="0085300E">
              <w:rPr>
                <w:rFonts w:cstheme="minorHAnsi"/>
                <w:webHidden/>
                <w:lang w:val=""/>
              </w:rPr>
              <w:fldChar w:fldCharType="separate"/>
            </w:r>
            <w:r w:rsidRPr="0085300E" w:rsidR="00275B1B">
              <w:rPr>
                <w:rFonts w:cstheme="minorHAnsi"/>
                <w:webHidden/>
                <w:lang w:val=""/>
              </w:rPr>
              <w:t>9</w:t>
            </w:r>
            <w:r w:rsidRPr="0085300E">
              <w:rPr>
                <w:rFonts w:cstheme="minorHAnsi"/>
                <w:webHidden/>
                <w:lang w:val=""/>
              </w:rPr>
              <w:fldChar w:fldCharType="end"/>
            </w:r>
          </w:hyperlink>
        </w:p>
        <w:p w:rsidR="00F0222A" w:rsidRPr="0085300E" w:rsidP="00F0222A" w14:paraId="0A07B9D2" w14:textId="418A8D14">
          <w:pPr>
            <w:rPr>
              <w:sz w:val="24"/>
              <w:szCs w:val="24"/>
              <w:lang w:val=""/>
            </w:rPr>
          </w:pPr>
          <w:r w:rsidRPr="0085300E">
            <w:rPr>
              <w:b/>
              <w:bCs/>
              <w:sz w:val="24"/>
              <w:szCs w:val="24"/>
              <w:lang w:val=""/>
            </w:rPr>
            <w:fldChar w:fldCharType="end"/>
          </w:r>
        </w:p>
      </w:sdtContent>
    </w:sdt>
    <w:bookmarkEnd w:id="0" w:displacedByCustomXml="prev"/>
    <w:p w:rsidR="006078A9" w:rsidRPr="0085300E" w:rsidP="00F0222A" w14:paraId="3417EB7E" w14:textId="77777777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br w:type="page"/>
      </w:r>
    </w:p>
    <w:p w:rsidR="006078A9" w:rsidRPr="0085300E" w:rsidP="006078A9" w14:paraId="64939407" w14:textId="3BAD5AEC">
      <w:pPr>
        <w:rPr>
          <w:rFonts w:cstheme="minorHAnsi"/>
          <w:i/>
          <w:iCs/>
          <w:color w:val="FF0000"/>
          <w:sz w:val="20"/>
          <w:szCs w:val="20"/>
          <w:lang w:val=""/>
        </w:rPr>
      </w:pP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La labor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de divulgación pública para esta recopilación de información se estima en un promedio de </w:t>
      </w:r>
      <w:r w:rsidR="002D6841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2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0 minutos por 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formulario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, incluido el tiempo para revisar las instrucciones, buscar fuentes de datos existentes, recopilar y 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almacenar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los datos necesarios y completar y revisar la recopilación de información. Una agencia no puede realizar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la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ni patrocinar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la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, y una persona no está obligada a responder a una recopilación de información a menos que muestre un número de control OMB actualmente válido. Envíe comentarios s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obre esta estimación de la labor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o cualquier otro aspecto de esta recopi</w:t>
      </w:r>
      <w:r w:rsidRPr="0085300E" w:rsidR="00AF49C2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lación de información, incluyendo las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sugerencias para reducir 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dicha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 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labor</w:t>
      </w:r>
      <w:r w:rsidRPr="0085300E" w:rsidR="00AF49C2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 xml:space="preserve">, al Oficial de Informes de Autorización de 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CDC/ATSDR, 1600 Clifton Road NE, MS D-74, Atlanta, GA 30333: ATTN: PRA (0920 -</w:t>
      </w:r>
      <w:r w:rsidR="002D6841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1392</w:t>
      </w:r>
      <w:r w:rsidRPr="0085300E" w:rsidR="00F95B17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)</w:t>
      </w:r>
      <w:r w:rsidRPr="0085300E">
        <w:rPr>
          <w:rFonts w:cstheme="minorHAnsi"/>
          <w:color w:val="000000"/>
          <w:sz w:val="20"/>
          <w:szCs w:val="20"/>
          <w:shd w:val="clear" w:color="auto" w:fill="F5F5F5"/>
          <w:lang w:val=""/>
        </w:rPr>
        <w:t>.</w:t>
      </w:r>
    </w:p>
    <w:p w:rsidR="006078A9" w:rsidRPr="0085300E" w:rsidP="00F0222A" w14:paraId="63DEDBBA" w14:textId="77777777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"/>
        </w:rPr>
      </w:pPr>
    </w:p>
    <w:p w:rsidR="006078A9" w:rsidRPr="00DD4AF6" w:rsidP="00F0222A" w14:paraId="5B12354C" w14:textId="77777777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"/>
        </w:rPr>
      </w:pPr>
    </w:p>
    <w:p w:rsidR="00F0222A" w:rsidRPr="00DD4AF6" w:rsidP="00F0222A" w14:paraId="65705A8B" w14:textId="08E84A10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sz w:val="24"/>
          <w:szCs w:val="24"/>
          <w:lang w:val=""/>
        </w:rPr>
      </w:pPr>
      <w:r w:rsidRPr="00DD4AF6">
        <w:rPr>
          <w:i/>
          <w:iCs/>
          <w:sz w:val="24"/>
          <w:szCs w:val="24"/>
          <w:lang w:val=""/>
        </w:rPr>
        <w:t>Al igual que en la Encuesta B</w:t>
      </w:r>
      <w:r w:rsidRPr="00DD4AF6" w:rsidR="007E5174">
        <w:rPr>
          <w:i/>
          <w:iCs/>
          <w:sz w:val="24"/>
          <w:szCs w:val="24"/>
          <w:lang w:val=""/>
        </w:rPr>
        <w:t xml:space="preserve">ásica de </w:t>
      </w:r>
      <w:r w:rsidRPr="00DD4AF6">
        <w:rPr>
          <w:i/>
          <w:iCs/>
          <w:sz w:val="24"/>
          <w:szCs w:val="24"/>
          <w:lang w:val=""/>
        </w:rPr>
        <w:t>Seguimiento de S</w:t>
      </w:r>
      <w:r w:rsidRPr="00DD4AF6" w:rsidR="007E5174">
        <w:rPr>
          <w:i/>
          <w:iCs/>
          <w:sz w:val="24"/>
          <w:szCs w:val="24"/>
          <w:lang w:val=""/>
        </w:rPr>
        <w:t xml:space="preserve">alud y </w:t>
      </w:r>
      <w:r w:rsidRPr="00DD4AF6">
        <w:rPr>
          <w:i/>
          <w:iCs/>
          <w:sz w:val="24"/>
          <w:szCs w:val="24"/>
          <w:lang w:val=""/>
        </w:rPr>
        <w:t>D</w:t>
      </w:r>
      <w:r w:rsidRPr="00DD4AF6" w:rsidR="007E5174">
        <w:rPr>
          <w:i/>
          <w:iCs/>
          <w:sz w:val="24"/>
          <w:szCs w:val="24"/>
          <w:lang w:val=""/>
        </w:rPr>
        <w:t>esarrollo de SEED, tod</w:t>
      </w:r>
      <w:r w:rsidRPr="00DD4AF6">
        <w:rPr>
          <w:i/>
          <w:iCs/>
          <w:sz w:val="24"/>
          <w:szCs w:val="24"/>
          <w:lang w:val=""/>
        </w:rPr>
        <w:t>as las preguntas de la Segunda E</w:t>
      </w:r>
      <w:r w:rsidRPr="00DD4AF6" w:rsidR="007E5174">
        <w:rPr>
          <w:i/>
          <w:iCs/>
          <w:sz w:val="24"/>
          <w:szCs w:val="24"/>
          <w:lang w:val=""/>
        </w:rPr>
        <w:t xml:space="preserve">ncuesta de </w:t>
      </w:r>
      <w:r w:rsidRPr="00DD4AF6">
        <w:rPr>
          <w:i/>
          <w:iCs/>
          <w:sz w:val="24"/>
          <w:szCs w:val="24"/>
          <w:lang w:val=""/>
        </w:rPr>
        <w:t>Seguimiento de Hijos</w:t>
      </w:r>
      <w:r w:rsidRPr="00DD4AF6" w:rsidR="007E5174">
        <w:rPr>
          <w:i/>
          <w:iCs/>
          <w:sz w:val="24"/>
          <w:szCs w:val="24"/>
          <w:lang w:val=""/>
        </w:rPr>
        <w:t xml:space="preserve"> </w:t>
      </w:r>
      <w:r w:rsidRPr="00DD4AF6">
        <w:rPr>
          <w:i/>
          <w:iCs/>
          <w:sz w:val="24"/>
          <w:szCs w:val="24"/>
          <w:lang w:val=""/>
        </w:rPr>
        <w:t>Adultos Jóvenes (Versión I</w:t>
      </w:r>
      <w:r w:rsidRPr="00DD4AF6" w:rsidR="007E5174">
        <w:rPr>
          <w:i/>
          <w:iCs/>
          <w:sz w:val="24"/>
          <w:szCs w:val="24"/>
          <w:lang w:val=""/>
        </w:rPr>
        <w:t xml:space="preserve">nforme para </w:t>
      </w:r>
      <w:r w:rsidRPr="00DD4AF6">
        <w:rPr>
          <w:i/>
          <w:iCs/>
          <w:sz w:val="24"/>
          <w:szCs w:val="24"/>
          <w:lang w:val=""/>
        </w:rPr>
        <w:t>P</w:t>
      </w:r>
      <w:r w:rsidRPr="00DD4AF6" w:rsidR="007E5174">
        <w:rPr>
          <w:i/>
          <w:iCs/>
          <w:sz w:val="24"/>
          <w:szCs w:val="24"/>
          <w:lang w:val=""/>
        </w:rPr>
        <w:t xml:space="preserve">adres) se seleccionaron de encuestas nacionales, la Encuesta de </w:t>
      </w:r>
      <w:r w:rsidRPr="00DD4AF6">
        <w:rPr>
          <w:i/>
          <w:iCs/>
          <w:sz w:val="24"/>
          <w:szCs w:val="24"/>
          <w:lang w:val=""/>
        </w:rPr>
        <w:t>Salud y D</w:t>
      </w:r>
      <w:r w:rsidRPr="00DD4AF6" w:rsidR="007E5174">
        <w:rPr>
          <w:i/>
          <w:iCs/>
          <w:sz w:val="24"/>
          <w:szCs w:val="24"/>
          <w:lang w:val=""/>
        </w:rPr>
        <w:t xml:space="preserve">esarrollo de </w:t>
      </w:r>
      <w:r w:rsidRPr="00DD4AF6">
        <w:rPr>
          <w:i/>
          <w:iCs/>
          <w:sz w:val="24"/>
          <w:szCs w:val="24"/>
          <w:lang w:val=""/>
        </w:rPr>
        <w:t>A</w:t>
      </w:r>
      <w:r w:rsidRPr="00DD4AF6" w:rsidR="007E5174">
        <w:rPr>
          <w:i/>
          <w:iCs/>
          <w:sz w:val="24"/>
          <w:szCs w:val="24"/>
          <w:lang w:val=""/>
        </w:rPr>
        <w:t xml:space="preserve">dolescentes de SEED o instrumentos estandarizados. </w:t>
      </w:r>
      <w:r w:rsidRPr="00DD4AF6" w:rsidR="0024003C">
        <w:rPr>
          <w:i/>
          <w:iCs/>
          <w:sz w:val="24"/>
          <w:szCs w:val="24"/>
          <w:lang w:val=""/>
        </w:rPr>
        <w:t>Ésta</w:t>
      </w:r>
      <w:r w:rsidRPr="00DD4AF6" w:rsidR="00C67684">
        <w:rPr>
          <w:i/>
          <w:iCs/>
          <w:sz w:val="24"/>
          <w:szCs w:val="24"/>
          <w:lang w:val=""/>
        </w:rPr>
        <w:t>s f</w:t>
      </w:r>
      <w:r w:rsidRPr="00DD4AF6" w:rsidR="0024003C">
        <w:rPr>
          <w:i/>
          <w:iCs/>
          <w:sz w:val="24"/>
          <w:szCs w:val="24"/>
          <w:lang w:val=""/>
        </w:rPr>
        <w:t>ueron elegida</w:t>
      </w:r>
      <w:r w:rsidRPr="00DD4AF6" w:rsidR="007E5174">
        <w:rPr>
          <w:i/>
          <w:iCs/>
          <w:sz w:val="24"/>
          <w:szCs w:val="24"/>
          <w:lang w:val=""/>
        </w:rPr>
        <w:t>s para captar mejor la salud y el funcionamiento de las personas con y sin autismo y sus familias. Se revisó la siguiente lista de encuestas nacionales y se seleccionaron las preguntas pertinentes de la</w:t>
      </w:r>
      <w:r w:rsidRPr="00DD4AF6" w:rsidR="004A02A3">
        <w:rPr>
          <w:i/>
          <w:iCs/>
          <w:sz w:val="24"/>
          <w:szCs w:val="24"/>
          <w:lang w:val=""/>
        </w:rPr>
        <w:t>s</w:t>
      </w:r>
      <w:r w:rsidRPr="00DD4AF6" w:rsidR="007E5174">
        <w:rPr>
          <w:i/>
          <w:iCs/>
          <w:sz w:val="24"/>
          <w:szCs w:val="24"/>
          <w:lang w:val=""/>
        </w:rPr>
        <w:t xml:space="preserve"> encuesta</w:t>
      </w:r>
      <w:r w:rsidRPr="00DD4AF6" w:rsidR="004A02A3">
        <w:rPr>
          <w:i/>
          <w:iCs/>
          <w:sz w:val="24"/>
          <w:szCs w:val="24"/>
          <w:lang w:val=""/>
        </w:rPr>
        <w:t>s</w:t>
      </w:r>
      <w:r w:rsidRPr="00DD4AF6" w:rsidR="007E5174">
        <w:rPr>
          <w:i/>
          <w:iCs/>
          <w:sz w:val="24"/>
          <w:szCs w:val="24"/>
          <w:lang w:val=""/>
        </w:rPr>
        <w:t xml:space="preserve"> para incluirlas en la segunda encuesta de seguimiento de </w:t>
      </w:r>
      <w:r w:rsidRPr="00DD4AF6" w:rsidR="004A02A3">
        <w:rPr>
          <w:i/>
          <w:iCs/>
          <w:sz w:val="24"/>
          <w:szCs w:val="24"/>
          <w:lang w:val=""/>
        </w:rPr>
        <w:t xml:space="preserve">hijos </w:t>
      </w:r>
      <w:r w:rsidRPr="00DD4AF6" w:rsidR="007E5174">
        <w:rPr>
          <w:i/>
          <w:iCs/>
          <w:sz w:val="24"/>
          <w:szCs w:val="24"/>
          <w:lang w:val=""/>
        </w:rPr>
        <w:t>adultos</w:t>
      </w:r>
      <w:r w:rsidRPr="00DD4AF6">
        <w:rPr>
          <w:rFonts w:cstheme="minorHAnsi"/>
          <w:i/>
          <w:sz w:val="24"/>
          <w:szCs w:val="24"/>
          <w:lang w:val=""/>
        </w:rPr>
        <w:t xml:space="preserve">. </w:t>
      </w:r>
    </w:p>
    <w:p w:rsidR="00F0222A" w:rsidRPr="00DD4AF6" w:rsidP="004A02A3" w14:paraId="224E7B9C" w14:textId="56F8AC1F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>Encuesta Nacional de Salud Infantil</w:t>
      </w:r>
      <w:r w:rsidRPr="00DD4AF6">
        <w:rPr>
          <w:rFonts w:asciiTheme="minorHAnsi" w:hAnsiTheme="minorHAnsi" w:cstheme="minorHAnsi"/>
          <w:i/>
          <w:lang w:val=""/>
        </w:rPr>
        <w:t xml:space="preserve"> (NSCH</w:t>
      </w:r>
      <w:r w:rsidRPr="00DD4AF6" w:rsidR="00AF49C2">
        <w:rPr>
          <w:rFonts w:asciiTheme="minorHAnsi" w:hAnsiTheme="minorHAnsi" w:cstheme="minorHAnsi"/>
          <w:i/>
          <w:lang w:val=""/>
        </w:rPr>
        <w:t>, por sus siglas en inglés</w:t>
      </w:r>
      <w:r w:rsidRPr="00DD4AF6">
        <w:rPr>
          <w:rFonts w:asciiTheme="minorHAnsi" w:hAnsiTheme="minorHAnsi" w:cstheme="minorHAnsi"/>
          <w:i/>
          <w:lang w:val=""/>
        </w:rPr>
        <w:t>) (https://www.cdc.gov/nchs/slaits/nsch.htm)</w:t>
      </w:r>
    </w:p>
    <w:p w:rsidR="00F0222A" w:rsidRPr="00DD4AF6" w:rsidP="004A02A3" w14:paraId="37E8E5D7" w14:textId="733806DD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>Encuesta Nacional de Entrevistas de Salud</w:t>
      </w:r>
      <w:r w:rsidRPr="00DD4AF6">
        <w:rPr>
          <w:rFonts w:asciiTheme="minorHAnsi" w:hAnsiTheme="minorHAnsi" w:cstheme="minorHAnsi"/>
          <w:i/>
          <w:lang w:val=""/>
        </w:rPr>
        <w:t xml:space="preserve"> (NHIS</w:t>
      </w:r>
      <w:r w:rsidRPr="00DD4AF6" w:rsidR="00AF49C2">
        <w:rPr>
          <w:rFonts w:asciiTheme="minorHAnsi" w:hAnsiTheme="minorHAnsi" w:cstheme="minorHAnsi"/>
          <w:i/>
          <w:lang w:val=""/>
        </w:rPr>
        <w:t>, por sus siglas en inglés</w:t>
      </w:r>
      <w:r w:rsidRPr="00DD4AF6">
        <w:rPr>
          <w:rFonts w:asciiTheme="minorHAnsi" w:hAnsiTheme="minorHAnsi" w:cstheme="minorHAnsi"/>
          <w:i/>
          <w:lang w:val=""/>
        </w:rPr>
        <w:t>) (https://www.cdc.gov/nchs/nhis/)</w:t>
      </w:r>
    </w:p>
    <w:p w:rsidR="00F0222A" w:rsidRPr="00DD4AF6" w:rsidP="004A02A3" w14:paraId="7CC63E98" w14:textId="4E9F0509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>Encuesta Nacional del Examen de Salud y Nutrición</w:t>
      </w:r>
      <w:r w:rsidRPr="00DD4AF6">
        <w:rPr>
          <w:rFonts w:asciiTheme="minorHAnsi" w:hAnsiTheme="minorHAnsi" w:cstheme="minorHAnsi"/>
          <w:i/>
          <w:lang w:val=""/>
        </w:rPr>
        <w:t xml:space="preserve"> (NHANES</w:t>
      </w:r>
      <w:r w:rsidRPr="00DD4AF6" w:rsidR="00AF49C2">
        <w:rPr>
          <w:rFonts w:asciiTheme="minorHAnsi" w:hAnsiTheme="minorHAnsi" w:cstheme="minorHAnsi"/>
          <w:i/>
          <w:lang w:val=""/>
        </w:rPr>
        <w:t>, por sus siglas en inglés</w:t>
      </w:r>
      <w:r w:rsidRPr="00DD4AF6">
        <w:rPr>
          <w:rFonts w:asciiTheme="minorHAnsi" w:hAnsiTheme="minorHAnsi" w:cstheme="minorHAnsi"/>
          <w:i/>
          <w:lang w:val=""/>
        </w:rPr>
        <w:t>) (https://www.cdc.gov/nchs/nhanes/)</w:t>
      </w:r>
    </w:p>
    <w:p w:rsidR="00F0222A" w:rsidRPr="00DD4AF6" w:rsidP="004A02A3" w14:paraId="5C5C5716" w14:textId="122E6C10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 xml:space="preserve">Estudio Nacional de Transición Longitudinal-2 </w:t>
      </w:r>
      <w:r w:rsidRPr="00DD4AF6">
        <w:rPr>
          <w:rFonts w:asciiTheme="minorHAnsi" w:hAnsiTheme="minorHAnsi" w:cstheme="minorHAnsi"/>
          <w:i/>
          <w:lang w:val=""/>
        </w:rPr>
        <w:t>(NLTS2</w:t>
      </w:r>
      <w:r w:rsidRPr="00DD4AF6" w:rsidR="00AF49C2">
        <w:rPr>
          <w:rFonts w:asciiTheme="minorHAnsi" w:hAnsiTheme="minorHAnsi" w:cstheme="minorHAnsi"/>
          <w:i/>
          <w:lang w:val=""/>
        </w:rPr>
        <w:t>, por sus siglas en inglés</w:t>
      </w:r>
      <w:r w:rsidRPr="00DD4AF6">
        <w:rPr>
          <w:rFonts w:asciiTheme="minorHAnsi" w:hAnsiTheme="minorHAnsi" w:cstheme="minorHAnsi"/>
          <w:i/>
          <w:lang w:val=""/>
        </w:rPr>
        <w:t>) (http://www.nlts2.org/)</w:t>
      </w:r>
    </w:p>
    <w:p w:rsidR="00F0222A" w:rsidRPr="00DD4AF6" w:rsidP="004A02A3" w14:paraId="5D85C939" w14:textId="368D8D14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 xml:space="preserve">Red Interactiva de Autismo </w:t>
      </w:r>
      <w:r w:rsidRPr="00DD4AF6">
        <w:rPr>
          <w:rFonts w:asciiTheme="minorHAnsi" w:hAnsiTheme="minorHAnsi" w:cstheme="minorHAnsi"/>
          <w:i/>
          <w:lang w:val=""/>
        </w:rPr>
        <w:t>(https://iancommunity.org/)</w:t>
      </w:r>
    </w:p>
    <w:p w:rsidR="00F0222A" w:rsidRPr="00DD4AF6" w:rsidP="004A02A3" w14:paraId="70856E90" w14:textId="4EAD7FC4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>Formularios de</w:t>
      </w:r>
      <w:r w:rsidRPr="00DD4AF6" w:rsidR="0017158A">
        <w:rPr>
          <w:rFonts w:asciiTheme="minorHAnsi" w:hAnsiTheme="minorHAnsi" w:cstheme="minorHAnsi"/>
          <w:i/>
          <w:lang w:val=""/>
        </w:rPr>
        <w:t>l</w:t>
      </w:r>
      <w:r w:rsidRPr="00DD4AF6">
        <w:rPr>
          <w:rFonts w:asciiTheme="minorHAnsi" w:hAnsiTheme="minorHAnsi" w:cstheme="minorHAnsi"/>
          <w:i/>
          <w:lang w:val=""/>
        </w:rPr>
        <w:t xml:space="preserve"> </w:t>
      </w:r>
      <w:r w:rsidRPr="00DD4AF6" w:rsidR="0017158A">
        <w:rPr>
          <w:rFonts w:asciiTheme="minorHAnsi" w:hAnsiTheme="minorHAnsi" w:cstheme="minorHAnsi"/>
          <w:i/>
          <w:lang w:val=""/>
        </w:rPr>
        <w:t xml:space="preserve">Estudio de Control de Casos de </w:t>
      </w:r>
      <w:r w:rsidRPr="00DD4AF6">
        <w:rPr>
          <w:rFonts w:asciiTheme="minorHAnsi" w:hAnsiTheme="minorHAnsi" w:cstheme="minorHAnsi"/>
          <w:i/>
          <w:lang w:val=""/>
        </w:rPr>
        <w:t>A</w:t>
      </w:r>
      <w:r w:rsidRPr="00DD4AF6" w:rsidR="0017158A">
        <w:rPr>
          <w:rFonts w:asciiTheme="minorHAnsi" w:hAnsiTheme="minorHAnsi" w:cstheme="minorHAnsi"/>
          <w:i/>
          <w:lang w:val=""/>
        </w:rPr>
        <w:t xml:space="preserve">ntecedentes de Salud Maternoinfantil </w:t>
      </w:r>
      <w:r w:rsidRPr="00DD4AF6">
        <w:rPr>
          <w:rFonts w:asciiTheme="minorHAnsi" w:hAnsiTheme="minorHAnsi" w:cstheme="minorHAnsi"/>
          <w:i/>
          <w:lang w:val=""/>
        </w:rPr>
        <w:t>de SEED</w:t>
      </w:r>
    </w:p>
    <w:p w:rsidR="00F0222A" w:rsidRPr="00DD4AF6" w:rsidP="0017158A" w14:paraId="49EF88DE" w14:textId="4A000CDF">
      <w:pPr>
        <w:pStyle w:val="NoSpacing"/>
        <w:numPr>
          <w:ilvl w:val="0"/>
          <w:numId w:val="1"/>
        </w:numPr>
        <w:rPr>
          <w:rFonts w:asciiTheme="minorHAnsi" w:hAnsiTheme="minorHAnsi" w:cstheme="minorHAnsi"/>
          <w:i/>
          <w:lang w:val=""/>
        </w:rPr>
      </w:pPr>
      <w:r w:rsidRPr="00DD4AF6">
        <w:rPr>
          <w:rFonts w:asciiTheme="minorHAnsi" w:hAnsiTheme="minorHAnsi" w:cstheme="minorHAnsi"/>
          <w:i/>
          <w:lang w:val=""/>
        </w:rPr>
        <w:t xml:space="preserve">Encuesta sobre Conductas de Riesgo en Jóvenes </w:t>
      </w:r>
      <w:r w:rsidRPr="00DD4AF6">
        <w:rPr>
          <w:rFonts w:asciiTheme="minorHAnsi" w:hAnsiTheme="minorHAnsi" w:cstheme="minorHAnsi"/>
          <w:i/>
          <w:lang w:val=""/>
        </w:rPr>
        <w:t>(YRBS</w:t>
      </w:r>
      <w:r w:rsidRPr="00DD4AF6" w:rsidR="00AF49C2">
        <w:rPr>
          <w:rFonts w:asciiTheme="minorHAnsi" w:hAnsiTheme="minorHAnsi" w:cstheme="minorHAnsi"/>
          <w:i/>
          <w:lang w:val=""/>
        </w:rPr>
        <w:t>, por sus siglas en inglés</w:t>
      </w:r>
      <w:r w:rsidRPr="00DD4AF6">
        <w:rPr>
          <w:rFonts w:asciiTheme="minorHAnsi" w:hAnsiTheme="minorHAnsi" w:cstheme="minorHAnsi"/>
          <w:i/>
          <w:lang w:val=""/>
        </w:rPr>
        <w:t>) (</w:t>
      </w:r>
      <w:r w:rsidRPr="00DD4AF6">
        <w:rPr>
          <w:rFonts w:asciiTheme="minorHAnsi" w:hAnsiTheme="minorHAnsi" w:cstheme="minorHAnsi"/>
          <w:i/>
          <w:u w:val="single"/>
          <w:lang w:val=""/>
        </w:rPr>
        <w:t>https://www.cdc.gov/healthyyouth/data/yrbs/questionnaires.htm</w:t>
      </w:r>
      <w:r w:rsidRPr="00DD4AF6">
        <w:rPr>
          <w:rFonts w:asciiTheme="minorHAnsi" w:hAnsiTheme="minorHAnsi" w:cstheme="minorHAnsi"/>
          <w:i/>
          <w:lang w:val=""/>
        </w:rPr>
        <w:t>)</w:t>
      </w:r>
    </w:p>
    <w:p w:rsidR="00F0222A" w:rsidRPr="00DD4AF6" w:rsidP="0017158A" w14:paraId="05627E8D" w14:textId="6917ACC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 w:val="24"/>
          <w:szCs w:val="24"/>
          <w:lang w:val=""/>
        </w:rPr>
      </w:pP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El Estudio Longitudinal Nacional de Salud de Adolescentes a Adultos (Add Health)</w:t>
      </w: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 xml:space="preserve"> (https://addhealth-navigator.cpc.unc.edu/)</w:t>
      </w:r>
    </w:p>
    <w:p w:rsidR="00F0222A" w:rsidRPr="00DD4AF6" w:rsidP="0017158A" w14:paraId="2E9D88CB" w14:textId="45F9CD2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 w:val="24"/>
          <w:szCs w:val="24"/>
          <w:lang w:val=""/>
        </w:rPr>
      </w:pP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Encuesta Nacional de Crecimiento Familiar</w:t>
      </w: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 xml:space="preserve"> (NSFG</w:t>
      </w:r>
      <w:r w:rsidRPr="00DD4AF6" w:rsidR="00AF49C2">
        <w:rPr>
          <w:rFonts w:cstheme="minorHAnsi"/>
          <w:i/>
          <w:sz w:val="24"/>
          <w:lang w:val=""/>
        </w:rPr>
        <w:t>, por sus siglas en inglés</w:t>
      </w: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) (</w:t>
      </w:r>
      <w:hyperlink r:id="rId8" w:history="1">
        <w:r w:rsidRPr="00DD4AF6" w:rsidR="001427CA">
          <w:rPr>
            <w:rStyle w:val="Hyperlink"/>
            <w:rFonts w:ascii="Calibri" w:eastAsia="Times New Roman" w:hAnsi="Calibri" w:cs="Calibri"/>
            <w:i/>
            <w:color w:val="auto"/>
            <w:sz w:val="24"/>
            <w:szCs w:val="24"/>
            <w:lang w:val=""/>
          </w:rPr>
          <w:t>https://www.cdc.gov/nchs/nsfg/index.htm</w:t>
        </w:r>
      </w:hyperlink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)</w:t>
      </w:r>
    </w:p>
    <w:p w:rsidR="001427CA" w:rsidRPr="00DD4AF6" w:rsidP="0017158A" w14:paraId="6C1C93C9" w14:textId="563D08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 w:val="24"/>
          <w:szCs w:val="24"/>
          <w:lang w:val=""/>
        </w:rPr>
      </w:pP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Encuesta de Calidad de Vida de la Organización Mundial de la Salud</w:t>
      </w: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 xml:space="preserve"> (WHOQoL</w:t>
      </w:r>
      <w:r w:rsidRPr="00DD4AF6" w:rsidR="007D4C14">
        <w:rPr>
          <w:rFonts w:ascii="Calibri" w:eastAsia="Times New Roman" w:hAnsi="Calibri" w:cs="Calibri"/>
          <w:i/>
          <w:sz w:val="24"/>
          <w:szCs w:val="24"/>
          <w:lang w:val=""/>
        </w:rPr>
        <w:t>, por sus siglas en inglés</w:t>
      </w:r>
      <w:r w:rsidRPr="00DD4AF6">
        <w:rPr>
          <w:rFonts w:ascii="Calibri" w:eastAsia="Times New Roman" w:hAnsi="Calibri" w:cs="Calibri"/>
          <w:i/>
          <w:sz w:val="24"/>
          <w:szCs w:val="24"/>
          <w:lang w:val=""/>
        </w:rPr>
        <w:t>) (https://www.who.int/tools/whoqol)</w:t>
      </w:r>
    </w:p>
    <w:p w:rsidR="00F0222A" w:rsidRPr="0085300E" w:rsidP="00F0222A" w14:paraId="6C95959B" w14:textId="77777777">
      <w:pPr>
        <w:pStyle w:val="NoSpacing"/>
        <w:ind w:left="720"/>
        <w:rPr>
          <w:rFonts w:asciiTheme="minorHAnsi" w:hAnsiTheme="minorHAnsi" w:cstheme="minorHAnsi"/>
          <w:i/>
          <w:lang w:val=""/>
        </w:rPr>
      </w:pPr>
    </w:p>
    <w:p w:rsidR="008F24A2" w:rsidRPr="0085300E" w:rsidP="008F24A2" w14:paraId="175318A9" w14:textId="60129AE0">
      <w:pPr>
        <w:rPr>
          <w:lang w:val=""/>
        </w:rPr>
      </w:pPr>
      <w:r w:rsidRPr="0085300E">
        <w:rPr>
          <w:lang w:val=""/>
        </w:rPr>
        <w:br w:type="page"/>
      </w:r>
    </w:p>
    <w:p w:rsidR="008F24A2" w:rsidRPr="0085300E" w:rsidP="008F24A2" w14:paraId="44CC76EA" w14:textId="04F8627F">
      <w:pPr>
        <w:rPr>
          <w:b/>
          <w:bCs/>
          <w:sz w:val="28"/>
          <w:szCs w:val="28"/>
          <w:lang w:val=""/>
        </w:rPr>
      </w:pPr>
      <w:r w:rsidRPr="0085300E">
        <w:rPr>
          <w:b/>
          <w:bCs/>
          <w:sz w:val="28"/>
          <w:szCs w:val="28"/>
          <w:lang w:val=""/>
        </w:rPr>
        <w:t>Segundo Seguimiento para Padres de Hijos Adultos: Encuesta de Informe para Padres</w:t>
      </w:r>
      <w:r w:rsidRPr="0085300E">
        <w:rPr>
          <w:b/>
          <w:bCs/>
          <w:sz w:val="28"/>
          <w:szCs w:val="28"/>
          <w:lang w:val=""/>
        </w:rPr>
        <w:t xml:space="preserve"> </w:t>
      </w:r>
    </w:p>
    <w:p w:rsidR="00F0222A" w:rsidRPr="0085300E" w:rsidP="00F0222A" w14:paraId="7F7BDBAD" w14:textId="2ECEC2AD">
      <w:pPr>
        <w:pStyle w:val="Heading1"/>
        <w:rPr>
          <w:rFonts w:ascii="Cambria" w:hAnsi="Cambria"/>
          <w:lang w:val=""/>
        </w:rPr>
      </w:pPr>
      <w:bookmarkStart w:id="1" w:name="_Toc115957050"/>
      <w:r w:rsidRPr="0085300E">
        <w:rPr>
          <w:rFonts w:ascii="Cambria" w:hAnsi="Cambria"/>
          <w:lang w:val=""/>
        </w:rPr>
        <w:t xml:space="preserve">A. </w:t>
      </w:r>
      <w:bookmarkEnd w:id="1"/>
      <w:r w:rsidRPr="0085300E" w:rsidR="0095324F">
        <w:rPr>
          <w:rFonts w:ascii="Cambria" w:hAnsi="Cambria"/>
          <w:lang w:val=""/>
        </w:rPr>
        <w:t>Salir de la escuela secundaria</w:t>
      </w:r>
    </w:p>
    <w:p w:rsidR="00716ABC" w:rsidRPr="0085300E" w:rsidP="00716ABC" w14:paraId="610AC199" w14:textId="77777777">
      <w:pPr>
        <w:pStyle w:val="ListParagraph"/>
        <w:spacing w:after="160" w:line="259" w:lineRule="auto"/>
        <w:rPr>
          <w:color w:val="FF0000"/>
          <w:highlight w:val="green"/>
          <w:lang w:val=""/>
        </w:rPr>
      </w:pPr>
    </w:p>
    <w:p w:rsidR="00716ABC" w:rsidRPr="0085300E" w:rsidP="0095324F" w14:paraId="74B1F61A" w14:textId="0A48B9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¿Cuándo completó su hijo su educación secundaria?</w:t>
      </w:r>
      <w:r w:rsidRPr="0085300E" w:rsidR="00A3058A">
        <w:rPr>
          <w:rFonts w:eastAsia="Times New Roman"/>
          <w:color w:val="000000"/>
          <w:szCs w:val="24"/>
          <w:lang w:val=""/>
        </w:rPr>
        <w:t xml:space="preserve">  </w:t>
      </w:r>
    </w:p>
    <w:p w:rsidR="00716ABC" w:rsidRPr="0085300E" w:rsidP="00716ABC" w14:paraId="6A3B3662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tbl>
      <w:tblPr>
        <w:tblStyle w:val="TableGrid"/>
        <w:tblW w:w="0" w:type="auto"/>
        <w:tblInd w:w="1000" w:type="dxa"/>
        <w:tblLook w:val="04A0"/>
      </w:tblPr>
      <w:tblGrid>
        <w:gridCol w:w="2775"/>
        <w:gridCol w:w="1170"/>
      </w:tblGrid>
      <w:tr w14:paraId="54CA9DE2" w14:textId="77777777" w:rsidTr="001F31A4">
        <w:tblPrEx>
          <w:tblW w:w="0" w:type="auto"/>
          <w:tblInd w:w="1000" w:type="dxa"/>
          <w:tblLook w:val="04A0"/>
        </w:tblPrEx>
        <w:trPr>
          <w:trHeight w:val="548"/>
        </w:trPr>
        <w:tc>
          <w:tcPr>
            <w:tcW w:w="2775" w:type="dxa"/>
          </w:tcPr>
          <w:p w:rsidR="00716ABC" w:rsidRPr="0085300E" w:rsidP="001F31A4" w14:paraId="7CA24004" w14:textId="77777777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</w:p>
        </w:tc>
        <w:tc>
          <w:tcPr>
            <w:tcW w:w="1170" w:type="dxa"/>
          </w:tcPr>
          <w:p w:rsidR="00716ABC" w:rsidRPr="0085300E" w:rsidP="001F31A4" w14:paraId="777EC14D" w14:textId="77777777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</w:p>
        </w:tc>
      </w:tr>
      <w:tr w14:paraId="0C243861" w14:textId="77777777" w:rsidTr="001F31A4">
        <w:tblPrEx>
          <w:tblW w:w="0" w:type="auto"/>
          <w:tblInd w:w="1000" w:type="dxa"/>
          <w:tblLook w:val="04A0"/>
        </w:tblPrEx>
        <w:tc>
          <w:tcPr>
            <w:tcW w:w="2775" w:type="dxa"/>
          </w:tcPr>
          <w:p w:rsidR="00716ABC" w:rsidRPr="0085300E" w:rsidP="001F4876" w14:paraId="7C17CB21" w14:textId="09484EC3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color w:val="000000"/>
                <w:szCs w:val="24"/>
                <w:lang w:val=""/>
              </w:rPr>
            </w:pPr>
            <w:r w:rsidRPr="0085300E">
              <w:rPr>
                <w:rFonts w:eastAsia="Times New Roman"/>
                <w:color w:val="000000"/>
                <w:szCs w:val="24"/>
                <w:lang w:val=""/>
              </w:rPr>
              <w:t>Mes</w:t>
            </w:r>
          </w:p>
        </w:tc>
        <w:tc>
          <w:tcPr>
            <w:tcW w:w="1170" w:type="dxa"/>
          </w:tcPr>
          <w:p w:rsidR="00716ABC" w:rsidRPr="0085300E" w:rsidP="001F4876" w14:paraId="37D89DA3" w14:textId="0DB1E57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color w:val="000000"/>
                <w:szCs w:val="24"/>
                <w:lang w:val=""/>
              </w:rPr>
            </w:pPr>
            <w:r w:rsidRPr="0085300E">
              <w:rPr>
                <w:rFonts w:eastAsia="Times New Roman"/>
                <w:color w:val="000000"/>
                <w:szCs w:val="24"/>
                <w:lang w:val=""/>
              </w:rPr>
              <w:t>Año</w:t>
            </w:r>
          </w:p>
        </w:tc>
      </w:tr>
    </w:tbl>
    <w:p w:rsidR="00A3058A" w:rsidRPr="0085300E" w:rsidP="00A3058A" w14:paraId="58C26C19" w14:textId="77777777">
      <w:pPr>
        <w:pStyle w:val="ListParagraph"/>
        <w:ind w:left="1080"/>
        <w:jc w:val="both"/>
        <w:rPr>
          <w:lang w:val=""/>
        </w:rPr>
      </w:pPr>
    </w:p>
    <w:p w:rsidR="00C71AA9" w:rsidRPr="0085300E" w:rsidP="0095324F" w14:paraId="3D8C745F" w14:textId="5E6A0BF3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ab/>
      </w:r>
      <w:r w:rsidRPr="0085300E" w:rsidR="0095324F">
        <w:rPr>
          <w:lang w:val=""/>
        </w:rPr>
        <w:t xml:space="preserve">Mi hijo(a) no asistió a la escuela secundaria </w:t>
      </w:r>
      <w:r w:rsidRPr="0085300E" w:rsidR="00182B46">
        <w:rPr>
          <w:lang w:val=""/>
        </w:rPr>
        <w:t>(PASAR</w:t>
      </w:r>
      <w:r w:rsidRPr="0085300E" w:rsidR="0095324F">
        <w:rPr>
          <w:lang w:val=""/>
        </w:rPr>
        <w:t xml:space="preserve"> a</w:t>
      </w:r>
      <w:r w:rsidRPr="0085300E">
        <w:rPr>
          <w:lang w:val=""/>
        </w:rPr>
        <w:t xml:space="preserve"> </w:t>
      </w:r>
      <w:r w:rsidRPr="0085300E">
        <w:rPr>
          <w:b/>
          <w:bCs/>
          <w:lang w:val=""/>
        </w:rPr>
        <w:t xml:space="preserve">B. </w:t>
      </w:r>
      <w:r w:rsidRPr="0085300E" w:rsidR="007D4C14">
        <w:rPr>
          <w:b/>
          <w:bCs/>
          <w:lang w:val=""/>
        </w:rPr>
        <w:t>Situación</w:t>
      </w:r>
      <w:r w:rsidRPr="0085300E" w:rsidR="0095324F">
        <w:rPr>
          <w:b/>
          <w:bCs/>
          <w:lang w:val=""/>
        </w:rPr>
        <w:t xml:space="preserve"> de vi</w:t>
      </w:r>
      <w:r w:rsidRPr="0085300E" w:rsidR="007D4C14">
        <w:rPr>
          <w:b/>
          <w:bCs/>
          <w:lang w:val=""/>
        </w:rPr>
        <w:t>vienda</w:t>
      </w:r>
      <w:r w:rsidRPr="0085300E">
        <w:rPr>
          <w:lang w:val=""/>
        </w:rPr>
        <w:t>)</w:t>
      </w:r>
    </w:p>
    <w:p w:rsidR="00716ABC" w:rsidRPr="0085300E" w:rsidP="005846E8" w14:paraId="6493A39F" w14:textId="2371E1BD">
      <w:pPr>
        <w:spacing w:after="0"/>
        <w:jc w:val="both"/>
        <w:rPr>
          <w:lang w:val=""/>
        </w:rPr>
      </w:pPr>
    </w:p>
    <w:p w:rsidR="00716ABC" w:rsidRPr="0085300E" w:rsidP="0095324F" w14:paraId="0EF9086B" w14:textId="1E790B71">
      <w:pPr>
        <w:pStyle w:val="ListParagraph"/>
        <w:numPr>
          <w:ilvl w:val="0"/>
          <w:numId w:val="3"/>
        </w:numPr>
        <w:jc w:val="both"/>
        <w:rPr>
          <w:lang w:val=""/>
        </w:rPr>
      </w:pPr>
      <w:r w:rsidRPr="0085300E">
        <w:rPr>
          <w:lang w:val=""/>
        </w:rPr>
        <w:t>Cuando su hijo(a) terminó la escuela secundaria, su hijo(a)...</w:t>
      </w:r>
      <w:r w:rsidRPr="0085300E">
        <w:rPr>
          <w:lang w:val=""/>
        </w:rPr>
        <w:t xml:space="preserve"> </w:t>
      </w:r>
    </w:p>
    <w:p w:rsidR="00F97E66" w:rsidRPr="0085300E" w:rsidP="00F97E66" w14:paraId="334BB85A" w14:textId="77777777">
      <w:pPr>
        <w:pStyle w:val="ListParagraph"/>
        <w:jc w:val="both"/>
        <w:rPr>
          <w:lang w:val=""/>
        </w:rPr>
      </w:pPr>
    </w:p>
    <w:p w:rsidR="00716ABC" w:rsidRPr="0085300E" w:rsidP="0095324F" w14:paraId="02C4BBCE" w14:textId="02D6C59D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 xml:space="preserve">Recibe un diploma </w:t>
      </w:r>
      <w:r w:rsidRPr="0085300E" w:rsidR="00197F45">
        <w:rPr>
          <w:lang w:val=""/>
        </w:rPr>
        <w:t xml:space="preserve">de estudios </w:t>
      </w:r>
      <w:r w:rsidRPr="0085300E">
        <w:rPr>
          <w:lang w:val=""/>
        </w:rPr>
        <w:t>regular</w:t>
      </w:r>
      <w:r w:rsidRPr="0085300E" w:rsidR="00197F45">
        <w:rPr>
          <w:lang w:val=""/>
        </w:rPr>
        <w:t>es</w:t>
      </w:r>
    </w:p>
    <w:p w:rsidR="00716ABC" w:rsidRPr="0085300E" w:rsidP="00A541AA" w14:paraId="50657386" w14:textId="6C5F2738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 xml:space="preserve">Recibe un diploma </w:t>
      </w:r>
      <w:r w:rsidRPr="0085300E" w:rsidR="00197F45">
        <w:rPr>
          <w:lang w:val=""/>
        </w:rPr>
        <w:t xml:space="preserve">de estudios </w:t>
      </w:r>
      <w:r w:rsidRPr="0085300E" w:rsidR="00182B46">
        <w:rPr>
          <w:lang w:val=""/>
        </w:rPr>
        <w:t>vocacionales</w:t>
      </w:r>
    </w:p>
    <w:p w:rsidR="00716ABC" w:rsidRPr="0085300E" w:rsidP="00A541AA" w14:paraId="5F0DC388" w14:textId="4181939A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 xml:space="preserve">Recibe un certificado de </w:t>
      </w:r>
      <w:r w:rsidRPr="0085300E" w:rsidR="00197F45">
        <w:rPr>
          <w:lang w:val=""/>
        </w:rPr>
        <w:t>culminación de estudios</w:t>
      </w:r>
    </w:p>
    <w:p w:rsidR="00716ABC" w:rsidRPr="0085300E" w:rsidP="00197F45" w14:paraId="2E131FCF" w14:textId="0CB838A1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>Toma un examen y recibe un GED (Diploma General de Educación) sin completar todas las clases</w:t>
      </w:r>
    </w:p>
    <w:p w:rsidR="00716ABC" w:rsidRPr="0085300E" w:rsidP="00A541AA" w14:paraId="2EB81527" w14:textId="39D98758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>Abandona o deja de asistir</w:t>
      </w:r>
    </w:p>
    <w:p w:rsidR="00716ABC" w:rsidRPr="0085300E" w:rsidP="00197F45" w14:paraId="6710418C" w14:textId="6288101C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>Es expulsado</w:t>
      </w:r>
      <w:r w:rsidRPr="0085300E" w:rsidR="00740DC2">
        <w:rPr>
          <w:lang w:val=""/>
        </w:rPr>
        <w:t>(a)</w:t>
      </w:r>
      <w:r w:rsidRPr="0085300E">
        <w:rPr>
          <w:lang w:val=""/>
        </w:rPr>
        <w:t xml:space="preserve"> (o </w:t>
      </w:r>
      <w:r w:rsidRPr="0085300E" w:rsidR="00182B46">
        <w:rPr>
          <w:lang w:val=""/>
        </w:rPr>
        <w:t>suspendido</w:t>
      </w:r>
      <w:r w:rsidRPr="0085300E" w:rsidR="00740DC2">
        <w:rPr>
          <w:lang w:val=""/>
        </w:rPr>
        <w:t>(a)</w:t>
      </w:r>
      <w:r w:rsidRPr="0085300E" w:rsidR="00182B46">
        <w:rPr>
          <w:lang w:val=""/>
        </w:rPr>
        <w:t>,</w:t>
      </w:r>
      <w:r w:rsidRPr="0085300E">
        <w:rPr>
          <w:lang w:val=""/>
        </w:rPr>
        <w:t xml:space="preserve"> pero no regresó)</w:t>
      </w:r>
    </w:p>
    <w:p w:rsidR="00716ABC" w:rsidRPr="0085300E" w:rsidP="00A541AA" w14:paraId="6955D2EB" w14:textId="697895B0">
      <w:pPr>
        <w:pStyle w:val="ListParagraph"/>
        <w:numPr>
          <w:ilvl w:val="0"/>
          <w:numId w:val="4"/>
        </w:numPr>
        <w:jc w:val="both"/>
        <w:rPr>
          <w:lang w:val=""/>
        </w:rPr>
      </w:pPr>
      <w:r w:rsidRPr="0085300E">
        <w:rPr>
          <w:lang w:val=""/>
        </w:rPr>
        <w:t>Otro</w:t>
      </w:r>
      <w:r w:rsidRPr="0085300E">
        <w:rPr>
          <w:lang w:val=""/>
        </w:rPr>
        <w:t xml:space="preserve">, </w:t>
      </w:r>
      <w:r w:rsidRPr="0085300E">
        <w:rPr>
          <w:lang w:val=""/>
        </w:rPr>
        <w:t>e</w:t>
      </w:r>
      <w:r w:rsidRPr="0085300E">
        <w:rPr>
          <w:lang w:val=""/>
        </w:rPr>
        <w:t>specif</w:t>
      </w:r>
      <w:r w:rsidRPr="0085300E">
        <w:rPr>
          <w:lang w:val=""/>
        </w:rPr>
        <w:t>ique</w:t>
      </w:r>
      <w:r w:rsidRPr="0085300E">
        <w:rPr>
          <w:lang w:val=""/>
        </w:rPr>
        <w:t>: __________________________________</w:t>
      </w:r>
    </w:p>
    <w:p w:rsidR="00716ABC" w:rsidRPr="0085300E" w:rsidP="00716ABC" w14:paraId="1C896B66" w14:textId="77777777">
      <w:pPr>
        <w:pStyle w:val="ListParagraph"/>
        <w:ind w:left="1440"/>
        <w:jc w:val="both"/>
        <w:rPr>
          <w:lang w:val=""/>
        </w:rPr>
      </w:pPr>
    </w:p>
    <w:p w:rsidR="00716ABC" w:rsidRPr="0085300E" w:rsidP="00182B46" w14:paraId="5EE9DC5A" w14:textId="2AF937C1">
      <w:pPr>
        <w:pStyle w:val="ListParagraph"/>
        <w:numPr>
          <w:ilvl w:val="0"/>
          <w:numId w:val="3"/>
        </w:numPr>
        <w:jc w:val="both"/>
        <w:rPr>
          <w:lang w:val=""/>
        </w:rPr>
      </w:pPr>
      <w:r w:rsidRPr="0085300E">
        <w:rPr>
          <w:lang w:val=""/>
        </w:rPr>
        <w:t>Desde que salió de la escuela secundaria, su hijo(a)... (marque todo lo que corresponda)</w:t>
      </w:r>
      <w:r w:rsidRPr="0085300E">
        <w:rPr>
          <w:lang w:val=""/>
        </w:rPr>
        <w:t xml:space="preserve"> </w:t>
      </w:r>
    </w:p>
    <w:p w:rsidR="00F97E66" w:rsidRPr="0085300E" w:rsidP="00F97E66" w14:paraId="4FD9656D" w14:textId="77777777">
      <w:pPr>
        <w:pStyle w:val="ListParagraph"/>
        <w:jc w:val="both"/>
        <w:rPr>
          <w:lang w:val=""/>
        </w:rPr>
      </w:pPr>
    </w:p>
    <w:p w:rsidR="00182B46" w:rsidRPr="0085300E" w:rsidP="00182B46" w14:paraId="5927CE40" w14:textId="5DBBD244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Asistió a una universidad comunitaria</w:t>
      </w:r>
      <w:r w:rsidRPr="0085300E">
        <w:rPr>
          <w:lang w:val=""/>
        </w:rPr>
        <w:t xml:space="preserve"> </w:t>
      </w:r>
      <w:r w:rsidRPr="0085300E">
        <w:rPr>
          <w:lang w:val=""/>
        </w:rPr>
        <w:t xml:space="preserve">o </w:t>
      </w:r>
      <w:r w:rsidRPr="0085300E">
        <w:rPr>
          <w:lang w:val=""/>
        </w:rPr>
        <w:t>de 2 años</w:t>
      </w:r>
    </w:p>
    <w:p w:rsidR="00182B46" w:rsidRPr="0085300E" w:rsidP="00182B46" w14:paraId="67204CEE" w14:textId="0A0DBD4E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Se graduó</w:t>
      </w:r>
      <w:r w:rsidRPr="0085300E">
        <w:rPr>
          <w:lang w:val=""/>
        </w:rPr>
        <w:t xml:space="preserve"> con un diploma, certificado o licencia de un</w:t>
      </w:r>
      <w:r w:rsidRPr="0085300E">
        <w:rPr>
          <w:lang w:val=""/>
        </w:rPr>
        <w:t>a</w:t>
      </w:r>
      <w:r w:rsidRPr="0085300E">
        <w:rPr>
          <w:lang w:val=""/>
        </w:rPr>
        <w:t xml:space="preserve"> </w:t>
      </w:r>
      <w:r w:rsidRPr="0085300E">
        <w:rPr>
          <w:lang w:val=""/>
        </w:rPr>
        <w:t>universidad comunitaria</w:t>
      </w:r>
      <w:r w:rsidRPr="0085300E">
        <w:rPr>
          <w:lang w:val=""/>
        </w:rPr>
        <w:t xml:space="preserve"> o de 2 años</w:t>
      </w:r>
    </w:p>
    <w:p w:rsidR="00182B46" w:rsidRPr="0085300E" w:rsidP="00182B46" w14:paraId="5D3444F0" w14:textId="77777777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Asistió a una escuela vocacional, comercial o técnica después de la escuela secundaria</w:t>
      </w:r>
    </w:p>
    <w:p w:rsidR="00182B46" w:rsidRPr="0085300E" w:rsidP="00182B46" w14:paraId="39459C68" w14:textId="389B3DD5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Se graduó</w:t>
      </w:r>
      <w:r w:rsidRPr="0085300E">
        <w:rPr>
          <w:lang w:val=""/>
        </w:rPr>
        <w:t xml:space="preserve"> con un diploma, certificado o licencia de una escuela vocacional, de negocios o técnica</w:t>
      </w:r>
    </w:p>
    <w:p w:rsidR="00182B46" w:rsidRPr="0085300E" w:rsidP="00182B46" w14:paraId="3E8E06DE" w14:textId="77777777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Asistió a una universidad de 4 años</w:t>
      </w:r>
    </w:p>
    <w:p w:rsidR="00182B46" w:rsidRPr="0085300E" w:rsidP="00182B46" w14:paraId="69AA3841" w14:textId="3B738060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Se graduó</w:t>
      </w:r>
      <w:r w:rsidRPr="0085300E">
        <w:rPr>
          <w:lang w:val=""/>
        </w:rPr>
        <w:t xml:space="preserve"> con un diploma, certificado o licencia de una universidad de 4 años</w:t>
      </w:r>
    </w:p>
    <w:p w:rsidR="00182B46" w:rsidRPr="0085300E" w:rsidP="00182B46" w14:paraId="423D0C00" w14:textId="77777777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Asistió a un programa de posgrado (por ejemplo, programa de maestría o doctorado)</w:t>
      </w:r>
    </w:p>
    <w:p w:rsidR="00716ABC" w:rsidRPr="0085300E" w:rsidP="00182B46" w14:paraId="34E4DEA0" w14:textId="01C6A345">
      <w:pPr>
        <w:pStyle w:val="ListParagraph"/>
        <w:numPr>
          <w:ilvl w:val="0"/>
          <w:numId w:val="5"/>
        </w:numPr>
        <w:spacing w:after="0" w:line="240" w:lineRule="auto"/>
        <w:rPr>
          <w:lang w:val=""/>
        </w:rPr>
      </w:pPr>
      <w:r w:rsidRPr="0085300E">
        <w:rPr>
          <w:lang w:val=""/>
        </w:rPr>
        <w:t>Se graduó</w:t>
      </w:r>
      <w:r w:rsidRPr="0085300E" w:rsidR="00182B46">
        <w:rPr>
          <w:lang w:val=""/>
        </w:rPr>
        <w:t xml:space="preserve"> con un título avanzado (por ejemplo, maestría o doctorado)</w:t>
      </w:r>
    </w:p>
    <w:p w:rsidR="00716ABC" w:rsidRPr="0085300E" w:rsidP="00716ABC" w14:paraId="4B3D5F84" w14:textId="77777777">
      <w:pPr>
        <w:spacing w:after="0" w:line="240" w:lineRule="auto"/>
        <w:ind w:left="720"/>
        <w:rPr>
          <w:lang w:val=""/>
        </w:rPr>
      </w:pPr>
    </w:p>
    <w:p w:rsidR="00716ABC" w:rsidRPr="0085300E" w:rsidP="00182B46" w14:paraId="0C86180F" w14:textId="378A85E8">
      <w:pPr>
        <w:pStyle w:val="ListParagraph"/>
        <w:numPr>
          <w:ilvl w:val="0"/>
          <w:numId w:val="3"/>
        </w:numPr>
        <w:spacing w:after="0" w:line="240" w:lineRule="auto"/>
        <w:rPr>
          <w:lang w:val=""/>
        </w:rPr>
      </w:pPr>
      <w:r w:rsidRPr="0085300E">
        <w:rPr>
          <w:lang w:val=""/>
        </w:rPr>
        <w:t>¿Está su hijo</w:t>
      </w:r>
      <w:r w:rsidRPr="0085300E" w:rsidR="00740DC2">
        <w:rPr>
          <w:lang w:val=""/>
        </w:rPr>
        <w:t>(a)</w:t>
      </w:r>
      <w:r w:rsidRPr="0085300E">
        <w:rPr>
          <w:lang w:val=""/>
        </w:rPr>
        <w:t xml:space="preserve"> actualmente inscrito en la universidad o planea asistir a la universidad?</w:t>
      </w:r>
    </w:p>
    <w:p w:rsidR="00F97E66" w:rsidRPr="0085300E" w:rsidP="00F97E66" w14:paraId="48DB6F8E" w14:textId="77777777">
      <w:pPr>
        <w:pStyle w:val="ListParagraph"/>
        <w:spacing w:after="0" w:line="240" w:lineRule="auto"/>
        <w:rPr>
          <w:lang w:val=""/>
        </w:rPr>
      </w:pPr>
    </w:p>
    <w:p w:rsidR="00716ABC" w:rsidRPr="0085300E" w:rsidP="00A541AA" w14:paraId="0F55A768" w14:textId="77777777">
      <w:pPr>
        <w:pStyle w:val="ListParagraph"/>
        <w:numPr>
          <w:ilvl w:val="0"/>
          <w:numId w:val="6"/>
        </w:numPr>
        <w:spacing w:after="0" w:line="240" w:lineRule="auto"/>
        <w:rPr>
          <w:lang w:val=""/>
        </w:rPr>
      </w:pPr>
      <w:r w:rsidRPr="0085300E">
        <w:rPr>
          <w:lang w:val=""/>
        </w:rPr>
        <w:t>No</w:t>
      </w:r>
    </w:p>
    <w:p w:rsidR="00716ABC" w:rsidRPr="0085300E" w:rsidP="00A541AA" w14:paraId="6403FDD9" w14:textId="7AA889E0">
      <w:pPr>
        <w:pStyle w:val="ListParagraph"/>
        <w:numPr>
          <w:ilvl w:val="0"/>
          <w:numId w:val="6"/>
        </w:numPr>
        <w:spacing w:after="0" w:line="240" w:lineRule="auto"/>
        <w:rPr>
          <w:lang w:val=""/>
        </w:rPr>
      </w:pPr>
      <w:r w:rsidRPr="0085300E">
        <w:rPr>
          <w:lang w:val=""/>
        </w:rPr>
        <w:t>Sí</w:t>
      </w:r>
      <w:r w:rsidRPr="0085300E">
        <w:rPr>
          <w:lang w:val=""/>
        </w:rPr>
        <w:t xml:space="preserve">, </w:t>
      </w:r>
      <w:r w:rsidRPr="0085300E">
        <w:rPr>
          <w:lang w:val=""/>
        </w:rPr>
        <w:t>a tiempo parcial</w:t>
      </w:r>
    </w:p>
    <w:p w:rsidR="00716ABC" w:rsidRPr="0085300E" w:rsidP="00A541AA" w14:paraId="082E4919" w14:textId="694EBDEC">
      <w:pPr>
        <w:pStyle w:val="ListParagraph"/>
        <w:numPr>
          <w:ilvl w:val="0"/>
          <w:numId w:val="6"/>
        </w:numPr>
        <w:spacing w:after="0" w:line="240" w:lineRule="auto"/>
        <w:rPr>
          <w:lang w:val=""/>
        </w:rPr>
      </w:pPr>
      <w:r w:rsidRPr="0085300E">
        <w:rPr>
          <w:lang w:val=""/>
        </w:rPr>
        <w:t>Sí</w:t>
      </w:r>
      <w:r w:rsidRPr="0085300E">
        <w:rPr>
          <w:lang w:val=""/>
        </w:rPr>
        <w:t xml:space="preserve">, </w:t>
      </w:r>
      <w:r w:rsidRPr="0085300E">
        <w:rPr>
          <w:lang w:val=""/>
        </w:rPr>
        <w:t>a tiempo completo</w:t>
      </w:r>
      <w:r w:rsidRPr="0085300E">
        <w:rPr>
          <w:lang w:val=""/>
        </w:rPr>
        <w:t xml:space="preserve"> </w:t>
      </w:r>
    </w:p>
    <w:p w:rsidR="00716ABC" w:rsidRPr="0085300E" w:rsidP="00725A6E" w14:paraId="66C77F73" w14:textId="47EDD561">
      <w:pPr>
        <w:spacing w:after="160" w:line="259" w:lineRule="auto"/>
        <w:rPr>
          <w:lang w:val=""/>
        </w:rPr>
      </w:pPr>
      <w:r w:rsidRPr="0085300E">
        <w:rPr>
          <w:lang w:val=""/>
        </w:rPr>
        <w:br w:type="page"/>
      </w:r>
    </w:p>
    <w:p w:rsidR="00716ABC" w:rsidRPr="0085300E" w:rsidP="00716ABC" w14:paraId="05232EDC" w14:textId="66D5171A">
      <w:pPr>
        <w:pStyle w:val="Heading1"/>
        <w:rPr>
          <w:rFonts w:ascii="Cambria" w:hAnsi="Cambria"/>
          <w:lang w:val=""/>
        </w:rPr>
      </w:pPr>
      <w:bookmarkStart w:id="2" w:name="_Toc115957051"/>
      <w:r w:rsidRPr="0085300E">
        <w:rPr>
          <w:rFonts w:ascii="Cambria" w:hAnsi="Cambria"/>
          <w:lang w:val=""/>
        </w:rPr>
        <w:t xml:space="preserve">B. </w:t>
      </w:r>
      <w:bookmarkEnd w:id="2"/>
      <w:r w:rsidRPr="0085300E" w:rsidR="007D4C14">
        <w:rPr>
          <w:rFonts w:ascii="Cambria" w:hAnsi="Cambria"/>
          <w:lang w:val=""/>
        </w:rPr>
        <w:t>Situación de vivienda</w:t>
      </w:r>
    </w:p>
    <w:p w:rsidR="00716ABC" w:rsidRPr="0085300E" w:rsidP="00716ABC" w14:paraId="31C96D16" w14:textId="77777777">
      <w:pPr>
        <w:spacing w:after="0" w:line="240" w:lineRule="auto"/>
        <w:rPr>
          <w:lang w:val=""/>
        </w:rPr>
      </w:pPr>
    </w:p>
    <w:p w:rsidR="00F97E66" w:rsidRPr="0085300E" w:rsidP="00740DC2" w14:paraId="629F0095" w14:textId="18DD09C5">
      <w:pPr>
        <w:pStyle w:val="ListParagraph"/>
        <w:numPr>
          <w:ilvl w:val="0"/>
          <w:numId w:val="24"/>
        </w:numPr>
        <w:spacing w:after="0" w:line="240" w:lineRule="auto"/>
        <w:rPr>
          <w:lang w:val=""/>
        </w:rPr>
      </w:pPr>
      <w:r w:rsidRPr="0085300E">
        <w:rPr>
          <w:lang w:val=""/>
        </w:rPr>
        <w:t xml:space="preserve">¿Dónde vive actualmente su hijo(a) o cuál es la </w:t>
      </w:r>
      <w:r w:rsidRPr="0085300E" w:rsidR="007D4C14">
        <w:rPr>
          <w:lang w:val=""/>
        </w:rPr>
        <w:t>situación</w:t>
      </w:r>
      <w:r w:rsidRPr="0085300E">
        <w:rPr>
          <w:lang w:val=""/>
        </w:rPr>
        <w:t xml:space="preserve"> de vivienda actual de su hijo(a) (marque solo una)?</w:t>
      </w:r>
      <w:r w:rsidRPr="0085300E" w:rsidR="00951B6B">
        <w:rPr>
          <w:lang w:val=""/>
        </w:rPr>
        <w:t xml:space="preserve"> </w:t>
      </w:r>
    </w:p>
    <w:p w:rsidR="00F72B62" w:rsidRPr="0085300E" w:rsidP="00F72B62" w14:paraId="3EEFFABB" w14:textId="77777777">
      <w:pPr>
        <w:pStyle w:val="ListParagraph"/>
        <w:spacing w:after="0" w:line="240" w:lineRule="auto"/>
        <w:rPr>
          <w:lang w:val=""/>
        </w:rPr>
      </w:pPr>
    </w:p>
    <w:p w:rsidR="00AC3713" w:rsidRPr="0085300E" w:rsidP="0052397B" w14:paraId="7E7A9A31" w14:textId="1A76920F">
      <w:pPr>
        <w:pStyle w:val="ListParagraph"/>
        <w:numPr>
          <w:ilvl w:val="0"/>
          <w:numId w:val="22"/>
        </w:numPr>
        <w:spacing w:after="0" w:line="240" w:lineRule="auto"/>
        <w:ind w:left="1080"/>
        <w:rPr>
          <w:lang w:val=""/>
        </w:rPr>
      </w:pPr>
      <w:r w:rsidRPr="0085300E">
        <w:rPr>
          <w:lang w:val=""/>
        </w:rPr>
        <w:t>De forma independiente (solo(a)) con alguna ayuda</w:t>
      </w:r>
    </w:p>
    <w:p w:rsidR="00740DC2" w:rsidRPr="0085300E" w:rsidP="00740DC2" w14:paraId="3F263CF8" w14:textId="2D424B5A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De forma independiente (solo(a)) sin ayuda</w:t>
      </w:r>
    </w:p>
    <w:p w:rsidR="00740DC2" w:rsidRPr="0085300E" w:rsidP="00740DC2" w14:paraId="38FDD315" w14:textId="2CAF2378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De forma i</w:t>
      </w:r>
      <w:r w:rsidRPr="0085300E">
        <w:rPr>
          <w:lang w:val=""/>
        </w:rPr>
        <w:t>ndependiente (con cónyuge o compañero de cuarto)</w:t>
      </w:r>
    </w:p>
    <w:p w:rsidR="00740DC2" w:rsidRPr="0085300E" w:rsidP="00740DC2" w14:paraId="7C979010" w14:textId="77777777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Con padre(s) o padre(s) adoptivo(s)</w:t>
      </w:r>
    </w:p>
    <w:p w:rsidR="00740DC2" w:rsidRPr="0085300E" w:rsidP="00740DC2" w14:paraId="5D7EA1EF" w14:textId="77777777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Con un miembro adulto de la familia que no sea padre (por ejemplo, hermano, tía, tío, primo, etc.) Especifique la relación: ____________</w:t>
      </w:r>
    </w:p>
    <w:p w:rsidR="00740DC2" w:rsidRPr="0085300E" w:rsidP="00740DC2" w14:paraId="5E172BDC" w14:textId="08A55EDE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C</w:t>
      </w:r>
      <w:r w:rsidRPr="0085300E" w:rsidR="00AF43D7">
        <w:rPr>
          <w:lang w:val=""/>
        </w:rPr>
        <w:t xml:space="preserve">on un tutor legal que no sea </w:t>
      </w:r>
      <w:r w:rsidRPr="0085300E">
        <w:rPr>
          <w:lang w:val=""/>
        </w:rPr>
        <w:t>miembro de la familia</w:t>
      </w:r>
    </w:p>
    <w:p w:rsidR="00740DC2" w:rsidRPr="0085300E" w:rsidP="00740DC2" w14:paraId="39FA6F30" w14:textId="2B2497BA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 xml:space="preserve">En un hogar residencial </w:t>
      </w:r>
      <w:r w:rsidRPr="0085300E">
        <w:rPr>
          <w:lang w:val=""/>
        </w:rPr>
        <w:t>dentro de la comunidad.</w:t>
      </w:r>
    </w:p>
    <w:p w:rsidR="00740DC2" w:rsidRPr="0085300E" w:rsidP="00740DC2" w14:paraId="57885D3A" w14:textId="77777777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>En una instalación residencial separada de la comunidad.</w:t>
      </w:r>
    </w:p>
    <w:p w:rsidR="00AC3713" w:rsidRPr="0085300E" w:rsidP="00740DC2" w14:paraId="4A9EEA0E" w14:textId="252D5319">
      <w:pPr>
        <w:pStyle w:val="ListParagraph"/>
        <w:numPr>
          <w:ilvl w:val="0"/>
          <w:numId w:val="22"/>
        </w:numPr>
        <w:spacing w:after="0" w:line="240" w:lineRule="auto"/>
        <w:ind w:left="1078"/>
        <w:rPr>
          <w:lang w:val=""/>
        </w:rPr>
      </w:pPr>
      <w:r w:rsidRPr="0085300E">
        <w:rPr>
          <w:lang w:val=""/>
        </w:rPr>
        <w:t xml:space="preserve">Otro (Especifique, escriba en letra </w:t>
      </w:r>
      <w:r w:rsidRPr="0085300E" w:rsidR="00AF43D7">
        <w:rPr>
          <w:lang w:val=""/>
        </w:rPr>
        <w:t>legible</w:t>
      </w:r>
      <w:r w:rsidRPr="0085300E">
        <w:rPr>
          <w:lang w:val=""/>
        </w:rPr>
        <w:t>): ____________________________)</w:t>
      </w:r>
    </w:p>
    <w:p w:rsidR="00716ABC" w:rsidRPr="0085300E" w:rsidP="00822411" w14:paraId="01AAA697" w14:textId="1D70A885">
      <w:pPr>
        <w:pStyle w:val="ListParagraph"/>
        <w:spacing w:after="0" w:line="240" w:lineRule="auto"/>
        <w:ind w:left="1080"/>
        <w:rPr>
          <w:lang w:val=""/>
        </w:rPr>
      </w:pPr>
    </w:p>
    <w:p w:rsidR="00716ABC" w:rsidRPr="0085300E" w:rsidP="00716ABC" w14:paraId="0AC5AA21" w14:textId="77777777">
      <w:pPr>
        <w:pStyle w:val="ListParagraph"/>
        <w:spacing w:after="0" w:line="240" w:lineRule="auto"/>
        <w:ind w:left="1080"/>
        <w:rPr>
          <w:lang w:val=""/>
        </w:rPr>
      </w:pPr>
    </w:p>
    <w:p w:rsidR="00716ABC" w:rsidRPr="0085300E" w:rsidP="00740DC2" w14:paraId="5C1C5B1A" w14:textId="1C0ADD92">
      <w:pPr>
        <w:pStyle w:val="ListParagraph"/>
        <w:numPr>
          <w:ilvl w:val="0"/>
          <w:numId w:val="24"/>
        </w:numPr>
        <w:spacing w:after="0" w:line="240" w:lineRule="auto"/>
        <w:rPr>
          <w:color w:val="FF0000"/>
          <w:lang w:val=""/>
        </w:rPr>
      </w:pPr>
      <w:r w:rsidRPr="0085300E">
        <w:rPr>
          <w:lang w:val=""/>
        </w:rPr>
        <w:t>¿Qué tan satisfecho cree que está su hijo</w:t>
      </w:r>
      <w:r w:rsidRPr="0085300E" w:rsidR="00AF43D7">
        <w:rPr>
          <w:lang w:val=""/>
        </w:rPr>
        <w:t>(a)</w:t>
      </w:r>
      <w:r w:rsidRPr="0085300E">
        <w:rPr>
          <w:lang w:val=""/>
        </w:rPr>
        <w:t xml:space="preserve"> con las condiciones de su </w:t>
      </w:r>
      <w:r w:rsidRPr="0085300E" w:rsidR="007D4C14">
        <w:rPr>
          <w:lang w:val=""/>
        </w:rPr>
        <w:t>situación de vivienda</w:t>
      </w:r>
      <w:r w:rsidRPr="0085300E">
        <w:rPr>
          <w:lang w:val=""/>
        </w:rPr>
        <w:t>?</w:t>
      </w:r>
      <w:r w:rsidRPr="0085300E" w:rsidR="00E26377">
        <w:rPr>
          <w:lang w:val=""/>
        </w:rPr>
        <w:t xml:space="preserve"> </w:t>
      </w:r>
    </w:p>
    <w:p w:rsidR="00F97E66" w:rsidRPr="0085300E" w:rsidP="00F97E66" w14:paraId="6F12A50E" w14:textId="77777777">
      <w:pPr>
        <w:pStyle w:val="ListParagraph"/>
        <w:spacing w:after="0" w:line="240" w:lineRule="auto"/>
        <w:rPr>
          <w:color w:val="FF0000"/>
          <w:lang w:val=""/>
        </w:rPr>
      </w:pPr>
    </w:p>
    <w:p w:rsidR="00740DC2" w:rsidRPr="0085300E" w:rsidP="00740DC2" w14:paraId="510BB07E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85300E">
        <w:rPr>
          <w:lang w:val=""/>
        </w:rPr>
        <w:t>Muy insatisfecho</w:t>
      </w:r>
    </w:p>
    <w:p w:rsidR="00740DC2" w:rsidRPr="0085300E" w:rsidP="00740DC2" w14:paraId="487EAC36" w14:textId="6EACCCD9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85300E">
        <w:rPr>
          <w:lang w:val=""/>
        </w:rPr>
        <w:t>Bastante insatisfecho</w:t>
      </w:r>
    </w:p>
    <w:p w:rsidR="00740DC2" w:rsidRPr="0085300E" w:rsidP="00740DC2" w14:paraId="3EA176AC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85300E">
        <w:rPr>
          <w:lang w:val=""/>
        </w:rPr>
        <w:t>Ni satisfecho ni insatisfecho</w:t>
      </w:r>
    </w:p>
    <w:p w:rsidR="00740DC2" w:rsidRPr="0085300E" w:rsidP="00740DC2" w14:paraId="53528345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85300E">
        <w:rPr>
          <w:lang w:val=""/>
        </w:rPr>
        <w:t>Satisfecho</w:t>
      </w:r>
    </w:p>
    <w:p w:rsidR="00E26377" w:rsidRPr="0085300E" w:rsidP="00740DC2" w14:paraId="3D86007A" w14:textId="0D63FD09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85300E">
        <w:rPr>
          <w:lang w:val=""/>
        </w:rPr>
        <w:t>Muy s</w:t>
      </w:r>
      <w:r w:rsidRPr="0085300E" w:rsidR="00740DC2">
        <w:rPr>
          <w:lang w:val=""/>
        </w:rPr>
        <w:t>atisfecho</w:t>
      </w:r>
    </w:p>
    <w:p w:rsidR="00716ABC" w:rsidRPr="0085300E" w:rsidP="00716ABC" w14:paraId="2F108708" w14:textId="77777777">
      <w:pPr>
        <w:rPr>
          <w:lang w:val=""/>
        </w:rPr>
      </w:pPr>
    </w:p>
    <w:p w:rsidR="000D0400" w:rsidRPr="0085300E" w14:paraId="744A7D3A" w14:textId="77777777">
      <w:pPr>
        <w:spacing w:after="160" w:line="259" w:lineRule="auto"/>
        <w:rPr>
          <w:rFonts w:ascii="Cambria" w:hAnsi="Cambria" w:eastAsiaTheme="majorEastAsia" w:cstheme="majorBidi"/>
          <w:color w:val="2F5496" w:themeColor="accent1" w:themeShade="BF"/>
          <w:sz w:val="32"/>
          <w:szCs w:val="32"/>
          <w:lang w:val=""/>
        </w:rPr>
      </w:pPr>
      <w:r w:rsidRPr="0085300E">
        <w:rPr>
          <w:rFonts w:ascii="Cambria" w:hAnsi="Cambria"/>
          <w:lang w:val=""/>
        </w:rPr>
        <w:br w:type="page"/>
      </w:r>
    </w:p>
    <w:p w:rsidR="008C1661" w:rsidRPr="0085300E" w:rsidP="008C1661" w14:paraId="3D7E632C" w14:textId="640F4E4E">
      <w:pPr>
        <w:pStyle w:val="Heading1"/>
        <w:rPr>
          <w:rFonts w:ascii="Cambria" w:hAnsi="Cambria"/>
          <w:lang w:val=""/>
        </w:rPr>
      </w:pPr>
      <w:bookmarkStart w:id="3" w:name="_Toc115957052"/>
      <w:r w:rsidRPr="0085300E">
        <w:rPr>
          <w:rFonts w:ascii="Cambria" w:hAnsi="Cambria"/>
          <w:lang w:val=""/>
        </w:rPr>
        <w:t xml:space="preserve">C. </w:t>
      </w:r>
      <w:bookmarkEnd w:id="3"/>
      <w:r w:rsidRPr="0085300E" w:rsidR="003845F9">
        <w:rPr>
          <w:rFonts w:ascii="Cambria" w:hAnsi="Cambria"/>
          <w:lang w:val=""/>
        </w:rPr>
        <w:t>Actividades diarias y participación social</w:t>
      </w:r>
    </w:p>
    <w:p w:rsidR="00F97E66" w:rsidRPr="0085300E" w:rsidP="00FB61A7" w14:paraId="64E7285F" w14:textId="77777777">
      <w:pPr>
        <w:spacing w:after="0"/>
        <w:rPr>
          <w:lang w:val=""/>
        </w:rPr>
      </w:pPr>
    </w:p>
    <w:p w:rsidR="00B20D87" w:rsidRPr="0085300E" w:rsidP="003845F9" w14:paraId="40AD24D1" w14:textId="63DA533A">
      <w:pPr>
        <w:pStyle w:val="ListParagraph"/>
        <w:numPr>
          <w:ilvl w:val="0"/>
          <w:numId w:val="25"/>
        </w:numPr>
        <w:spacing w:after="120" w:line="240" w:lineRule="auto"/>
        <w:rPr>
          <w:lang w:val=""/>
        </w:rPr>
      </w:pPr>
      <w:r w:rsidRPr="0085300E">
        <w:rPr>
          <w:sz w:val="24"/>
          <w:szCs w:val="24"/>
          <w:lang w:val=""/>
        </w:rPr>
        <w:t>Desde que terminó la escuela secundaria, ¿ha participado su hijo(a) en</w:t>
      </w:r>
      <w:r w:rsidRPr="0085300E" w:rsidR="008C1661">
        <w:rPr>
          <w:sz w:val="24"/>
          <w:szCs w:val="24"/>
          <w:lang w:val=""/>
        </w:rPr>
        <w:t xml:space="preserve">: </w:t>
      </w:r>
    </w:p>
    <w:tbl>
      <w:tblPr>
        <w:tblW w:w="45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98"/>
        <w:gridCol w:w="1169"/>
        <w:gridCol w:w="1072"/>
        <w:gridCol w:w="1072"/>
      </w:tblGrid>
      <w:tr w14:paraId="6D140943" w14:textId="0A70EEB5" w:rsidTr="005846E8">
        <w:tblPrEx>
          <w:tblW w:w="4500" w:type="pct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jc w:val="center"/>
        </w:trPr>
        <w:tc>
          <w:tcPr>
            <w:tcW w:w="3294" w:type="pct"/>
            <w:vAlign w:val="center"/>
          </w:tcPr>
          <w:p w:rsidR="003D1807" w:rsidRPr="0085300E" w:rsidP="001F31A4" w14:paraId="4929EEC1" w14:textId="77777777">
            <w:pPr>
              <w:spacing w:after="120" w:line="240" w:lineRule="auto"/>
              <w:rPr>
                <w:sz w:val="20"/>
                <w:lang w:val=""/>
              </w:rPr>
            </w:pPr>
          </w:p>
        </w:tc>
        <w:tc>
          <w:tcPr>
            <w:tcW w:w="602" w:type="pct"/>
            <w:vAlign w:val="center"/>
          </w:tcPr>
          <w:p w:rsidR="003D1807" w:rsidRPr="0085300E" w:rsidP="001F31A4" w14:paraId="68B93D73" w14:textId="1505449C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Sí</w:t>
            </w:r>
          </w:p>
        </w:tc>
        <w:tc>
          <w:tcPr>
            <w:tcW w:w="552" w:type="pct"/>
            <w:vAlign w:val="center"/>
          </w:tcPr>
          <w:p w:rsidR="003D1807" w:rsidRPr="0085300E" w:rsidP="001F31A4" w14:paraId="25774EBA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No</w:t>
            </w:r>
          </w:p>
        </w:tc>
        <w:tc>
          <w:tcPr>
            <w:tcW w:w="552" w:type="pct"/>
          </w:tcPr>
          <w:p w:rsidR="003845F9" w:rsidRPr="0085300E" w:rsidP="003845F9" w14:paraId="657BBBFB" w14:textId="77777777">
            <w:pPr>
              <w:spacing w:after="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 xml:space="preserve">No </w:t>
            </w:r>
          </w:p>
          <w:p w:rsidR="003D1807" w:rsidRPr="0085300E" w:rsidP="003845F9" w14:paraId="29825C43" w14:textId="1525C824">
            <w:pPr>
              <w:spacing w:after="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lo sé</w:t>
            </w:r>
          </w:p>
        </w:tc>
      </w:tr>
      <w:tr w14:paraId="1A03262A" w14:textId="091A4D43" w:rsidTr="00240098">
        <w:tblPrEx>
          <w:tblW w:w="4500" w:type="pct"/>
          <w:jc w:val="center"/>
          <w:tblLook w:val="04A0"/>
        </w:tblPrEx>
        <w:trPr>
          <w:jc w:val="center"/>
        </w:trPr>
        <w:tc>
          <w:tcPr>
            <w:tcW w:w="3294" w:type="pct"/>
          </w:tcPr>
          <w:p w:rsidR="003845F9" w:rsidRPr="0085300E" w:rsidP="003845F9" w14:paraId="34B44B6C" w14:textId="721DC2DA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Un equipo deportivo o ha tomado clases de deporte?</w:t>
            </w:r>
          </w:p>
        </w:tc>
        <w:tc>
          <w:tcPr>
            <w:tcW w:w="602" w:type="pct"/>
            <w:vAlign w:val="center"/>
          </w:tcPr>
          <w:p w:rsidR="003845F9" w:rsidRPr="0085300E" w:rsidP="003845F9" w14:paraId="03BE4049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34B4E006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5112AB6D" w14:textId="08F0058C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</w:tr>
      <w:tr w14:paraId="3968720A" w14:textId="54475541" w:rsidTr="00240098">
        <w:tblPrEx>
          <w:tblW w:w="4500" w:type="pct"/>
          <w:jc w:val="center"/>
          <w:tblLook w:val="04A0"/>
        </w:tblPrEx>
        <w:trPr>
          <w:jc w:val="center"/>
        </w:trPr>
        <w:tc>
          <w:tcPr>
            <w:tcW w:w="3294" w:type="pct"/>
          </w:tcPr>
          <w:p w:rsidR="003845F9" w:rsidRPr="0085300E" w:rsidP="003845F9" w14:paraId="05DBE6E3" w14:textId="105F1ACE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Algún club u organización?</w:t>
            </w:r>
          </w:p>
        </w:tc>
        <w:tc>
          <w:tcPr>
            <w:tcW w:w="602" w:type="pct"/>
            <w:vAlign w:val="center"/>
          </w:tcPr>
          <w:p w:rsidR="003845F9" w:rsidRPr="0085300E" w:rsidP="003845F9" w14:paraId="60354CD5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77D17452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4F9E8497" w14:textId="7B11712C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</w:tr>
      <w:tr w14:paraId="7AD10B31" w14:textId="0F5176DD" w:rsidTr="00240098">
        <w:tblPrEx>
          <w:tblW w:w="4500" w:type="pct"/>
          <w:jc w:val="center"/>
          <w:tblLook w:val="04A0"/>
        </w:tblPrEx>
        <w:trPr>
          <w:jc w:val="center"/>
        </w:trPr>
        <w:tc>
          <w:tcPr>
            <w:tcW w:w="3294" w:type="pct"/>
          </w:tcPr>
          <w:p w:rsidR="003845F9" w:rsidRPr="0085300E" w:rsidP="003845F9" w14:paraId="76EBB409" w14:textId="6C1998D5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Alguna otra actividad o clase organizada, como música, danza o idiomas?</w:t>
            </w:r>
          </w:p>
        </w:tc>
        <w:tc>
          <w:tcPr>
            <w:tcW w:w="602" w:type="pct"/>
            <w:vAlign w:val="center"/>
          </w:tcPr>
          <w:p w:rsidR="003845F9" w:rsidRPr="0085300E" w:rsidP="003845F9" w14:paraId="4B66A545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3BDF2667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4349C63D" w14:textId="672F905B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</w:tr>
      <w:tr w14:paraId="01C2D111" w14:textId="0046F6B8" w:rsidTr="00240098">
        <w:tblPrEx>
          <w:tblW w:w="4500" w:type="pct"/>
          <w:jc w:val="center"/>
          <w:tblLook w:val="04A0"/>
        </w:tblPrEx>
        <w:trPr>
          <w:jc w:val="center"/>
        </w:trPr>
        <w:tc>
          <w:tcPr>
            <w:tcW w:w="3294" w:type="pct"/>
          </w:tcPr>
          <w:p w:rsidR="003845F9" w:rsidRPr="0085300E" w:rsidP="003845F9" w14:paraId="40A74578" w14:textId="4DF552EF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Algún tipo de servicio comunitario o trabajo voluntario en la escuela, la iglesia o la comunidad?</w:t>
            </w:r>
          </w:p>
        </w:tc>
        <w:tc>
          <w:tcPr>
            <w:tcW w:w="602" w:type="pct"/>
            <w:vAlign w:val="center"/>
          </w:tcPr>
          <w:p w:rsidR="003845F9" w:rsidRPr="0085300E" w:rsidP="003845F9" w14:paraId="6C20F15F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46D8AF1D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3D739B2E" w14:textId="26C1D824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</w:tr>
      <w:tr w14:paraId="5736C7EF" w14:textId="1714FF3E" w:rsidTr="00240098">
        <w:tblPrEx>
          <w:tblW w:w="4500" w:type="pct"/>
          <w:jc w:val="center"/>
          <w:tblLook w:val="04A0"/>
        </w:tblPrEx>
        <w:trPr>
          <w:jc w:val="center"/>
        </w:trPr>
        <w:tc>
          <w:tcPr>
            <w:tcW w:w="3294" w:type="pct"/>
          </w:tcPr>
          <w:p w:rsidR="003845F9" w:rsidRPr="0085300E" w:rsidP="003845F9" w14:paraId="29DB3160" w14:textId="36A1CAA5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Algún trabajo, incluidos los trabajos regulares, así como el cuidado de niños, cortar el césped u otro trabajo ocasional?</w:t>
            </w:r>
          </w:p>
        </w:tc>
        <w:tc>
          <w:tcPr>
            <w:tcW w:w="602" w:type="pct"/>
            <w:vAlign w:val="center"/>
          </w:tcPr>
          <w:p w:rsidR="003845F9" w:rsidRPr="0085300E" w:rsidP="003845F9" w14:paraId="5901EC32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39CF0D1C" w14:textId="77777777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552" w:type="pct"/>
            <w:vAlign w:val="center"/>
          </w:tcPr>
          <w:p w:rsidR="003845F9" w:rsidRPr="0085300E" w:rsidP="003845F9" w14:paraId="1B90B2FC" w14:textId="758D91D3">
            <w:pPr>
              <w:spacing w:after="120" w:line="240" w:lineRule="auto"/>
              <w:jc w:val="center"/>
              <w:rPr>
                <w:sz w:val="20"/>
                <w:lang w:val=""/>
              </w:rPr>
            </w:pPr>
            <w:r w:rsidRPr="0085300E">
              <w:rPr>
                <w:rFonts w:ascii="Wingdings" w:hAnsi="Wingdings"/>
                <w:sz w:val="20"/>
                <w:lang w:val=""/>
              </w:rPr>
              <w:sym w:font="Wingdings" w:char="F071"/>
            </w:r>
          </w:p>
        </w:tc>
      </w:tr>
    </w:tbl>
    <w:p w:rsidR="008C1661" w:rsidRPr="0085300E" w:rsidP="008C1661" w14:paraId="183F94F8" w14:textId="77777777">
      <w:pPr>
        <w:spacing w:after="0" w:line="240" w:lineRule="auto"/>
        <w:rPr>
          <w:sz w:val="24"/>
          <w:szCs w:val="24"/>
          <w:lang w:val=""/>
        </w:rPr>
      </w:pPr>
    </w:p>
    <w:p w:rsidR="008C1661" w:rsidRPr="0085300E" w:rsidP="003D123A" w14:paraId="5A42A491" w14:textId="4646F3F1">
      <w:pPr>
        <w:pStyle w:val="ListParagraph"/>
        <w:numPr>
          <w:ilvl w:val="0"/>
          <w:numId w:val="25"/>
        </w:numPr>
        <w:spacing w:after="0" w:line="240" w:lineRule="auto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EN LOS ÚLTIMOS 6 MESES, ¿con qué frecuencia su hijo(a) hace alguna de las siguientes</w:t>
      </w:r>
      <w:r w:rsidRPr="0085300E">
        <w:rPr>
          <w:sz w:val="24"/>
          <w:szCs w:val="24"/>
          <w:lang w:val=""/>
        </w:rPr>
        <w:t xml:space="preserve">: </w:t>
      </w:r>
    </w:p>
    <w:p w:rsidR="008C1661" w:rsidRPr="0085300E" w:rsidP="008C1661" w14:paraId="49B02A8A" w14:textId="77777777">
      <w:pPr>
        <w:spacing w:after="0" w:line="240" w:lineRule="auto"/>
        <w:rPr>
          <w:sz w:val="24"/>
          <w:szCs w:val="24"/>
          <w:highlight w:val="green"/>
          <w:lang w:val=""/>
        </w:rPr>
      </w:pPr>
    </w:p>
    <w:tbl>
      <w:tblPr>
        <w:tblW w:w="45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14"/>
        <w:gridCol w:w="736"/>
        <w:gridCol w:w="837"/>
        <w:gridCol w:w="1047"/>
        <w:gridCol w:w="917"/>
        <w:gridCol w:w="909"/>
        <w:gridCol w:w="655"/>
      </w:tblGrid>
      <w:tr w14:paraId="0E0B0DF8" w14:textId="77777777" w:rsidTr="003D123A">
        <w:tblPrEx>
          <w:tblW w:w="4502" w:type="pct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jc w:val="center"/>
        </w:trPr>
        <w:tc>
          <w:tcPr>
            <w:tcW w:w="2374" w:type="pct"/>
            <w:vAlign w:val="center"/>
          </w:tcPr>
          <w:p w:rsidR="00DF7113" w:rsidRPr="0085300E" w:rsidP="00DF7113" w14:paraId="065CBE23" w14:textId="77777777">
            <w:pPr>
              <w:spacing w:after="120" w:line="240" w:lineRule="auto"/>
              <w:rPr>
                <w:lang w:val=""/>
              </w:rPr>
            </w:pPr>
          </w:p>
        </w:tc>
        <w:tc>
          <w:tcPr>
            <w:tcW w:w="379" w:type="pct"/>
          </w:tcPr>
          <w:p w:rsidR="00DF7113" w:rsidRPr="0085300E" w:rsidP="00DF7113" w14:paraId="2EF6FB90" w14:textId="06AAE1EE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Nunca</w:t>
            </w:r>
          </w:p>
        </w:tc>
        <w:tc>
          <w:tcPr>
            <w:tcW w:w="431" w:type="pct"/>
          </w:tcPr>
          <w:p w:rsidR="00DF7113" w:rsidRPr="0085300E" w:rsidP="00DF7113" w14:paraId="541D9BA7" w14:textId="79C692FA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Al menos una vez</w:t>
            </w:r>
          </w:p>
        </w:tc>
        <w:tc>
          <w:tcPr>
            <w:tcW w:w="539" w:type="pct"/>
          </w:tcPr>
          <w:p w:rsidR="00DF7113" w:rsidRPr="0085300E" w:rsidP="00DF7113" w14:paraId="0EE9356E" w14:textId="3EEB4C35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Mes por medio</w:t>
            </w:r>
          </w:p>
        </w:tc>
        <w:tc>
          <w:tcPr>
            <w:tcW w:w="472" w:type="pct"/>
          </w:tcPr>
          <w:p w:rsidR="00DF7113" w:rsidRPr="0085300E" w:rsidP="00DF7113" w14:paraId="23B375AF" w14:textId="1254A9E9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Mensual</w:t>
            </w:r>
          </w:p>
        </w:tc>
        <w:tc>
          <w:tcPr>
            <w:tcW w:w="468" w:type="pct"/>
          </w:tcPr>
          <w:p w:rsidR="00DF7113" w:rsidRPr="0085300E" w:rsidP="00DF7113" w14:paraId="36B6814F" w14:textId="60A1ACC5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Semanal</w:t>
            </w:r>
          </w:p>
        </w:tc>
        <w:tc>
          <w:tcPr>
            <w:tcW w:w="337" w:type="pct"/>
          </w:tcPr>
          <w:p w:rsidR="00DF7113" w:rsidRPr="0085300E" w:rsidP="00DF7113" w14:paraId="128B7929" w14:textId="15C7DC48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Calibri" w:eastAsia="Calibri" w:hAnsi="Calibri"/>
                <w:sz w:val="18"/>
                <w:szCs w:val="20"/>
                <w:lang w:val=""/>
              </w:rPr>
              <w:t>Diario</w:t>
            </w:r>
          </w:p>
        </w:tc>
      </w:tr>
      <w:tr w14:paraId="0AD88014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D123A" w14:paraId="59239824" w14:textId="3E705AAE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Se reúne socialmente con amigos o vecinos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45908DFF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55A43F36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1919D0B6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0E68A4A5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5F810F34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75311FBE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11B4E19A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D123A" w14:paraId="2EB62FE5" w14:textId="6CCBFBE8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Llama o envía</w:t>
            </w:r>
            <w:r w:rsidRPr="0085300E">
              <w:rPr>
                <w:sz w:val="20"/>
                <w:lang w:val=""/>
              </w:rPr>
              <w:t xml:space="preserve"> mensajes de texto a amigos por teléfono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1E58399D" w14:textId="4E9C3090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39A6F236" w14:textId="58FFD768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54A6C19B" w14:textId="69F79B7A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1C5E35CC" w14:textId="5B148A55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65428875" w14:textId="3E0BD81D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4479D6EE" w14:textId="676EA653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050B7760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D123A" w14:paraId="633F9162" w14:textId="73F63235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Utiliza correo electrónico, mensajería instantánea, Skype, mensajes de texto, mensajería de Facebook/Instagram/Snapchat o participa en salas de chat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18B93E89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15A0D0C2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557564CA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13A869B5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3EEC13CE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01C09185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1E4E3954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D123A" w14:paraId="23EF62A9" w14:textId="7B563D09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 xml:space="preserve">¿Se </w:t>
            </w:r>
            <w:r w:rsidRPr="0085300E" w:rsidR="00364CB1">
              <w:rPr>
                <w:sz w:val="20"/>
                <w:lang w:val=""/>
              </w:rPr>
              <w:t>ha reunido</w:t>
            </w:r>
            <w:r w:rsidRPr="0085300E">
              <w:rPr>
                <w:sz w:val="20"/>
                <w:lang w:val=""/>
              </w:rPr>
              <w:t xml:space="preserve"> con CUALQUIER pariente, sin incluir a los que viven con usted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31A8BD7E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317A6B48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40728133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03D3456B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5B1ABCB6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2BC67DB7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70325AA4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D123A" w14:paraId="39F9FF97" w14:textId="13C51ED1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Ha ido a la iglesia, templo u otro lugar de culto para servicios u otras actividades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46CF26E9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1414976F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7502282E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6ECC6904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32E5A57B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2F0A303C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69EB8F6D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64CB1" w14:paraId="56CC3213" w14:textId="2BC4FDF9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Ha ido a un espectáculo o al cine, a eventos deportivos, a una reunión de un club o</w:t>
            </w:r>
            <w:r w:rsidRPr="0085300E" w:rsidR="00364CB1">
              <w:rPr>
                <w:sz w:val="20"/>
                <w:lang w:val=""/>
              </w:rPr>
              <w:t xml:space="preserve"> cualquier a </w:t>
            </w:r>
            <w:r w:rsidRPr="0085300E">
              <w:rPr>
                <w:sz w:val="20"/>
                <w:lang w:val=""/>
              </w:rPr>
              <w:t>otro evento grupal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72A9DD57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799D35A8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1F207355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3AF53CC0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6D28666B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41EDFA73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  <w:tr w14:paraId="02F3E3E9" w14:textId="77777777" w:rsidTr="003D123A">
        <w:tblPrEx>
          <w:tblW w:w="4502" w:type="pct"/>
          <w:jc w:val="center"/>
          <w:tblLook w:val="04A0"/>
        </w:tblPrEx>
        <w:trPr>
          <w:jc w:val="center"/>
        </w:trPr>
        <w:tc>
          <w:tcPr>
            <w:tcW w:w="2374" w:type="pct"/>
          </w:tcPr>
          <w:p w:rsidR="003D123A" w:rsidRPr="0085300E" w:rsidP="00364CB1" w14:paraId="0CEA4369" w14:textId="46ED2EA0">
            <w:pPr>
              <w:spacing w:after="120" w:line="240" w:lineRule="auto"/>
              <w:rPr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¿Ha ido</w:t>
            </w:r>
            <w:r w:rsidRPr="0085300E">
              <w:rPr>
                <w:sz w:val="20"/>
                <w:lang w:val=""/>
              </w:rPr>
              <w:t xml:space="preserve"> a comer a un restaurante?</w:t>
            </w:r>
          </w:p>
        </w:tc>
        <w:tc>
          <w:tcPr>
            <w:tcW w:w="379" w:type="pct"/>
            <w:vAlign w:val="center"/>
          </w:tcPr>
          <w:p w:rsidR="003D123A" w:rsidRPr="0085300E" w:rsidP="003D123A" w14:paraId="1228BB76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31" w:type="pct"/>
            <w:vAlign w:val="center"/>
          </w:tcPr>
          <w:p w:rsidR="003D123A" w:rsidRPr="0085300E" w:rsidP="003D123A" w14:paraId="3FAC46B4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539" w:type="pct"/>
            <w:vAlign w:val="center"/>
          </w:tcPr>
          <w:p w:rsidR="003D123A" w:rsidRPr="0085300E" w:rsidP="003D123A" w14:paraId="4F214101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72" w:type="pct"/>
            <w:vAlign w:val="center"/>
          </w:tcPr>
          <w:p w:rsidR="003D123A" w:rsidRPr="0085300E" w:rsidP="003D123A" w14:paraId="49C7A67E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468" w:type="pct"/>
            <w:vAlign w:val="center"/>
          </w:tcPr>
          <w:p w:rsidR="003D123A" w:rsidRPr="0085300E" w:rsidP="003D123A" w14:paraId="0B4B1588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  <w:tc>
          <w:tcPr>
            <w:tcW w:w="337" w:type="pct"/>
            <w:vAlign w:val="center"/>
          </w:tcPr>
          <w:p w:rsidR="003D123A" w:rsidRPr="0085300E" w:rsidP="003D123A" w14:paraId="5A85A925" w14:textId="77777777">
            <w:pPr>
              <w:spacing w:after="120" w:line="240" w:lineRule="auto"/>
              <w:jc w:val="center"/>
              <w:rPr>
                <w:sz w:val="18"/>
                <w:lang w:val=""/>
              </w:rPr>
            </w:pPr>
            <w:r w:rsidRPr="0085300E">
              <w:rPr>
                <w:rFonts w:ascii="Wingdings" w:hAnsi="Wingdings"/>
                <w:sz w:val="18"/>
                <w:lang w:val=""/>
              </w:rPr>
              <w:sym w:font="Wingdings" w:char="F071"/>
            </w:r>
          </w:p>
        </w:tc>
      </w:tr>
    </w:tbl>
    <w:p w:rsidR="008C1661" w:rsidRPr="0085300E" w:rsidP="008C1661" w14:paraId="617B168B" w14:textId="77777777">
      <w:pPr>
        <w:spacing w:after="0" w:line="240" w:lineRule="auto"/>
        <w:rPr>
          <w:strike/>
          <w:sz w:val="24"/>
          <w:szCs w:val="24"/>
          <w:lang w:val=""/>
        </w:rPr>
      </w:pPr>
    </w:p>
    <w:p w:rsidR="00B51156" w:rsidRPr="0085300E" w:rsidP="003D123A" w14:paraId="7AD91A6F" w14:textId="528D3DD2">
      <w:pPr>
        <w:numPr>
          <w:ilvl w:val="0"/>
          <w:numId w:val="25"/>
        </w:numPr>
        <w:spacing w:after="0" w:line="240" w:lineRule="auto"/>
        <w:rPr>
          <w:color w:val="FF0000"/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DURANTE EL ÚLTIMO MES, ¿cuántos días ha realizado su hijo</w:t>
      </w:r>
      <w:r w:rsidRPr="0085300E" w:rsidR="00364CB1">
        <w:rPr>
          <w:sz w:val="24"/>
          <w:szCs w:val="24"/>
          <w:lang w:val=""/>
        </w:rPr>
        <w:t>(a)</w:t>
      </w:r>
      <w:r w:rsidRPr="0085300E">
        <w:rPr>
          <w:sz w:val="24"/>
          <w:szCs w:val="24"/>
          <w:lang w:val=""/>
        </w:rPr>
        <w:t xml:space="preserve"> un total de 30 minutos o más de actividad física, que fue suficiente para aumentar su frecuencia respiratoria? </w:t>
      </w:r>
      <w:r w:rsidRPr="0085300E">
        <w:rPr>
          <w:i/>
          <w:sz w:val="24"/>
          <w:szCs w:val="24"/>
          <w:lang w:val=""/>
        </w:rPr>
        <w:t>Esto puede incluir deportes, ejercicio y caminatas rápidas o andar en bicicleta como recreación o para ir y venir de lugares, pero no debe incluir tareas domésticas o actividad física que pueda ser parte de su trabajo</w:t>
      </w:r>
      <w:r w:rsidRPr="0085300E">
        <w:rPr>
          <w:i/>
          <w:iCs/>
          <w:sz w:val="24"/>
          <w:szCs w:val="24"/>
          <w:lang w:val=""/>
        </w:rPr>
        <w:t>.</w:t>
      </w:r>
      <w:r w:rsidRPr="0085300E">
        <w:rPr>
          <w:sz w:val="24"/>
          <w:szCs w:val="24"/>
          <w:lang w:val=""/>
        </w:rPr>
        <w:t xml:space="preserve"> </w:t>
      </w:r>
    </w:p>
    <w:p w:rsidR="00B51156" w:rsidRPr="0085300E" w:rsidP="00B51156" w14:paraId="75D80D08" w14:textId="77777777">
      <w:pPr>
        <w:spacing w:after="0" w:line="240" w:lineRule="auto"/>
        <w:rPr>
          <w:sz w:val="24"/>
          <w:szCs w:val="24"/>
          <w:lang w:val=""/>
        </w:rPr>
      </w:pPr>
    </w:p>
    <w:p w:rsidR="00B51156" w:rsidRPr="0085300E" w:rsidP="00BC751D" w14:paraId="7C78DDB8" w14:textId="4B7640EA">
      <w:pPr>
        <w:spacing w:after="0" w:line="240" w:lineRule="auto"/>
        <w:ind w:left="720"/>
        <w:rPr>
          <w:b/>
          <w:bCs/>
          <w:iCs/>
          <w:sz w:val="24"/>
          <w:szCs w:val="24"/>
          <w:lang w:val=""/>
        </w:rPr>
      </w:pPr>
      <w:r w:rsidRPr="0085300E">
        <w:rPr>
          <w:b/>
          <w:bCs/>
          <w:iCs/>
          <w:sz w:val="24"/>
          <w:szCs w:val="24"/>
          <w:lang w:val=""/>
        </w:rPr>
        <w:t>Número de días de ejercicio durante el último mes</w:t>
      </w:r>
      <w:r w:rsidRPr="0085300E">
        <w:rPr>
          <w:b/>
          <w:bCs/>
          <w:iCs/>
          <w:sz w:val="24"/>
          <w:szCs w:val="24"/>
          <w:lang w:val=""/>
        </w:rPr>
        <w:t>: ____</w:t>
      </w:r>
    </w:p>
    <w:p w:rsidR="008C1661" w:rsidRPr="0085300E" w:rsidP="008C1661" w14:paraId="48ECC625" w14:textId="77777777">
      <w:pPr>
        <w:spacing w:after="0" w:line="240" w:lineRule="auto"/>
        <w:rPr>
          <w:sz w:val="24"/>
          <w:szCs w:val="24"/>
          <w:lang w:val=""/>
        </w:rPr>
      </w:pPr>
    </w:p>
    <w:p w:rsidR="008C1661" w:rsidRPr="0085300E" w:rsidP="00364CB1" w14:paraId="75C2C3DC" w14:textId="66120563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EN UN DÍA PROMEDIO DE LA SEMANA, ¿cuánto tiempo suele pasar su hijo</w:t>
      </w:r>
      <w:r w:rsidRPr="0085300E" w:rsidR="00364CB1">
        <w:rPr>
          <w:sz w:val="24"/>
          <w:szCs w:val="24"/>
          <w:lang w:val=""/>
        </w:rPr>
        <w:t>(a)</w:t>
      </w:r>
      <w:r w:rsidRPr="0085300E">
        <w:rPr>
          <w:sz w:val="24"/>
          <w:szCs w:val="24"/>
          <w:lang w:val=""/>
        </w:rPr>
        <w:t xml:space="preserve"> frente a un televisor viendo programas de tel</w:t>
      </w:r>
      <w:r w:rsidRPr="0085300E" w:rsidR="00FD7C40">
        <w:rPr>
          <w:sz w:val="24"/>
          <w:szCs w:val="24"/>
          <w:lang w:val=""/>
        </w:rPr>
        <w:t>evisión o películas, incluyendo</w:t>
      </w:r>
      <w:r w:rsidRPr="0085300E">
        <w:rPr>
          <w:sz w:val="24"/>
          <w:szCs w:val="24"/>
          <w:lang w:val=""/>
        </w:rPr>
        <w:t xml:space="preserve"> los servicios de </w:t>
      </w:r>
      <w:r w:rsidRPr="0085300E" w:rsidR="00364CB1">
        <w:rPr>
          <w:sz w:val="24"/>
          <w:szCs w:val="24"/>
          <w:lang w:val=""/>
        </w:rPr>
        <w:t>streaming</w:t>
      </w:r>
      <w:r w:rsidRPr="0085300E">
        <w:rPr>
          <w:sz w:val="24"/>
          <w:szCs w:val="24"/>
          <w:lang w:val=""/>
        </w:rPr>
        <w:t xml:space="preserve"> como Netflix, Hulu, Apple+?</w:t>
      </w:r>
    </w:p>
    <w:p w:rsidR="008C1661" w:rsidRPr="0085300E" w:rsidP="00A57340" w14:paraId="4BE0C948" w14:textId="39BAE92C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N</w:t>
      </w:r>
      <w:r w:rsidRPr="0085300E" w:rsidR="00364CB1">
        <w:rPr>
          <w:sz w:val="24"/>
          <w:szCs w:val="24"/>
          <w:lang w:val=""/>
        </w:rPr>
        <w:t>inguno</w:t>
      </w:r>
    </w:p>
    <w:p w:rsidR="008C1661" w:rsidRPr="0085300E" w:rsidP="00A57340" w14:paraId="09969A76" w14:textId="5DF6B6FC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Menos de 1 hora</w:t>
      </w:r>
      <w:r w:rsidRPr="0085300E">
        <w:rPr>
          <w:sz w:val="24"/>
          <w:szCs w:val="24"/>
          <w:lang w:val=""/>
        </w:rPr>
        <w:t xml:space="preserve"> </w:t>
      </w:r>
    </w:p>
    <w:p w:rsidR="008C1661" w:rsidRPr="0085300E" w:rsidP="00A57340" w14:paraId="71B06965" w14:textId="0E102627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1 hora</w:t>
      </w:r>
    </w:p>
    <w:p w:rsidR="008C1661" w:rsidRPr="0085300E" w:rsidP="00A57340" w14:paraId="17C8414E" w14:textId="44FB58BB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2 ho</w:t>
      </w:r>
      <w:r w:rsidRPr="0085300E" w:rsidR="00364CB1">
        <w:rPr>
          <w:sz w:val="24"/>
          <w:szCs w:val="24"/>
          <w:lang w:val=""/>
        </w:rPr>
        <w:t>ras</w:t>
      </w:r>
    </w:p>
    <w:p w:rsidR="008C1661" w:rsidRPr="0085300E" w:rsidP="00A57340" w14:paraId="787DF951" w14:textId="72017F3B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3 horas</w:t>
      </w:r>
    </w:p>
    <w:p w:rsidR="008C1661" w:rsidRPr="0085300E" w:rsidP="00A57340" w14:paraId="13D28A2C" w14:textId="27F6D73D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 xml:space="preserve">4 </w:t>
      </w:r>
      <w:r w:rsidRPr="0085300E" w:rsidR="00364CB1">
        <w:rPr>
          <w:sz w:val="24"/>
          <w:szCs w:val="24"/>
          <w:lang w:val=""/>
        </w:rPr>
        <w:t>o más horas</w:t>
      </w:r>
    </w:p>
    <w:p w:rsidR="008C1661" w:rsidRPr="0085300E" w:rsidP="00A57340" w14:paraId="0F0B6346" w14:textId="1C1F06ED">
      <w:pPr>
        <w:pStyle w:val="ListParagraph"/>
        <w:numPr>
          <w:ilvl w:val="0"/>
          <w:numId w:val="15"/>
        </w:numPr>
        <w:spacing w:after="0" w:line="240" w:lineRule="auto"/>
        <w:ind w:left="1080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No lo sé</w:t>
      </w:r>
    </w:p>
    <w:p w:rsidR="008C1661" w:rsidRPr="0085300E" w:rsidP="008C1661" w14:paraId="42EC2B21" w14:textId="77777777">
      <w:pPr>
        <w:shd w:val="clear" w:color="auto" w:fill="FFFFFF" w:themeFill="background1"/>
        <w:spacing w:after="0" w:line="240" w:lineRule="auto"/>
        <w:rPr>
          <w:sz w:val="24"/>
          <w:szCs w:val="24"/>
          <w:lang w:val=""/>
        </w:rPr>
      </w:pPr>
    </w:p>
    <w:p w:rsidR="008C1661" w:rsidRPr="0085300E" w:rsidP="008C1661" w14:paraId="793F5B64" w14:textId="77777777">
      <w:pPr>
        <w:shd w:val="clear" w:color="auto" w:fill="FFFFFF" w:themeFill="background1"/>
        <w:spacing w:after="0" w:line="240" w:lineRule="auto"/>
        <w:rPr>
          <w:sz w:val="24"/>
          <w:szCs w:val="24"/>
          <w:lang w:val=""/>
        </w:rPr>
      </w:pPr>
    </w:p>
    <w:p w:rsidR="008C1661" w:rsidRPr="0085300E" w:rsidP="00364CB1" w14:paraId="0EA1F355" w14:textId="4B851A8C">
      <w:pPr>
        <w:pStyle w:val="ListParagraph"/>
        <w:numPr>
          <w:ilvl w:val="0"/>
          <w:numId w:val="25"/>
        </w:numPr>
        <w:shd w:val="clear" w:color="auto" w:fill="FFFFFF" w:themeFill="background1"/>
        <w:spacing w:after="0" w:line="240" w:lineRule="auto"/>
        <w:rPr>
          <w:sz w:val="24"/>
          <w:szCs w:val="24"/>
          <w:lang w:val=""/>
        </w:rPr>
      </w:pPr>
      <w:bookmarkStart w:id="4" w:name="_Hlk86908445"/>
      <w:r w:rsidRPr="0085300E">
        <w:rPr>
          <w:sz w:val="24"/>
          <w:szCs w:val="24"/>
          <w:lang w:val=""/>
        </w:rPr>
        <w:t>EN UN DÍA PROMEDIO ENTRE SEMANA, ¿cuánto tiempo suele pasar su hijo(a) con computadoras, tablets, teléfonos celulares, videojuegos portátiles y otros dispositivos electrónicos, haciendo cosas que no sean tareas escolares o viendo videos en YouTube/TikTok, programas de televisión o películas?</w:t>
      </w:r>
      <w:r w:rsidRPr="0085300E">
        <w:rPr>
          <w:sz w:val="24"/>
          <w:szCs w:val="24"/>
          <w:lang w:val=""/>
        </w:rPr>
        <w:t xml:space="preserve"> </w:t>
      </w:r>
    </w:p>
    <w:p w:rsidR="008C1661" w:rsidRPr="0085300E" w:rsidP="008C1661" w14:paraId="7600BBD9" w14:textId="77777777">
      <w:pPr>
        <w:pStyle w:val="ListParagraph"/>
        <w:shd w:val="clear" w:color="auto" w:fill="FFFFFF" w:themeFill="background1"/>
        <w:spacing w:after="0" w:line="240" w:lineRule="auto"/>
        <w:rPr>
          <w:sz w:val="24"/>
          <w:szCs w:val="24"/>
          <w:lang w:val=""/>
        </w:rPr>
      </w:pPr>
    </w:p>
    <w:p w:rsidR="00364CB1" w:rsidRPr="0085300E" w:rsidP="00364CB1" w14:paraId="0B7BD115" w14:textId="67FCC8C0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Ninguno</w:t>
      </w:r>
    </w:p>
    <w:p w:rsidR="00364CB1" w:rsidRPr="0085300E" w:rsidP="00364CB1" w14:paraId="2810CBA7" w14:textId="77777777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Menos de 1 hora</w:t>
      </w:r>
    </w:p>
    <w:p w:rsidR="00364CB1" w:rsidRPr="0085300E" w:rsidP="00364CB1" w14:paraId="276181EA" w14:textId="77777777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1 hora</w:t>
      </w:r>
    </w:p>
    <w:p w:rsidR="00364CB1" w:rsidRPr="0085300E" w:rsidP="00364CB1" w14:paraId="62C1A2FB" w14:textId="77777777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2 horas</w:t>
      </w:r>
    </w:p>
    <w:p w:rsidR="00364CB1" w:rsidRPr="0085300E" w:rsidP="00364CB1" w14:paraId="39966122" w14:textId="77777777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3 horas</w:t>
      </w:r>
    </w:p>
    <w:p w:rsidR="00364CB1" w:rsidRPr="0085300E" w:rsidP="00364CB1" w14:paraId="5919290C" w14:textId="77777777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4 o más horas</w:t>
      </w:r>
    </w:p>
    <w:p w:rsidR="008C1661" w:rsidRPr="0085300E" w:rsidP="00364CB1" w14:paraId="3025FA7A" w14:textId="3CAB00A0">
      <w:pPr>
        <w:pStyle w:val="ListParagraph"/>
        <w:numPr>
          <w:ilvl w:val="0"/>
          <w:numId w:val="15"/>
        </w:numPr>
        <w:spacing w:after="0" w:line="240" w:lineRule="auto"/>
        <w:ind w:left="1064"/>
        <w:rPr>
          <w:sz w:val="24"/>
          <w:szCs w:val="24"/>
          <w:lang w:val=""/>
        </w:rPr>
      </w:pPr>
      <w:r w:rsidRPr="0085300E">
        <w:rPr>
          <w:sz w:val="24"/>
          <w:szCs w:val="24"/>
          <w:lang w:val=""/>
        </w:rPr>
        <w:t>No lo sé</w:t>
      </w:r>
    </w:p>
    <w:bookmarkEnd w:id="4"/>
    <w:p w:rsidR="000D0400" w:rsidRPr="0085300E" w:rsidP="00364CB1" w14:paraId="38C99AD5" w14:textId="58FF9315">
      <w:pPr>
        <w:spacing w:after="160" w:line="259" w:lineRule="auto"/>
        <w:ind w:left="1064"/>
        <w:rPr>
          <w:rFonts w:ascii="Cambria" w:hAnsi="Cambria" w:eastAsiaTheme="majorEastAsia" w:cstheme="majorBidi"/>
          <w:color w:val="2F5496" w:themeColor="accent1" w:themeShade="BF"/>
          <w:sz w:val="32"/>
          <w:szCs w:val="32"/>
          <w:lang w:val=""/>
        </w:rPr>
      </w:pPr>
      <w:r w:rsidRPr="0085300E">
        <w:rPr>
          <w:rFonts w:ascii="Cambria" w:hAnsi="Cambria"/>
          <w:lang w:val=""/>
        </w:rPr>
        <w:br w:type="page"/>
      </w:r>
    </w:p>
    <w:p w:rsidR="00F0222A" w:rsidRPr="0085300E" w:rsidP="00F0222A" w14:paraId="37C47934" w14:textId="0174A709">
      <w:pPr>
        <w:pStyle w:val="Heading1"/>
        <w:rPr>
          <w:rFonts w:ascii="Cambria" w:hAnsi="Cambria"/>
          <w:lang w:val=""/>
        </w:rPr>
      </w:pPr>
      <w:bookmarkStart w:id="5" w:name="_Toc115957053"/>
      <w:r w:rsidRPr="0085300E">
        <w:rPr>
          <w:rFonts w:ascii="Cambria" w:hAnsi="Cambria"/>
          <w:lang w:val=""/>
        </w:rPr>
        <w:t xml:space="preserve">D. </w:t>
      </w:r>
      <w:bookmarkEnd w:id="5"/>
      <w:r w:rsidRPr="0085300E" w:rsidR="00B6252D">
        <w:rPr>
          <w:rFonts w:ascii="Cambria" w:hAnsi="Cambria"/>
          <w:lang w:val=""/>
        </w:rPr>
        <w:t>Uso y necesidad de servicios de salud y atención médica</w:t>
      </w:r>
    </w:p>
    <w:p w:rsidR="00F97E66" w:rsidRPr="0085300E" w:rsidP="00FB61A7" w14:paraId="034FC455" w14:textId="77777777">
      <w:pPr>
        <w:spacing w:after="0"/>
        <w:rPr>
          <w:sz w:val="20"/>
          <w:lang w:val=""/>
        </w:rPr>
      </w:pPr>
    </w:p>
    <w:p w:rsidR="00F97E66" w:rsidRPr="0085300E" w:rsidP="00B6252D" w14:paraId="73D9E265" w14:textId="02BED61F">
      <w:pPr>
        <w:pStyle w:val="ListParagraph"/>
        <w:numPr>
          <w:ilvl w:val="0"/>
          <w:numId w:val="26"/>
        </w:numPr>
        <w:rPr>
          <w:rFonts w:cstheme="minorHAnsi"/>
          <w:lang w:val=""/>
        </w:rPr>
      </w:pPr>
      <w:bookmarkStart w:id="6" w:name="_Toc86750817"/>
      <w:r w:rsidRPr="0085300E">
        <w:rPr>
          <w:rFonts w:cstheme="minorHAnsi"/>
          <w:lang w:val=""/>
        </w:rPr>
        <w:t>¿Cuál de los siguientes describe mejor la salud general de su hijo</w:t>
      </w:r>
      <w:r w:rsidRPr="0085300E" w:rsidR="00192623">
        <w:rPr>
          <w:rFonts w:cstheme="minorHAnsi"/>
          <w:lang w:val=""/>
        </w:rPr>
        <w:t>(a)</w:t>
      </w:r>
      <w:r w:rsidRPr="0085300E">
        <w:rPr>
          <w:rFonts w:cstheme="minorHAnsi"/>
          <w:lang w:val=""/>
        </w:rPr>
        <w:t xml:space="preserve">? </w:t>
      </w:r>
      <w:r w:rsidRPr="0085300E" w:rsidR="00192623">
        <w:rPr>
          <w:rFonts w:cstheme="minorHAnsi"/>
          <w:i/>
          <w:lang w:val=""/>
        </w:rPr>
        <w:t>M</w:t>
      </w:r>
      <w:r w:rsidRPr="0085300E">
        <w:rPr>
          <w:rFonts w:cstheme="minorHAnsi"/>
          <w:i/>
          <w:lang w:val=""/>
        </w:rPr>
        <w:t>arque UNA casilla</w:t>
      </w:r>
      <w:r w:rsidRPr="0085300E" w:rsidR="002A1032">
        <w:rPr>
          <w:rFonts w:cstheme="minorHAnsi"/>
          <w:lang w:val=""/>
        </w:rPr>
        <w:t xml:space="preserve">. </w:t>
      </w:r>
    </w:p>
    <w:p w:rsidR="00064956" w:rsidRPr="0085300E" w:rsidP="00064956" w14:paraId="41E25B5B" w14:textId="77777777">
      <w:pPr>
        <w:pStyle w:val="ListParagraph"/>
        <w:rPr>
          <w:rFonts w:cstheme="minorHAnsi"/>
          <w:lang w:val=""/>
        </w:rPr>
      </w:pPr>
    </w:p>
    <w:p w:rsidR="002A1032" w:rsidRPr="0085300E" w:rsidP="00A541AA" w14:paraId="08A0897D" w14:textId="492F9730">
      <w:pPr>
        <w:pStyle w:val="ListParagraph"/>
        <w:numPr>
          <w:ilvl w:val="0"/>
          <w:numId w:val="17"/>
        </w:numPr>
        <w:rPr>
          <w:rFonts w:cstheme="minorHAnsi"/>
          <w:lang w:val=""/>
        </w:rPr>
      </w:pPr>
      <w:r w:rsidRPr="0085300E">
        <w:rPr>
          <w:rFonts w:cstheme="minorHAnsi"/>
          <w:lang w:val=""/>
        </w:rPr>
        <w:t>Excelente</w:t>
      </w:r>
      <w:r w:rsidRPr="0085300E">
        <w:rPr>
          <w:rFonts w:cstheme="minorHAnsi"/>
          <w:lang w:val=""/>
        </w:rPr>
        <w:t xml:space="preserve"> </w:t>
      </w:r>
    </w:p>
    <w:p w:rsidR="002A1032" w:rsidRPr="0085300E" w:rsidP="00A541AA" w14:paraId="11C72ECB" w14:textId="62A273FF">
      <w:pPr>
        <w:pStyle w:val="ListParagraph"/>
        <w:numPr>
          <w:ilvl w:val="0"/>
          <w:numId w:val="17"/>
        </w:numPr>
        <w:rPr>
          <w:rFonts w:cstheme="minorHAnsi"/>
          <w:lang w:val=""/>
        </w:rPr>
      </w:pPr>
      <w:r w:rsidRPr="0085300E">
        <w:rPr>
          <w:rFonts w:cstheme="minorHAnsi"/>
          <w:lang w:val=""/>
        </w:rPr>
        <w:t>Muy buena</w:t>
      </w:r>
      <w:r w:rsidRPr="0085300E">
        <w:rPr>
          <w:rFonts w:cstheme="minorHAnsi"/>
          <w:lang w:val=""/>
        </w:rPr>
        <w:t xml:space="preserve"> </w:t>
      </w:r>
    </w:p>
    <w:p w:rsidR="002A1032" w:rsidRPr="0085300E" w:rsidP="00A541AA" w14:paraId="215AE5EF" w14:textId="7D534A50">
      <w:pPr>
        <w:pStyle w:val="ListParagraph"/>
        <w:numPr>
          <w:ilvl w:val="0"/>
          <w:numId w:val="17"/>
        </w:numPr>
        <w:rPr>
          <w:rFonts w:cstheme="minorHAnsi"/>
          <w:lang w:val=""/>
        </w:rPr>
      </w:pPr>
      <w:r w:rsidRPr="0085300E">
        <w:rPr>
          <w:rFonts w:cstheme="minorHAnsi"/>
          <w:lang w:val=""/>
        </w:rPr>
        <w:t>Buena</w:t>
      </w:r>
    </w:p>
    <w:p w:rsidR="002A1032" w:rsidRPr="0085300E" w:rsidP="00A541AA" w14:paraId="3733C08A" w14:textId="07A03904">
      <w:pPr>
        <w:pStyle w:val="ListParagraph"/>
        <w:numPr>
          <w:ilvl w:val="0"/>
          <w:numId w:val="17"/>
        </w:numPr>
        <w:rPr>
          <w:rFonts w:cstheme="minorHAnsi"/>
          <w:lang w:val=""/>
        </w:rPr>
      </w:pPr>
      <w:r w:rsidRPr="0085300E">
        <w:rPr>
          <w:rFonts w:cstheme="minorHAnsi"/>
          <w:lang w:val=""/>
        </w:rPr>
        <w:t>Regular</w:t>
      </w:r>
      <w:r w:rsidRPr="0085300E">
        <w:rPr>
          <w:rFonts w:cstheme="minorHAnsi"/>
          <w:lang w:val=""/>
        </w:rPr>
        <w:t xml:space="preserve"> </w:t>
      </w:r>
    </w:p>
    <w:p w:rsidR="002A1032" w:rsidRPr="0085300E" w:rsidP="00A541AA" w14:paraId="576E493F" w14:textId="3A69EC5B">
      <w:pPr>
        <w:pStyle w:val="ListParagraph"/>
        <w:numPr>
          <w:ilvl w:val="0"/>
          <w:numId w:val="17"/>
        </w:numPr>
        <w:rPr>
          <w:rFonts w:cstheme="minorHAnsi"/>
          <w:lang w:val=""/>
        </w:rPr>
      </w:pPr>
      <w:r w:rsidRPr="0085300E">
        <w:rPr>
          <w:rFonts w:cstheme="minorHAnsi"/>
          <w:lang w:val=""/>
        </w:rPr>
        <w:t>Mala</w:t>
      </w:r>
    </w:p>
    <w:p w:rsidR="002A1032" w:rsidRPr="0085300E" w:rsidP="002A1032" w14:paraId="14C5A014" w14:textId="77777777">
      <w:pPr>
        <w:pStyle w:val="ListParagraph"/>
        <w:rPr>
          <w:sz w:val="20"/>
          <w:lang w:val=""/>
        </w:rPr>
      </w:pPr>
    </w:p>
    <w:p w:rsidR="00F97E66" w:rsidRPr="0085300E" w:rsidP="00192623" w14:paraId="4FAD57CE" w14:textId="372F27C4">
      <w:pPr>
        <w:pStyle w:val="ListParagraph"/>
        <w:numPr>
          <w:ilvl w:val="0"/>
          <w:numId w:val="26"/>
        </w:numPr>
        <w:rPr>
          <w:lang w:val=""/>
        </w:rPr>
      </w:pPr>
      <w:r w:rsidRPr="0085300E">
        <w:rPr>
          <w:lang w:val=""/>
        </w:rPr>
        <w:t>Desde que terminó la escuela secundaria, ¿hubo algún momento en que su hi</w:t>
      </w:r>
      <w:r w:rsidRPr="0085300E" w:rsidR="00FD7C40">
        <w:rPr>
          <w:lang w:val=""/>
        </w:rPr>
        <w:t>jo(a) necesitó atención médica</w:t>
      </w:r>
      <w:r w:rsidRPr="0085300E">
        <w:rPr>
          <w:lang w:val=""/>
        </w:rPr>
        <w:t>, pero no l</w:t>
      </w:r>
      <w:r w:rsidRPr="0085300E" w:rsidR="00FD7C40">
        <w:rPr>
          <w:lang w:val=""/>
        </w:rPr>
        <w:t>a recibió? Por atención médica</w:t>
      </w:r>
      <w:r w:rsidRPr="0085300E">
        <w:rPr>
          <w:lang w:val=""/>
        </w:rPr>
        <w:t xml:space="preserve">, nos referimos a la </w:t>
      </w:r>
      <w:r w:rsidRPr="0085300E" w:rsidR="00FD7C40">
        <w:rPr>
          <w:lang w:val=""/>
        </w:rPr>
        <w:t>asistencia</w:t>
      </w:r>
      <w:r w:rsidRPr="0085300E">
        <w:rPr>
          <w:lang w:val=""/>
        </w:rPr>
        <w:t xml:space="preserve"> médica, así como a otros tipos de atención, como atención dental, atención de la vista y servicios de salud mental.</w:t>
      </w:r>
      <w:r w:rsidRPr="0085300E" w:rsidR="0048620B">
        <w:rPr>
          <w:i/>
          <w:iCs/>
          <w:lang w:val=""/>
        </w:rPr>
        <w:t xml:space="preserve"> </w:t>
      </w:r>
    </w:p>
    <w:p w:rsidR="00206C34" w:rsidRPr="0085300E" w:rsidP="00F97E66" w14:paraId="4723EC67" w14:textId="1D332F61">
      <w:pPr>
        <w:pStyle w:val="ListParagraph"/>
        <w:rPr>
          <w:sz w:val="24"/>
          <w:lang w:val=""/>
        </w:rPr>
      </w:pPr>
      <w:r w:rsidRPr="0085300E">
        <w:rPr>
          <w:i/>
          <w:iCs/>
          <w:sz w:val="24"/>
          <w:lang w:val=""/>
        </w:rPr>
        <w:t xml:space="preserve">  </w:t>
      </w:r>
    </w:p>
    <w:p w:rsidR="006C1B49" w:rsidRPr="0085300E" w:rsidP="00A7056D" w14:paraId="5698612A" w14:textId="02E11E8D">
      <w:pPr>
        <w:pStyle w:val="ListParagraph"/>
        <w:spacing w:after="0" w:line="240" w:lineRule="auto"/>
        <w:ind w:left="1080" w:right="600"/>
        <w:rPr>
          <w:rFonts w:eastAsia="Times New Roman" w:cstheme="minorHAnsi"/>
          <w:sz w:val="24"/>
          <w:lang w:val=""/>
        </w:rPr>
      </w:pPr>
      <w:r w:rsidRPr="0085300E">
        <w:rPr>
          <w:rFonts w:ascii="Symbol" w:hAnsi="Symbol"/>
          <w:sz w:val="24"/>
          <w:lang w:val=""/>
        </w:rPr>
        <w:sym w:font="Symbol" w:char="F0A0"/>
      </w:r>
      <w:r w:rsidRPr="0085300E">
        <w:rPr>
          <w:rFonts w:eastAsia="Times New Roman" w:cstheme="minorHAnsi"/>
          <w:sz w:val="24"/>
          <w:lang w:val=""/>
        </w:rPr>
        <w:t xml:space="preserve"> </w:t>
      </w:r>
      <w:r w:rsidRPr="0085300E" w:rsidR="00192623">
        <w:rPr>
          <w:rFonts w:eastAsia="Times New Roman" w:cstheme="minorHAnsi"/>
          <w:sz w:val="24"/>
          <w:lang w:val=""/>
        </w:rPr>
        <w:t>Sí</w:t>
      </w:r>
    </w:p>
    <w:p w:rsidR="006C1B49" w:rsidRPr="0085300E" w:rsidP="00A7056D" w14:paraId="2ED47E45" w14:textId="009AD841">
      <w:pPr>
        <w:pStyle w:val="ListParagraph"/>
        <w:spacing w:after="0" w:line="240" w:lineRule="auto"/>
        <w:ind w:left="1080" w:right="600"/>
        <w:rPr>
          <w:rFonts w:eastAsia="Times New Roman" w:cstheme="minorHAnsi"/>
          <w:sz w:val="24"/>
          <w:lang w:val=""/>
        </w:rPr>
      </w:pPr>
      <w:r w:rsidRPr="0085300E">
        <w:rPr>
          <w:rFonts w:ascii="Symbol" w:hAnsi="Symbol"/>
          <w:sz w:val="24"/>
          <w:lang w:val=""/>
        </w:rPr>
        <w:sym w:font="Symbol" w:char="F0A0"/>
      </w:r>
      <w:r w:rsidRPr="0085300E">
        <w:rPr>
          <w:rFonts w:eastAsia="Times New Roman" w:cstheme="minorHAnsi"/>
          <w:sz w:val="24"/>
          <w:lang w:val=""/>
        </w:rPr>
        <w:t xml:space="preserve"> No </w:t>
      </w:r>
      <w:r w:rsidRPr="0085300E">
        <w:rPr>
          <w:rFonts w:eastAsia="Times New Roman" w:cstheme="minorHAnsi"/>
          <w:b/>
          <w:sz w:val="24"/>
          <w:lang w:val=""/>
        </w:rPr>
        <w:t>(</w:t>
      </w:r>
      <w:r w:rsidRPr="0085300E" w:rsidR="00192623">
        <w:rPr>
          <w:rFonts w:eastAsia="Times New Roman" w:cstheme="minorHAnsi"/>
          <w:b/>
          <w:sz w:val="24"/>
          <w:lang w:val=""/>
        </w:rPr>
        <w:t xml:space="preserve">Pasar a la Sección </w:t>
      </w:r>
      <w:r w:rsidRPr="0085300E" w:rsidR="000D0400">
        <w:rPr>
          <w:rFonts w:eastAsia="Times New Roman" w:cstheme="minorHAnsi"/>
          <w:b/>
          <w:sz w:val="24"/>
          <w:lang w:val=""/>
        </w:rPr>
        <w:t>E</w:t>
      </w:r>
      <w:r w:rsidRPr="0085300E">
        <w:rPr>
          <w:rFonts w:eastAsia="Times New Roman" w:cstheme="minorHAnsi"/>
          <w:b/>
          <w:sz w:val="24"/>
          <w:lang w:val=""/>
        </w:rPr>
        <w:t>)</w:t>
      </w:r>
    </w:p>
    <w:p w:rsidR="006C1B49" w:rsidRPr="0085300E" w:rsidP="00A7056D" w14:paraId="28FCFA21" w14:textId="77777777">
      <w:pPr>
        <w:pStyle w:val="ListParagraph"/>
        <w:ind w:left="1080"/>
        <w:rPr>
          <w:lang w:val=""/>
        </w:rPr>
      </w:pPr>
    </w:p>
    <w:p w:rsidR="006C1B49" w:rsidRPr="0085300E" w:rsidP="00192623" w14:paraId="0C148E65" w14:textId="1C22E0F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theme="minorHAnsi"/>
          <w:sz w:val="20"/>
          <w:lang w:val=""/>
        </w:rPr>
      </w:pPr>
      <w:r w:rsidRPr="0085300E">
        <w:rPr>
          <w:rFonts w:eastAsia="Times New Roman" w:cstheme="minorHAnsi"/>
          <w:sz w:val="20"/>
          <w:lang w:val=""/>
        </w:rPr>
        <w:t>En caso afirmativo, ¿qué tipos de atención NO se recibieron? Marque todo lo que corresponda</w:t>
      </w:r>
      <w:r w:rsidRPr="0085300E">
        <w:rPr>
          <w:rFonts w:eastAsia="Times New Roman" w:cstheme="minorHAnsi"/>
          <w:sz w:val="20"/>
          <w:lang w:val=""/>
        </w:rPr>
        <w:t xml:space="preserve">. </w:t>
      </w:r>
    </w:p>
    <w:p w:rsidR="00F97E66" w:rsidRPr="0085300E" w:rsidP="00F97E66" w14:paraId="6AFFEABF" w14:textId="77777777">
      <w:pPr>
        <w:pStyle w:val="ListParagraph"/>
        <w:spacing w:after="0" w:line="240" w:lineRule="auto"/>
        <w:rPr>
          <w:rFonts w:eastAsia="Times New Roman" w:cstheme="minorHAnsi"/>
          <w:sz w:val="20"/>
          <w:lang w:val=""/>
        </w:rPr>
      </w:pPr>
    </w:p>
    <w:p w:rsidR="00613812" w:rsidRPr="0085300E" w:rsidP="00613812" w14:paraId="15D12C0E" w14:textId="753BD013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Atención dental</w:t>
      </w:r>
    </w:p>
    <w:p w:rsidR="00613812" w:rsidRPr="0085300E" w:rsidP="00613812" w14:paraId="1493CA96" w14:textId="3E473D0B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7E23DD">
        <w:rPr>
          <w:rFonts w:eastAsia="Times New Roman" w:cs="Times New Roman"/>
          <w:sz w:val="20"/>
          <w:szCs w:val="24"/>
          <w:lang w:val=""/>
        </w:rPr>
        <w:t>Atención del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 xml:space="preserve"> oído</w:t>
      </w:r>
    </w:p>
    <w:p w:rsidR="00613812" w:rsidRPr="0085300E" w:rsidP="00613812" w14:paraId="04CFAA7F" w14:textId="0D7D43A7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Atención médica, de rutina preventiva</w:t>
      </w:r>
    </w:p>
    <w:p w:rsidR="00613812" w:rsidRPr="0085300E" w:rsidP="00613812" w14:paraId="2DCC80FC" w14:textId="013587EF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Atención médica, atención de rutina por enfermedad o de urgencia</w:t>
      </w:r>
    </w:p>
    <w:p w:rsidR="00613812" w:rsidRPr="0085300E" w:rsidP="007E23DD" w14:paraId="197D1BE4" w14:textId="64346350">
      <w:pPr>
        <w:pStyle w:val="ListParagraph"/>
        <w:numPr>
          <w:ilvl w:val="0"/>
          <w:numId w:val="13"/>
        </w:numPr>
        <w:spacing w:after="0" w:line="240" w:lineRule="auto"/>
        <w:ind w:left="1302" w:right="600" w:hanging="222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eastAsia="Times New Roman" w:cs="Times New Roman"/>
          <w:sz w:val="20"/>
          <w:szCs w:val="24"/>
          <w:lang w:val=""/>
        </w:rPr>
        <w:t>Atención médica, emergencia hospitalaria</w:t>
      </w:r>
    </w:p>
    <w:p w:rsidR="00613812" w:rsidRPr="0085300E" w:rsidP="00613812" w14:paraId="6FA3B338" w14:textId="27131200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Atención médica, especialista</w:t>
      </w:r>
      <w:r w:rsidRPr="0085300E">
        <w:rPr>
          <w:rFonts w:eastAsia="Times New Roman" w:cs="Times New Roman"/>
          <w:sz w:val="20"/>
          <w:szCs w:val="24"/>
          <w:lang w:val=""/>
        </w:rPr>
        <w:t xml:space="preserve"> </w:t>
      </w:r>
    </w:p>
    <w:p w:rsidR="00613812" w:rsidRPr="0085300E" w:rsidP="007E23DD" w14:paraId="761F70CA" w14:textId="6C0EE2B3">
      <w:pPr>
        <w:pStyle w:val="ListParagraph"/>
        <w:numPr>
          <w:ilvl w:val="0"/>
          <w:numId w:val="13"/>
        </w:numPr>
        <w:spacing w:after="0" w:line="240" w:lineRule="auto"/>
        <w:ind w:left="1302" w:right="600" w:hanging="222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eastAsia="Times New Roman" w:cs="Times New Roman"/>
          <w:sz w:val="20"/>
          <w:szCs w:val="24"/>
          <w:lang w:val=""/>
        </w:rPr>
        <w:t>Servicios médicos para diagnóstico o evaluación relacionados con una discapacidad</w:t>
      </w:r>
    </w:p>
    <w:p w:rsidR="00613812" w:rsidRPr="0085300E" w:rsidP="00613812" w14:paraId="2F36E28E" w14:textId="792AE09D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Servicios de salud mental, terapia o servicios psicológicos</w:t>
      </w:r>
    </w:p>
    <w:p w:rsidR="00613812" w:rsidRPr="0085300E" w:rsidP="00613812" w14:paraId="679E2E16" w14:textId="5DDA184A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>
        <w:rPr>
          <w:rFonts w:eastAsia="Times New Roman" w:cs="Times New Roman"/>
          <w:sz w:val="20"/>
          <w:szCs w:val="24"/>
          <w:lang w:val=""/>
        </w:rPr>
        <w:t xml:space="preserve">  </w:t>
      </w:r>
      <w:r w:rsidRPr="0085300E" w:rsidR="007E23DD">
        <w:rPr>
          <w:rFonts w:eastAsia="Times New Roman" w:cs="Times New Roman"/>
          <w:sz w:val="20"/>
          <w:szCs w:val="24"/>
          <w:lang w:val=""/>
        </w:rPr>
        <w:t>Atención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 xml:space="preserve"> </w:t>
      </w:r>
      <w:r w:rsidRPr="0085300E" w:rsidR="00FD1903">
        <w:rPr>
          <w:rFonts w:eastAsia="Times New Roman" w:cs="Times New Roman"/>
          <w:sz w:val="20"/>
          <w:szCs w:val="24"/>
          <w:lang w:val=""/>
        </w:rPr>
        <w:t>oftalmológica</w:t>
      </w:r>
    </w:p>
    <w:p w:rsidR="00613812" w:rsidRPr="0085300E" w:rsidP="00613812" w14:paraId="3A5AED4A" w14:textId="2F0BEE06">
      <w:pPr>
        <w:spacing w:after="0" w:line="240" w:lineRule="auto"/>
        <w:ind w:left="720" w:right="600" w:firstLine="360"/>
        <w:rPr>
          <w:rFonts w:eastAsia="Times New Roman" w:cs="Times New Roman"/>
          <w:sz w:val="20"/>
          <w:szCs w:val="24"/>
          <w:lang w:val=""/>
        </w:rPr>
      </w:pPr>
      <w:r w:rsidRPr="0085300E">
        <w:rPr>
          <w:rFonts w:ascii="Symbol" w:eastAsia="Times New Roman" w:hAnsi="Symbol" w:cs="Times New Roman"/>
          <w:sz w:val="20"/>
          <w:szCs w:val="24"/>
          <w:lang w:val=""/>
        </w:rPr>
        <w:sym w:font="Symbol" w:char="F0A0"/>
      </w:r>
      <w:r w:rsidRPr="0085300E" w:rsidR="00192623">
        <w:rPr>
          <w:rFonts w:eastAsia="Times New Roman" w:cs="Times New Roman"/>
          <w:sz w:val="20"/>
          <w:szCs w:val="24"/>
          <w:lang w:val=""/>
        </w:rPr>
        <w:t xml:space="preserve">  Otro, es</w:t>
      </w:r>
      <w:r w:rsidRPr="0085300E">
        <w:rPr>
          <w:rFonts w:eastAsia="Times New Roman" w:cs="Times New Roman"/>
          <w:sz w:val="20"/>
          <w:szCs w:val="24"/>
          <w:lang w:val=""/>
        </w:rPr>
        <w:t>pecif</w:t>
      </w:r>
      <w:r w:rsidRPr="0085300E" w:rsidR="00192623">
        <w:rPr>
          <w:rFonts w:eastAsia="Times New Roman" w:cs="Times New Roman"/>
          <w:sz w:val="20"/>
          <w:szCs w:val="24"/>
          <w:lang w:val=""/>
        </w:rPr>
        <w:t>ique</w:t>
      </w:r>
      <w:r w:rsidRPr="0085300E">
        <w:rPr>
          <w:rFonts w:eastAsia="Times New Roman" w:cs="Times New Roman"/>
          <w:sz w:val="20"/>
          <w:szCs w:val="24"/>
          <w:lang w:val=""/>
        </w:rPr>
        <w:t xml:space="preserve"> _________</w:t>
      </w:r>
    </w:p>
    <w:p w:rsidR="00347081" w:rsidRPr="0085300E" w:rsidP="00FB61A7" w14:paraId="30A2D193" w14:textId="17249CA9">
      <w:pPr>
        <w:spacing w:after="0"/>
        <w:rPr>
          <w:lang w:val=""/>
        </w:rPr>
      </w:pPr>
    </w:p>
    <w:p w:rsidR="00743919" w:rsidRPr="0085300E" w:rsidP="00EE0E11" w14:paraId="572AF303" w14:textId="69988772">
      <w:pPr>
        <w:numPr>
          <w:ilvl w:val="0"/>
          <w:numId w:val="26"/>
        </w:numPr>
        <w:spacing w:after="0" w:line="240" w:lineRule="auto"/>
        <w:contextualSpacing/>
        <w:rPr>
          <w:rFonts w:eastAsia="Times New Roman" w:cs="Times New Roman"/>
          <w:szCs w:val="24"/>
          <w:lang w:val=""/>
        </w:rPr>
      </w:pPr>
      <w:r w:rsidRPr="0085300E">
        <w:rPr>
          <w:rFonts w:eastAsia="Times New Roman" w:cs="Times New Roman"/>
          <w:szCs w:val="24"/>
          <w:lang w:val=""/>
        </w:rPr>
        <w:t>Cuál de los siguientes contribuyó a que su hijo(a) no recibiera los servicio</w:t>
      </w:r>
      <w:r w:rsidRPr="0085300E" w:rsidR="00240098">
        <w:rPr>
          <w:rFonts w:eastAsia="Times New Roman" w:cs="Times New Roman"/>
          <w:szCs w:val="24"/>
          <w:lang w:val=""/>
        </w:rPr>
        <w:t>s de atención médica necesarios</w:t>
      </w:r>
      <w:r w:rsidRPr="0085300E">
        <w:rPr>
          <w:rFonts w:eastAsia="Times New Roman" w:cs="Times New Roman"/>
          <w:szCs w:val="24"/>
          <w:lang w:val=""/>
        </w:rPr>
        <w:t xml:space="preserve">: </w:t>
      </w:r>
    </w:p>
    <w:p w:rsidR="00743919" w:rsidRPr="0085300E" w:rsidP="00743919" w14:paraId="5AD489FC" w14:textId="796D56F3">
      <w:pPr>
        <w:spacing w:after="0" w:line="240" w:lineRule="auto"/>
        <w:contextualSpacing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cs="Arial"/>
          <w:b/>
          <w:bCs/>
          <w:color w:val="FF0000"/>
          <w:sz w:val="24"/>
          <w:szCs w:val="24"/>
          <w:lang w:val=""/>
        </w:rPr>
        <w:t xml:space="preserve">       </w:t>
      </w:r>
    </w:p>
    <w:tbl>
      <w:tblPr>
        <w:tblW w:w="47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34"/>
        <w:gridCol w:w="1545"/>
        <w:gridCol w:w="1287"/>
      </w:tblGrid>
      <w:tr w14:paraId="744322CB" w14:textId="77777777" w:rsidTr="001F31A4">
        <w:tblPrEx>
          <w:tblW w:w="4711" w:type="pct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jc w:val="center"/>
        </w:trPr>
        <w:tc>
          <w:tcPr>
            <w:tcW w:w="3607" w:type="pct"/>
          </w:tcPr>
          <w:p w:rsidR="00701C2A" w:rsidRPr="0085300E" w:rsidP="001F31A4" w14:paraId="041AACD0" w14:textId="77777777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</w:p>
        </w:tc>
        <w:tc>
          <w:tcPr>
            <w:tcW w:w="760" w:type="pct"/>
          </w:tcPr>
          <w:p w:rsidR="00701C2A" w:rsidRPr="0085300E" w:rsidP="001F31A4" w14:paraId="0E644B3B" w14:textId="6E22170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eastAsia="Times New Roman" w:cs="Times New Roman"/>
                <w:sz w:val="20"/>
                <w:lang w:val=""/>
              </w:rPr>
              <w:t>Sí</w:t>
            </w:r>
          </w:p>
        </w:tc>
        <w:tc>
          <w:tcPr>
            <w:tcW w:w="633" w:type="pct"/>
          </w:tcPr>
          <w:p w:rsidR="00701C2A" w:rsidRPr="0085300E" w:rsidP="001F31A4" w14:paraId="38A6DB98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eastAsia="Times New Roman" w:cs="Times New Roman"/>
                <w:sz w:val="20"/>
                <w:lang w:val=""/>
              </w:rPr>
              <w:t>No</w:t>
            </w:r>
          </w:p>
        </w:tc>
      </w:tr>
      <w:tr w14:paraId="5DF61585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4E9AB803" w14:textId="77371851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Mi hijo</w:t>
            </w:r>
            <w:r w:rsidRPr="0085300E" w:rsidR="007E23DD">
              <w:rPr>
                <w:sz w:val="20"/>
                <w:lang w:val=""/>
              </w:rPr>
              <w:t>(a)</w:t>
            </w:r>
            <w:r w:rsidRPr="0085300E">
              <w:rPr>
                <w:sz w:val="20"/>
                <w:lang w:val=""/>
              </w:rPr>
              <w:t xml:space="preserve"> no tenía seguro médico que cubriera los servicios necesarios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20922515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21A54FE0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65E983CB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44A484A7" w14:textId="3D7C37B2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Mi hijo</w:t>
            </w:r>
            <w:r w:rsidRPr="0085300E" w:rsidR="007E23DD">
              <w:rPr>
                <w:sz w:val="20"/>
                <w:lang w:val=""/>
              </w:rPr>
              <w:t>(a)</w:t>
            </w:r>
            <w:r w:rsidRPr="0085300E">
              <w:rPr>
                <w:sz w:val="20"/>
                <w:lang w:val=""/>
              </w:rPr>
              <w:t xml:space="preserve"> no era elegible para los servicios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7681E5BD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70577327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52A55CAB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4A7200DA" w14:textId="6A41423F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Los servicios que necesitaba mi hijo</w:t>
            </w:r>
            <w:r w:rsidRPr="0085300E" w:rsidR="007E23DD">
              <w:rPr>
                <w:sz w:val="20"/>
                <w:lang w:val=""/>
              </w:rPr>
              <w:t>(a)</w:t>
            </w:r>
            <w:r w:rsidRPr="0085300E">
              <w:rPr>
                <w:sz w:val="20"/>
                <w:lang w:val=""/>
              </w:rPr>
              <w:t xml:space="preserve"> no estaban disponibles en mi área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12977993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581FAFBA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52FC7E7E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2CE0EDC1" w14:textId="26195290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Hubo problemas para obtener una cita cuando mi hijo</w:t>
            </w:r>
            <w:r w:rsidRPr="0085300E" w:rsidR="007E23DD">
              <w:rPr>
                <w:sz w:val="20"/>
                <w:lang w:val=""/>
              </w:rPr>
              <w:t>(a)</w:t>
            </w:r>
            <w:r w:rsidRPr="0085300E">
              <w:rPr>
                <w:sz w:val="20"/>
                <w:lang w:val=""/>
              </w:rPr>
              <w:t xml:space="preserve"> la necesitaba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4C0DD297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4954BDA7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4EB83496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7E23DD" w14:paraId="3B8D84E9" w14:textId="0ADBAEF3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 xml:space="preserve">Hubo problemas para conseguir transporte o </w:t>
            </w:r>
            <w:r w:rsidRPr="0085300E" w:rsidR="007E23DD">
              <w:rPr>
                <w:sz w:val="20"/>
                <w:lang w:val=""/>
              </w:rPr>
              <w:t>guardería</w:t>
            </w:r>
            <w:r w:rsidRPr="0085300E">
              <w:rPr>
                <w:sz w:val="20"/>
                <w:lang w:val=""/>
              </w:rPr>
              <w:t>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3F30B004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49DD6D55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41BCFAE7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0BC64F1D" w14:textId="3BEDE334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El consultorio (de la clínica/médico) no estaba abierto cuando mi hijo</w:t>
            </w:r>
            <w:r w:rsidRPr="0085300E" w:rsidR="00742547">
              <w:rPr>
                <w:sz w:val="20"/>
                <w:lang w:val=""/>
              </w:rPr>
              <w:t>(a)</w:t>
            </w:r>
            <w:r w:rsidRPr="0085300E">
              <w:rPr>
                <w:sz w:val="20"/>
                <w:lang w:val=""/>
              </w:rPr>
              <w:t xml:space="preserve"> necesitaba atención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51D5BF3C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10164761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66B26000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09F23F45" w14:textId="446FE69A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Hubo problemas relacionados con el costo.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2D71FB41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08C0C781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121B09CB" w14:textId="77777777" w:rsidTr="001F31A4">
        <w:tblPrEx>
          <w:tblW w:w="4711" w:type="pct"/>
          <w:jc w:val="center"/>
          <w:tblLook w:val="04A0"/>
        </w:tblPrEx>
        <w:trPr>
          <w:jc w:val="center"/>
        </w:trPr>
        <w:tc>
          <w:tcPr>
            <w:tcW w:w="3607" w:type="pct"/>
          </w:tcPr>
          <w:p w:rsidR="00EE0E11" w:rsidRPr="0085300E" w:rsidP="00EE0E11" w14:paraId="6D4B2BBC" w14:textId="404331DB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sz w:val="20"/>
                <w:lang w:val=""/>
              </w:rPr>
              <w:t>Hubo inquietudes o problemas relacionados con la exposición a otras personas con una enfermedad (por ejemplo, preocupación por estar cerca de otras personas en el consultorio del médico que pueden haber estado expuestas a COVID-19, influenza, etc.)</w:t>
            </w:r>
          </w:p>
        </w:tc>
        <w:tc>
          <w:tcPr>
            <w:tcW w:w="760" w:type="pct"/>
            <w:vAlign w:val="center"/>
          </w:tcPr>
          <w:p w:rsidR="00EE0E11" w:rsidRPr="0085300E" w:rsidP="00EE0E11" w14:paraId="77D9B5D8" w14:textId="658285DB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EE0E11" w:rsidRPr="0085300E" w:rsidP="00EE0E11" w14:paraId="762204B2" w14:textId="5B55FE45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  <w:tr w14:paraId="373CA87E" w14:textId="77777777" w:rsidTr="004845E0">
        <w:tblPrEx>
          <w:tblW w:w="4711" w:type="pct"/>
          <w:jc w:val="center"/>
          <w:tblLook w:val="04A0"/>
        </w:tblPrEx>
        <w:trPr>
          <w:trHeight w:val="422"/>
          <w:jc w:val="center"/>
        </w:trPr>
        <w:tc>
          <w:tcPr>
            <w:tcW w:w="3607" w:type="pct"/>
            <w:vAlign w:val="bottom"/>
          </w:tcPr>
          <w:p w:rsidR="0048148E" w:rsidRPr="0085300E" w:rsidP="0048148E" w14:paraId="32535E3B" w14:textId="2D4FB8EA">
            <w:pPr>
              <w:spacing w:after="0" w:line="240" w:lineRule="auto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eastAsia="Times New Roman" w:cs="Times New Roman"/>
                <w:sz w:val="20"/>
                <w:lang w:val=""/>
              </w:rPr>
              <w:t>Ot</w:t>
            </w:r>
            <w:r w:rsidRPr="0085300E">
              <w:rPr>
                <w:rFonts w:eastAsia="Times New Roman" w:cs="Times New Roman"/>
                <w:sz w:val="20"/>
                <w:lang w:val=""/>
              </w:rPr>
              <w:t>r</w:t>
            </w:r>
            <w:r w:rsidRPr="0085300E">
              <w:rPr>
                <w:rFonts w:eastAsia="Times New Roman" w:cs="Times New Roman"/>
                <w:sz w:val="20"/>
                <w:lang w:val=""/>
              </w:rPr>
              <w:t>o</w:t>
            </w:r>
            <w:r w:rsidRPr="0085300E">
              <w:rPr>
                <w:rFonts w:eastAsia="Times New Roman" w:cs="Times New Roman"/>
                <w:sz w:val="20"/>
                <w:lang w:val=""/>
              </w:rPr>
              <w:t xml:space="preserve">, </w:t>
            </w:r>
            <w:r w:rsidRPr="0085300E">
              <w:rPr>
                <w:rFonts w:eastAsia="Times New Roman" w:cs="Times New Roman"/>
                <w:sz w:val="20"/>
                <w:lang w:val=""/>
              </w:rPr>
              <w:t>especifique</w:t>
            </w:r>
            <w:r w:rsidRPr="0085300E">
              <w:rPr>
                <w:rFonts w:eastAsia="Times New Roman" w:cs="Times New Roman"/>
                <w:sz w:val="20"/>
                <w:lang w:val=""/>
              </w:rPr>
              <w:t>:________________________</w:t>
            </w:r>
          </w:p>
        </w:tc>
        <w:tc>
          <w:tcPr>
            <w:tcW w:w="760" w:type="pct"/>
            <w:vAlign w:val="center"/>
          </w:tcPr>
          <w:p w:rsidR="0048148E" w:rsidRPr="0085300E" w:rsidP="0048148E" w14:paraId="4352BABA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  <w:tc>
          <w:tcPr>
            <w:tcW w:w="633" w:type="pct"/>
            <w:vAlign w:val="center"/>
          </w:tcPr>
          <w:p w:rsidR="0048148E" w:rsidRPr="0085300E" w:rsidP="0048148E" w14:paraId="57D23B60" w14:textId="77777777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lang w:val=""/>
              </w:rPr>
            </w:pPr>
            <w:r w:rsidRPr="0085300E">
              <w:rPr>
                <w:rFonts w:ascii="Wingdings" w:eastAsia="Times New Roman" w:hAnsi="Wingdings" w:cs="Times New Roman"/>
                <w:sz w:val="20"/>
                <w:lang w:val=""/>
              </w:rPr>
              <w:sym w:font="Wingdings" w:char="F071"/>
            </w:r>
          </w:p>
        </w:tc>
      </w:tr>
    </w:tbl>
    <w:p w:rsidR="001C6C5C" w:rsidRPr="0085300E" w:rsidP="009139B9" w14:paraId="62330C58" w14:textId="5C663F92">
      <w:pPr>
        <w:pStyle w:val="Heading1"/>
        <w:rPr>
          <w:rFonts w:ascii="Cambria" w:eastAsia="Times New Roman" w:hAnsi="Cambria"/>
          <w:lang w:val=""/>
        </w:rPr>
      </w:pPr>
      <w:bookmarkStart w:id="7" w:name="_Toc115957054"/>
      <w:r w:rsidRPr="0085300E">
        <w:rPr>
          <w:rFonts w:ascii="Cambria" w:eastAsia="Times New Roman" w:hAnsi="Cambria"/>
          <w:lang w:val=""/>
        </w:rPr>
        <w:t xml:space="preserve">E. </w:t>
      </w:r>
      <w:bookmarkEnd w:id="7"/>
      <w:r w:rsidRPr="0085300E" w:rsidR="00983E6E">
        <w:rPr>
          <w:rFonts w:ascii="Cambria" w:eastAsia="Times New Roman" w:hAnsi="Cambria"/>
          <w:lang w:val=""/>
        </w:rPr>
        <w:t>S</w:t>
      </w:r>
      <w:r w:rsidRPr="0085300E" w:rsidR="00925A53">
        <w:rPr>
          <w:rFonts w:ascii="Cambria" w:eastAsia="Times New Roman" w:hAnsi="Cambria"/>
          <w:lang w:val=""/>
        </w:rPr>
        <w:t>ervicios educacionales y de</w:t>
      </w:r>
      <w:r w:rsidRPr="0085300E" w:rsidR="00983E6E">
        <w:rPr>
          <w:rFonts w:ascii="Cambria" w:eastAsia="Times New Roman" w:hAnsi="Cambria"/>
          <w:lang w:val=""/>
        </w:rPr>
        <w:t xml:space="preserve"> desarrollo</w:t>
      </w:r>
    </w:p>
    <w:p w:rsidR="00E1795C" w:rsidRPr="0085300E" w:rsidP="007C6721" w14:paraId="1DCC8514" w14:textId="77777777">
      <w:pPr>
        <w:spacing w:after="0"/>
        <w:rPr>
          <w:lang w:val=""/>
        </w:rPr>
      </w:pPr>
    </w:p>
    <w:p w:rsidR="001C7113" w:rsidRPr="0085300E" w:rsidP="00983E6E" w14:paraId="21AFE51D" w14:textId="68BC6B5C">
      <w:pPr>
        <w:pStyle w:val="ListParagraph"/>
        <w:numPr>
          <w:ilvl w:val="0"/>
          <w:numId w:val="27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 xml:space="preserve">Desde que terminó la escuela secundaria, ¿ha recibido su hijo(a) alguno de los servicios enumerados en la siguiente tabla? </w:t>
      </w:r>
      <w:r w:rsidRPr="0085300E">
        <w:rPr>
          <w:rFonts w:eastAsia="Times New Roman" w:cs="Times New Roman"/>
          <w:i/>
          <w:sz w:val="24"/>
          <w:szCs w:val="24"/>
          <w:lang w:val=""/>
        </w:rPr>
        <w:t>No incluya servicios/ayuda recibida de familiares o amigos</w:t>
      </w:r>
      <w:r w:rsidRPr="0085300E" w:rsidR="000853C3">
        <w:rPr>
          <w:rFonts w:eastAsia="Times New Roman" w:cs="Times New Roman"/>
          <w:i/>
          <w:iCs/>
          <w:sz w:val="24"/>
          <w:szCs w:val="24"/>
          <w:lang w:val=""/>
        </w:rPr>
        <w:t>.</w:t>
      </w:r>
      <w:r w:rsidRPr="0085300E" w:rsidR="007B0A79">
        <w:rPr>
          <w:rFonts w:eastAsia="Times New Roman" w:cs="Times New Roman"/>
          <w:i/>
          <w:iCs/>
          <w:sz w:val="24"/>
          <w:szCs w:val="24"/>
          <w:lang w:val=""/>
        </w:rPr>
        <w:t xml:space="preserve"> </w:t>
      </w:r>
    </w:p>
    <w:p w:rsidR="00E1795C" w:rsidRPr="0085300E" w:rsidP="00E1795C" w14:paraId="67894E18" w14:textId="77777777">
      <w:pPr>
        <w:pStyle w:val="ListParagraph"/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8E48DF" w:rsidRPr="0085300E" w:rsidP="008E48DF" w14:paraId="7DF38458" w14:textId="6EF662FB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tbl>
      <w:tblPr>
        <w:tblStyle w:val="TableGrid2"/>
        <w:tblW w:w="9715" w:type="dxa"/>
        <w:jc w:val="center"/>
        <w:tblLook w:val="04A0"/>
      </w:tblPr>
      <w:tblGrid>
        <w:gridCol w:w="4495"/>
        <w:gridCol w:w="1980"/>
        <w:gridCol w:w="1440"/>
        <w:gridCol w:w="1800"/>
      </w:tblGrid>
      <w:tr w14:paraId="78E64765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B9558C" w:rsidRPr="0085300E" w:rsidP="00B9558C" w14:paraId="68A1EDA6" w14:textId="77777777">
            <w:pPr>
              <w:spacing w:after="0" w:line="240" w:lineRule="auto"/>
              <w:rPr>
                <w:rFonts w:cstheme="minorHAnsi"/>
                <w:lang w:val=""/>
              </w:rPr>
            </w:pPr>
          </w:p>
        </w:tc>
        <w:tc>
          <w:tcPr>
            <w:tcW w:w="1980" w:type="dxa"/>
          </w:tcPr>
          <w:p w:rsidR="00B9558C" w:rsidRPr="0085300E" w:rsidP="00B9558C" w14:paraId="2726DA90" w14:textId="032DD181">
            <w:pPr>
              <w:spacing w:after="0" w:line="240" w:lineRule="auto"/>
              <w:jc w:val="center"/>
              <w:rPr>
                <w:rFonts w:cstheme="minorHAnsi"/>
                <w:lang w:val=""/>
              </w:rPr>
            </w:pPr>
            <w:r w:rsidRPr="0085300E">
              <w:rPr>
                <w:rFonts w:eastAsia="Times New Roman" w:cstheme="minorHAnsi"/>
                <w:sz w:val="20"/>
                <w:lang w:val=""/>
              </w:rPr>
              <w:t>Sí, recibió después de la escuela secundaria</w:t>
            </w:r>
          </w:p>
        </w:tc>
        <w:tc>
          <w:tcPr>
            <w:tcW w:w="1440" w:type="dxa"/>
          </w:tcPr>
          <w:p w:rsidR="00B9558C" w:rsidRPr="0085300E" w:rsidP="00B9558C" w14:paraId="189B9750" w14:textId="64605293">
            <w:pPr>
              <w:spacing w:after="0" w:line="240" w:lineRule="auto"/>
              <w:jc w:val="center"/>
              <w:rPr>
                <w:rFonts w:cstheme="minorHAnsi"/>
                <w:lang w:val=""/>
              </w:rPr>
            </w:pPr>
            <w:r w:rsidRPr="0085300E">
              <w:rPr>
                <w:rFonts w:eastAsia="Times New Roman" w:cstheme="minorHAnsi"/>
                <w:sz w:val="20"/>
                <w:lang w:val=""/>
              </w:rPr>
              <w:t>No, no recibió después de la escuela secundaria</w:t>
            </w:r>
          </w:p>
        </w:tc>
        <w:tc>
          <w:tcPr>
            <w:tcW w:w="1800" w:type="dxa"/>
          </w:tcPr>
          <w:p w:rsidR="00B9558C" w:rsidRPr="0085300E" w:rsidP="00B9558C" w14:paraId="34969487" w14:textId="6EF0197F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85300E">
              <w:rPr>
                <w:rFonts w:eastAsia="Times New Roman" w:cstheme="minorHAnsi"/>
                <w:sz w:val="20"/>
                <w:lang w:val=""/>
              </w:rPr>
              <w:t>Si no, ¿necesitaba su hijo este servicio?</w:t>
            </w:r>
          </w:p>
        </w:tc>
      </w:tr>
      <w:tr w14:paraId="24FF4516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354DDC70" w14:textId="277DF31E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Ayuda financiera, como pagar clases universitarias o capacitación.</w:t>
            </w:r>
          </w:p>
        </w:tc>
        <w:sdt>
          <w:sdtPr>
            <w:rPr>
              <w:rFonts w:eastAsia="Times New Roman" w:cstheme="minorHAnsi"/>
              <w:lang w:val=""/>
            </w:rPr>
            <w:id w:val="-1295989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070E7A26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718340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5170C5E4" w14:textId="12911808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:rsidR="00983E6E" w:rsidRPr="0085300E" w:rsidP="00983E6E" w14:paraId="48596C70" w14:textId="5DA18121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88748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129891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063BFA1A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700A278B" w14:textId="4D163B3F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Asistencia educativa o tutoría.</w:t>
            </w:r>
          </w:p>
        </w:tc>
        <w:sdt>
          <w:sdtPr>
            <w:rPr>
              <w:rFonts w:eastAsia="Times New Roman" w:cstheme="minorHAnsi"/>
              <w:lang w:val=""/>
            </w:rPr>
            <w:id w:val="-420643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509BF56F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465395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0A237992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1F57D868" w14:textId="496C4219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159153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17461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5E88FB9E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45F673B0" w14:textId="394EC311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Lector o intérprete, como un intérprete de lenguaje de señas.</w:t>
            </w:r>
          </w:p>
        </w:tc>
        <w:sdt>
          <w:sdtPr>
            <w:rPr>
              <w:rFonts w:eastAsia="Times New Roman" w:cstheme="minorHAnsi"/>
              <w:lang w:val=""/>
            </w:rPr>
            <w:id w:val="-255671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1AC10247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422563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79812160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320F9EDE" w14:textId="0C4C8422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101144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38962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27EB7772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4829B56A" w14:textId="59446362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Vida independiente o terapia ocupacional (como ayuda para hacer cosas como administrar el dinero, cocinar o realizar tareas domésticas).</w:t>
            </w:r>
          </w:p>
        </w:tc>
        <w:sdt>
          <w:sdtPr>
            <w:rPr>
              <w:rFonts w:eastAsia="Times New Roman" w:cstheme="minorHAnsi"/>
              <w:lang w:val=""/>
            </w:rPr>
            <w:id w:val="-713654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03217542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158887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359C1EF9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3147A0E6" w14:textId="6D7EC13E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371114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8994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0E3FFB83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095AF7" w14:paraId="0F520FCF" w14:textId="0776FABB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 xml:space="preserve">Servicios de </w:t>
            </w:r>
            <w:r w:rsidRPr="0085300E" w:rsidR="00095AF7">
              <w:rPr>
                <w:lang w:val=""/>
              </w:rPr>
              <w:t>guardería</w:t>
            </w:r>
            <w:r w:rsidRPr="0085300E">
              <w:rPr>
                <w:lang w:val=""/>
              </w:rPr>
              <w:t xml:space="preserve"> o capacitación en habilidades </w:t>
            </w:r>
            <w:r w:rsidRPr="0085300E" w:rsidR="00095AF7">
              <w:rPr>
                <w:lang w:val=""/>
              </w:rPr>
              <w:t>parentales</w:t>
            </w:r>
            <w:r w:rsidRPr="0085300E">
              <w:rPr>
                <w:lang w:val=""/>
              </w:rPr>
              <w:t>.</w:t>
            </w:r>
          </w:p>
        </w:tc>
        <w:sdt>
          <w:sdtPr>
            <w:rPr>
              <w:rFonts w:eastAsia="Times New Roman" w:cstheme="minorHAnsi"/>
              <w:lang w:val=""/>
            </w:rPr>
            <w:id w:val="1746455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5A351EF0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2035480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42F0B381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4E983B57" w14:textId="0AA53303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28932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98135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7ACC7A89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47A08D35" w14:textId="1B3E8AD3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Servicios de trabajo social.</w:t>
            </w:r>
          </w:p>
        </w:tc>
        <w:sdt>
          <w:sdtPr>
            <w:rPr>
              <w:rFonts w:eastAsia="Times New Roman" w:cstheme="minorHAnsi"/>
              <w:lang w:val=""/>
            </w:rPr>
            <w:id w:val="82107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75560211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153371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7F9A41E1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1417BE7C" w14:textId="00AF6675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64114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11193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5936FE71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1185E118" w14:textId="17CEFF92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Terapia física.</w:t>
            </w:r>
          </w:p>
        </w:tc>
        <w:sdt>
          <w:sdtPr>
            <w:rPr>
              <w:rFonts w:eastAsia="Times New Roman" w:cstheme="minorHAnsi"/>
              <w:lang w:val=""/>
            </w:rPr>
            <w:id w:val="-42758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58190AFE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300272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53C791BB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47208F3D" w14:textId="04314060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75802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75605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7EA34804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2DCC1F60" w14:textId="6165671A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Dispositivos o servicios de tecnología de asistencia (como una calculadora especial, una máquina lectora o un dispositivo de comunicación).</w:t>
            </w:r>
          </w:p>
        </w:tc>
        <w:sdt>
          <w:sdtPr>
            <w:rPr>
              <w:rFonts w:eastAsia="Times New Roman" w:cstheme="minorHAnsi"/>
              <w:lang w:val=""/>
            </w:rPr>
            <w:id w:val="-76815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0ADC760D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687550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46A991D6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15E56214" w14:textId="1D1CF1FE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77772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209416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  <w:tr w14:paraId="2A0249DA" w14:textId="77777777" w:rsidTr="00B9558C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983E6E" w:rsidRPr="0085300E" w:rsidP="00983E6E" w14:paraId="2325BE70" w14:textId="0A31312E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Otros servicios (Por favor especifique):</w:t>
            </w:r>
          </w:p>
        </w:tc>
        <w:sdt>
          <w:sdtPr>
            <w:rPr>
              <w:rFonts w:eastAsia="Times New Roman" w:cstheme="minorHAnsi"/>
              <w:lang w:val=""/>
            </w:rPr>
            <w:id w:val="1725713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vAlign w:val="center"/>
              </w:tcPr>
              <w:p w:rsidR="00983E6E" w:rsidRPr="0085300E" w:rsidP="00983E6E" w14:paraId="7A07A6F3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066254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0" w:type="dxa"/>
                <w:vAlign w:val="center"/>
              </w:tcPr>
              <w:p w:rsidR="00983E6E" w:rsidRPr="0085300E" w:rsidP="00983E6E" w14:paraId="129CB76F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983E6E" w:rsidRPr="0085300E" w:rsidP="00983E6E" w14:paraId="5232C3B8" w14:textId="4E8CDE56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95952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eastAsia="Times New Roman" w:cstheme="minorHAnsi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938863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  <w:r w:rsidRPr="0085300E">
              <w:rPr>
                <w:rFonts w:cstheme="minorHAnsi"/>
                <w:lang w:val=""/>
              </w:rPr>
              <w:t xml:space="preserve"> No</w:t>
            </w:r>
          </w:p>
        </w:tc>
      </w:tr>
    </w:tbl>
    <w:p w:rsidR="008E48DF" w:rsidRPr="0085300E" w:rsidP="008E48DF" w14:paraId="7D4034E9" w14:textId="233AC70E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6C6397" w:rsidRPr="0085300E" w:rsidP="004B0511" w14:paraId="64E0C9DD" w14:textId="25F2094C">
      <w:pPr>
        <w:pStyle w:val="ListParagraph"/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B0A79" w:rsidRPr="0085300E" w:rsidP="00983E6E" w14:paraId="39D018BC" w14:textId="65FD0B8C">
      <w:pPr>
        <w:pStyle w:val="ListParagraph"/>
        <w:numPr>
          <w:ilvl w:val="0"/>
          <w:numId w:val="27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En general, ¿qué tan satisfecho ha estado con todos los servicios que ha recibido su hijo</w:t>
      </w:r>
      <w:r w:rsidRPr="0085300E" w:rsidR="00095AF7">
        <w:rPr>
          <w:rFonts w:eastAsia="Times New Roman" w:cs="Times New Roman"/>
          <w:sz w:val="24"/>
          <w:szCs w:val="24"/>
          <w:lang w:val=""/>
        </w:rPr>
        <w:t>(a)</w:t>
      </w:r>
      <w:r w:rsidRPr="0085300E">
        <w:rPr>
          <w:rFonts w:eastAsia="Times New Roman" w:cs="Times New Roman"/>
          <w:sz w:val="24"/>
          <w:szCs w:val="24"/>
          <w:lang w:val=""/>
        </w:rPr>
        <w:t xml:space="preserve"> desde que terminó la escuela secundaria?</w:t>
      </w:r>
      <w:r w:rsidRPr="0085300E">
        <w:rPr>
          <w:rFonts w:eastAsia="Times New Roman" w:cs="Times New Roman"/>
          <w:sz w:val="24"/>
          <w:szCs w:val="24"/>
          <w:lang w:val=""/>
        </w:rPr>
        <w:t xml:space="preserve"> </w:t>
      </w:r>
    </w:p>
    <w:p w:rsidR="00E1795C" w:rsidRPr="0085300E" w:rsidP="00E1795C" w14:paraId="1B998CCA" w14:textId="77777777">
      <w:pPr>
        <w:pStyle w:val="ListParagraph"/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983E6E" w:rsidRPr="0085300E" w:rsidP="00983E6E" w14:paraId="6293D147" w14:textId="77777777">
      <w:pPr>
        <w:pStyle w:val="ListParagraph"/>
        <w:numPr>
          <w:ilvl w:val="0"/>
          <w:numId w:val="16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Muy insatisfecho</w:t>
      </w:r>
    </w:p>
    <w:p w:rsidR="00983E6E" w:rsidRPr="0085300E" w:rsidP="00983E6E" w14:paraId="5BD07A84" w14:textId="77777777">
      <w:pPr>
        <w:pStyle w:val="ListParagraph"/>
        <w:numPr>
          <w:ilvl w:val="0"/>
          <w:numId w:val="16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Insatisfecho</w:t>
      </w:r>
    </w:p>
    <w:p w:rsidR="00983E6E" w:rsidRPr="0085300E" w:rsidP="00983E6E" w14:paraId="67F8FF1B" w14:textId="5D999964">
      <w:pPr>
        <w:pStyle w:val="ListParagraph"/>
        <w:numPr>
          <w:ilvl w:val="0"/>
          <w:numId w:val="16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Ni satisfecho ni insatisfecho</w:t>
      </w:r>
    </w:p>
    <w:p w:rsidR="00983E6E" w:rsidRPr="0085300E" w:rsidP="00983E6E" w14:paraId="565F90E4" w14:textId="77777777">
      <w:pPr>
        <w:pStyle w:val="ListParagraph"/>
        <w:numPr>
          <w:ilvl w:val="0"/>
          <w:numId w:val="16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Satisfecho</w:t>
      </w:r>
    </w:p>
    <w:p w:rsidR="00E93108" w:rsidRPr="0085300E" w:rsidP="00983E6E" w14:paraId="2B5A88BC" w14:textId="2B464BC1">
      <w:pPr>
        <w:pStyle w:val="ListParagraph"/>
        <w:numPr>
          <w:ilvl w:val="0"/>
          <w:numId w:val="16"/>
        </w:num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  <w:r w:rsidRPr="0085300E">
        <w:rPr>
          <w:rFonts w:eastAsia="Times New Roman" w:cs="Times New Roman"/>
          <w:sz w:val="24"/>
          <w:szCs w:val="24"/>
          <w:lang w:val=""/>
        </w:rPr>
        <w:t>Muy Satisfecho</w:t>
      </w:r>
    </w:p>
    <w:p w:rsidR="007C6721" w:rsidRPr="0085300E" w:rsidP="007C6721" w14:paraId="70FF821E" w14:textId="3245DC1F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3D1A573F" w14:textId="3B7A471E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5D071F51" w14:textId="1A7FF150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39594BDA" w14:textId="0F4B5A51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58D48215" w14:textId="2C7E4DA3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047520E3" w14:textId="6241455A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7D0E7ED5" w14:textId="09826AE7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6B4BCE5F" w14:textId="77777777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7C6721" w:rsidRPr="0085300E" w:rsidP="007C6721" w14:paraId="2C13938D" w14:textId="77777777">
      <w:pPr>
        <w:spacing w:after="0" w:line="240" w:lineRule="auto"/>
        <w:ind w:right="600"/>
        <w:rPr>
          <w:rFonts w:eastAsia="Times New Roman" w:cs="Times New Roman"/>
          <w:sz w:val="24"/>
          <w:szCs w:val="24"/>
          <w:lang w:val=""/>
        </w:rPr>
      </w:pPr>
    </w:p>
    <w:p w:rsidR="00F0222A" w:rsidRPr="0085300E" w:rsidP="00F0222A" w14:paraId="44766603" w14:textId="34E0DD90">
      <w:pPr>
        <w:pStyle w:val="Heading1"/>
        <w:rPr>
          <w:rFonts w:ascii="Cambria" w:eastAsia="Times New Roman" w:hAnsi="Cambria"/>
          <w:lang w:val=""/>
        </w:rPr>
      </w:pPr>
      <w:bookmarkStart w:id="8" w:name="_Toc85112886"/>
      <w:bookmarkStart w:id="9" w:name="_Toc115957055"/>
      <w:bookmarkStart w:id="10" w:name="_Hlk86908663"/>
      <w:bookmarkEnd w:id="6"/>
      <w:r w:rsidRPr="0085300E">
        <w:rPr>
          <w:rFonts w:ascii="Cambria" w:eastAsia="Times New Roman" w:hAnsi="Cambria"/>
          <w:lang w:val=""/>
        </w:rPr>
        <w:t xml:space="preserve">F. </w:t>
      </w:r>
      <w:bookmarkEnd w:id="8"/>
      <w:bookmarkEnd w:id="9"/>
      <w:r w:rsidRPr="0085300E" w:rsidR="00C9522F">
        <w:rPr>
          <w:rFonts w:ascii="Cambria" w:eastAsia="Times New Roman" w:hAnsi="Cambria"/>
          <w:lang w:val=""/>
        </w:rPr>
        <w:t>Apoyo y f</w:t>
      </w:r>
      <w:r w:rsidRPr="0085300E" w:rsidR="005B4EAB">
        <w:rPr>
          <w:rFonts w:ascii="Cambria" w:eastAsia="Times New Roman" w:hAnsi="Cambria"/>
          <w:lang w:val=""/>
        </w:rPr>
        <w:t xml:space="preserve">ormación </w:t>
      </w:r>
      <w:r w:rsidRPr="0085300E" w:rsidR="00C9522F">
        <w:rPr>
          <w:rFonts w:ascii="Cambria" w:eastAsia="Times New Roman" w:hAnsi="Cambria"/>
          <w:lang w:val=""/>
        </w:rPr>
        <w:t>p</w:t>
      </w:r>
      <w:r w:rsidRPr="0085300E" w:rsidR="005B4EAB">
        <w:rPr>
          <w:rFonts w:ascii="Cambria" w:eastAsia="Times New Roman" w:hAnsi="Cambria"/>
          <w:lang w:val=""/>
        </w:rPr>
        <w:t>rofesional</w:t>
      </w:r>
      <w:r w:rsidRPr="0085300E">
        <w:rPr>
          <w:rFonts w:ascii="Cambria" w:eastAsia="Times New Roman" w:hAnsi="Cambria"/>
          <w:lang w:val=""/>
        </w:rPr>
        <w:t xml:space="preserve"> </w:t>
      </w:r>
    </w:p>
    <w:p w:rsidR="00F0222A" w:rsidRPr="0085300E" w:rsidP="00F0222A" w14:paraId="0D3448BA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b/>
          <w:bCs/>
          <w:color w:val="000000"/>
          <w:szCs w:val="24"/>
          <w:lang w:val=""/>
        </w:rPr>
      </w:pPr>
    </w:p>
    <w:p w:rsidR="00F0222A" w:rsidRPr="0085300E" w:rsidP="00F0222A" w14:paraId="29D6AD90" w14:textId="354B64B4">
      <w:pPr>
        <w:autoSpaceDE w:val="0"/>
        <w:autoSpaceDN w:val="0"/>
        <w:adjustRightInd w:val="0"/>
        <w:spacing w:after="0" w:line="240" w:lineRule="auto"/>
        <w:rPr>
          <w:rFonts w:eastAsia="Times New Roman"/>
          <w:b/>
          <w:bCs/>
          <w:color w:val="000000"/>
          <w:szCs w:val="24"/>
          <w:lang w:val=""/>
        </w:rPr>
      </w:pPr>
      <w:r w:rsidRPr="0085300E">
        <w:rPr>
          <w:rFonts w:eastAsia="Times New Roman"/>
          <w:b/>
          <w:bCs/>
          <w:color w:val="000000"/>
          <w:szCs w:val="24"/>
          <w:lang w:val=""/>
        </w:rPr>
        <w:t>Las siguientes preguntas son sobre los servicios o la capacitación que su hijo</w:t>
      </w:r>
      <w:r w:rsidRPr="0085300E" w:rsidR="00C9522F">
        <w:rPr>
          <w:rFonts w:eastAsia="Times New Roman"/>
          <w:b/>
          <w:bCs/>
          <w:color w:val="000000"/>
          <w:szCs w:val="24"/>
          <w:lang w:val=""/>
        </w:rPr>
        <w:t>(a)</w:t>
      </w:r>
      <w:r w:rsidRPr="0085300E">
        <w:rPr>
          <w:rFonts w:eastAsia="Times New Roman"/>
          <w:b/>
          <w:bCs/>
          <w:color w:val="000000"/>
          <w:szCs w:val="24"/>
          <w:lang w:val=""/>
        </w:rPr>
        <w:t xml:space="preserve"> podría haber recibido después de salir de la escuela secundaria para ayudarlo a encontrar y/o mantener un trabajo</w:t>
      </w:r>
      <w:r w:rsidRPr="0085300E">
        <w:rPr>
          <w:rFonts w:eastAsia="Times New Roman"/>
          <w:b/>
          <w:bCs/>
          <w:color w:val="000000"/>
          <w:szCs w:val="24"/>
          <w:lang w:val=""/>
        </w:rPr>
        <w:t>.</w:t>
      </w:r>
    </w:p>
    <w:p w:rsidR="00F0222A" w:rsidRPr="0085300E" w:rsidP="00F0222A" w14:paraId="2BCD2450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F0222A" w14:paraId="52BBDE56" w14:textId="608E084D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Después de que su hijo</w:t>
      </w:r>
      <w:r w:rsidRPr="0085300E" w:rsidR="00C9522F">
        <w:rPr>
          <w:rFonts w:eastAsia="Times New Roman"/>
          <w:color w:val="000000"/>
          <w:szCs w:val="24"/>
          <w:lang w:val=""/>
        </w:rPr>
        <w:t>(a)</w:t>
      </w:r>
      <w:r w:rsidRPr="0085300E">
        <w:rPr>
          <w:rFonts w:eastAsia="Times New Roman"/>
          <w:color w:val="000000"/>
          <w:szCs w:val="24"/>
          <w:lang w:val=""/>
        </w:rPr>
        <w:t xml:space="preserve"> salió de la escuela secundaria, ¿recibió su hijo</w:t>
      </w:r>
      <w:r w:rsidRPr="0085300E" w:rsidR="00C9522F">
        <w:rPr>
          <w:rFonts w:eastAsia="Times New Roman"/>
          <w:color w:val="000000"/>
          <w:szCs w:val="24"/>
          <w:lang w:val=""/>
        </w:rPr>
        <w:t>(a)</w:t>
      </w:r>
      <w:r w:rsidRPr="0085300E">
        <w:rPr>
          <w:rFonts w:eastAsia="Times New Roman"/>
          <w:color w:val="000000"/>
          <w:szCs w:val="24"/>
          <w:lang w:val=""/>
        </w:rPr>
        <w:t xml:space="preserve"> alguno de los siguientes servicios? (Marque todas las que correspondan)</w:t>
      </w:r>
      <w:r w:rsidRPr="0085300E" w:rsidR="002B724F">
        <w:rPr>
          <w:color w:val="000000" w:themeColor="text1"/>
          <w:lang w:val=""/>
        </w:rPr>
        <w:t xml:space="preserve"> </w:t>
      </w:r>
      <w:r w:rsidRPr="0085300E">
        <w:rPr>
          <w:rFonts w:eastAsia="Times New Roman"/>
          <w:color w:val="000000"/>
          <w:szCs w:val="24"/>
          <w:lang w:val=""/>
        </w:rPr>
        <w:t xml:space="preserve"> </w:t>
      </w:r>
    </w:p>
    <w:tbl>
      <w:tblPr>
        <w:tblStyle w:val="TableGrid3"/>
        <w:tblW w:w="9478" w:type="dxa"/>
        <w:jc w:val="center"/>
        <w:tblLook w:val="04A0"/>
      </w:tblPr>
      <w:tblGrid>
        <w:gridCol w:w="422"/>
        <w:gridCol w:w="5652"/>
        <w:gridCol w:w="1121"/>
        <w:gridCol w:w="900"/>
        <w:gridCol w:w="1383"/>
      </w:tblGrid>
      <w:tr w14:paraId="45CE1039" w14:textId="77777777" w:rsidTr="00F13AC7">
        <w:tblPrEx>
          <w:tblW w:w="9478" w:type="dxa"/>
          <w:jc w:val="center"/>
          <w:tblLook w:val="04A0"/>
        </w:tblPrEx>
        <w:trPr>
          <w:trHeight w:val="341"/>
          <w:jc w:val="center"/>
        </w:trPr>
        <w:tc>
          <w:tcPr>
            <w:tcW w:w="422" w:type="dxa"/>
          </w:tcPr>
          <w:p w:rsidR="00F13AC7" w:rsidRPr="0085300E" w:rsidP="00F13AC7" w14:paraId="57AA5918" w14:textId="77777777">
            <w:pPr>
              <w:spacing w:after="0" w:line="240" w:lineRule="auto"/>
              <w:rPr>
                <w:rFonts w:cstheme="minorHAnsi"/>
                <w:lang w:val=""/>
              </w:rPr>
            </w:pPr>
          </w:p>
        </w:tc>
        <w:tc>
          <w:tcPr>
            <w:tcW w:w="5652" w:type="dxa"/>
          </w:tcPr>
          <w:p w:rsidR="00F13AC7" w:rsidRPr="0085300E" w:rsidP="00F13AC7" w14:paraId="3D28BF64" w14:textId="1734367C">
            <w:pPr>
              <w:spacing w:after="0" w:line="240" w:lineRule="auto"/>
              <w:rPr>
                <w:rFonts w:cstheme="minorHAnsi"/>
                <w:b/>
                <w:bCs/>
                <w:lang w:val=""/>
              </w:rPr>
            </w:pPr>
            <w:r w:rsidRPr="0085300E">
              <w:rPr>
                <w:rFonts w:cstheme="minorHAnsi"/>
                <w:b/>
                <w:bCs/>
                <w:lang w:val=""/>
              </w:rPr>
              <w:t>Servicio</w:t>
            </w:r>
          </w:p>
        </w:tc>
        <w:tc>
          <w:tcPr>
            <w:tcW w:w="1121" w:type="dxa"/>
          </w:tcPr>
          <w:p w:rsidR="00F13AC7" w:rsidRPr="0085300E" w:rsidP="00F13AC7" w14:paraId="5F4338B7" w14:textId="6289E3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"/>
              </w:rPr>
            </w:pPr>
            <w:r w:rsidRPr="0085300E">
              <w:rPr>
                <w:rFonts w:cstheme="minorHAnsi"/>
                <w:b/>
                <w:bCs/>
                <w:lang w:val=""/>
              </w:rPr>
              <w:t>Sí</w:t>
            </w:r>
          </w:p>
        </w:tc>
        <w:tc>
          <w:tcPr>
            <w:tcW w:w="900" w:type="dxa"/>
          </w:tcPr>
          <w:p w:rsidR="00F13AC7" w:rsidRPr="0085300E" w:rsidP="00F13AC7" w14:paraId="30E3B912" w14:textId="77777777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"/>
              </w:rPr>
            </w:pPr>
            <w:r w:rsidRPr="0085300E">
              <w:rPr>
                <w:rFonts w:cstheme="minorHAnsi"/>
                <w:b/>
                <w:bCs/>
                <w:lang w:val=""/>
              </w:rPr>
              <w:t>No</w:t>
            </w:r>
          </w:p>
        </w:tc>
        <w:tc>
          <w:tcPr>
            <w:tcW w:w="1383" w:type="dxa"/>
          </w:tcPr>
          <w:p w:rsidR="00F13AC7" w:rsidRPr="0085300E" w:rsidP="00F13AC7" w14:paraId="2B3FB34B" w14:textId="739A2F12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"/>
              </w:rPr>
            </w:pPr>
            <w:r w:rsidRPr="0085300E">
              <w:rPr>
                <w:rFonts w:cstheme="minorHAnsi"/>
                <w:b/>
                <w:bCs/>
                <w:lang w:val=""/>
              </w:rPr>
              <w:t>No lo sé</w:t>
            </w:r>
          </w:p>
        </w:tc>
      </w:tr>
      <w:tr w14:paraId="2EFCE2FE" w14:textId="77777777" w:rsidTr="00240098">
        <w:tblPrEx>
          <w:tblW w:w="9478" w:type="dxa"/>
          <w:jc w:val="center"/>
          <w:tblLook w:val="04A0"/>
        </w:tblPrEx>
        <w:trPr>
          <w:trHeight w:val="431"/>
          <w:jc w:val="center"/>
        </w:trPr>
        <w:tc>
          <w:tcPr>
            <w:tcW w:w="422" w:type="dxa"/>
          </w:tcPr>
          <w:p w:rsidR="005B4EAB" w:rsidRPr="0085300E" w:rsidP="005B4EAB" w14:paraId="0D513B98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a.</w:t>
            </w:r>
          </w:p>
        </w:tc>
        <w:tc>
          <w:tcPr>
            <w:tcW w:w="5652" w:type="dxa"/>
          </w:tcPr>
          <w:p w:rsidR="005B4EAB" w:rsidRPr="0085300E" w:rsidP="005B4EAB" w14:paraId="0067E461" w14:textId="315DF07C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Pruebas para averiguar los intereses o habilidades laborales de su hijo</w:t>
            </w:r>
            <w:r w:rsidRPr="0085300E" w:rsidR="0097607F">
              <w:rPr>
                <w:lang w:val=""/>
              </w:rPr>
              <w:t>(a)</w:t>
            </w:r>
            <w:r w:rsidRPr="0085300E">
              <w:rPr>
                <w:lang w:val=""/>
              </w:rPr>
              <w:t>.</w:t>
            </w:r>
          </w:p>
        </w:tc>
        <w:sdt>
          <w:sdtPr>
            <w:rPr>
              <w:rFonts w:eastAsia="Times New Roman" w:cstheme="minorHAnsi"/>
              <w:lang w:val=""/>
            </w:rPr>
            <w:id w:val="-495344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2CB10C85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403801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1F3A1566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825784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1253AC12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164A1CA6" w14:textId="77777777" w:rsidTr="00240098">
        <w:tblPrEx>
          <w:tblW w:w="9478" w:type="dxa"/>
          <w:jc w:val="center"/>
          <w:tblLook w:val="04A0"/>
        </w:tblPrEx>
        <w:trPr>
          <w:trHeight w:val="674"/>
          <w:jc w:val="center"/>
        </w:trPr>
        <w:tc>
          <w:tcPr>
            <w:tcW w:w="422" w:type="dxa"/>
          </w:tcPr>
          <w:p w:rsidR="005B4EAB" w:rsidRPr="0085300E" w:rsidP="005B4EAB" w14:paraId="369CE372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b.</w:t>
            </w:r>
          </w:p>
        </w:tc>
        <w:tc>
          <w:tcPr>
            <w:tcW w:w="5652" w:type="dxa"/>
          </w:tcPr>
          <w:p w:rsidR="005B4EAB" w:rsidRPr="0085300E" w:rsidP="0097607F" w14:paraId="3BCE5698" w14:textId="23370444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 xml:space="preserve">Capacitación en habilidades laborales específicas, por ejemplo, servicios </w:t>
            </w:r>
            <w:r w:rsidRPr="0085300E" w:rsidR="0097607F">
              <w:rPr>
                <w:lang w:val=""/>
              </w:rPr>
              <w:t>alimentarios</w:t>
            </w:r>
            <w:r w:rsidRPr="0085300E">
              <w:rPr>
                <w:lang w:val=""/>
              </w:rPr>
              <w:t>, habilidades informáticas o capacitación para otro tipo de trabajo.</w:t>
            </w:r>
          </w:p>
        </w:tc>
        <w:sdt>
          <w:sdtPr>
            <w:rPr>
              <w:rFonts w:eastAsia="Times New Roman" w:cstheme="minorHAnsi"/>
              <w:lang w:val=""/>
            </w:rPr>
            <w:id w:val="887994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75DCD850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94238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34635FC3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593893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635D887D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7C074436" w14:textId="77777777" w:rsidTr="00240098">
        <w:tblPrEx>
          <w:tblW w:w="9478" w:type="dxa"/>
          <w:jc w:val="center"/>
          <w:tblLook w:val="04A0"/>
        </w:tblPrEx>
        <w:trPr>
          <w:trHeight w:val="674"/>
          <w:jc w:val="center"/>
        </w:trPr>
        <w:tc>
          <w:tcPr>
            <w:tcW w:w="422" w:type="dxa"/>
          </w:tcPr>
          <w:p w:rsidR="005B4EAB" w:rsidRPr="0085300E" w:rsidP="005B4EAB" w14:paraId="3439BBBC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c.</w:t>
            </w:r>
          </w:p>
        </w:tc>
        <w:tc>
          <w:tcPr>
            <w:tcW w:w="5652" w:type="dxa"/>
          </w:tcPr>
          <w:p w:rsidR="005B4EAB" w:rsidRPr="0085300E" w:rsidP="005B4EAB" w14:paraId="25E3F450" w14:textId="18D11F5F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 xml:space="preserve">Capacitación en </w:t>
            </w:r>
            <w:r w:rsidRPr="0085300E">
              <w:rPr>
                <w:lang w:val=""/>
              </w:rPr>
              <w:t>habilidades básicas necesarias para el trabajo, como contar el cambio, decir la hora o usar el transporte para llegar al trabajo.</w:t>
            </w:r>
          </w:p>
        </w:tc>
        <w:sdt>
          <w:sdtPr>
            <w:rPr>
              <w:rFonts w:eastAsia="Times New Roman" w:cstheme="minorHAnsi"/>
              <w:lang w:val=""/>
            </w:rPr>
            <w:id w:val="1151027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352072CF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2031524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38E14F8F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8803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36B5EB0E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3207137F" w14:textId="77777777" w:rsidTr="00240098">
        <w:tblPrEx>
          <w:tblW w:w="9478" w:type="dxa"/>
          <w:jc w:val="center"/>
          <w:tblLook w:val="04A0"/>
        </w:tblPrEx>
        <w:trPr>
          <w:trHeight w:val="656"/>
          <w:jc w:val="center"/>
        </w:trPr>
        <w:tc>
          <w:tcPr>
            <w:tcW w:w="422" w:type="dxa"/>
          </w:tcPr>
          <w:p w:rsidR="005B4EAB" w:rsidRPr="0085300E" w:rsidP="005B4EAB" w14:paraId="3DD0BA70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d.</w:t>
            </w:r>
          </w:p>
        </w:tc>
        <w:tc>
          <w:tcPr>
            <w:tcW w:w="5652" w:type="dxa"/>
          </w:tcPr>
          <w:p w:rsidR="005B4EAB" w:rsidRPr="0085300E" w:rsidP="005B4EAB" w14:paraId="0B8D270B" w14:textId="0261908F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Asesoramiento profesional, como ayuda para encontrar los trabajos que mejor se adapten a su hijo</w:t>
            </w:r>
            <w:r w:rsidRPr="0085300E" w:rsidR="0097607F">
              <w:rPr>
                <w:lang w:val=""/>
              </w:rPr>
              <w:t>(a)</w:t>
            </w:r>
            <w:r w:rsidRPr="0085300E">
              <w:rPr>
                <w:lang w:val=""/>
              </w:rPr>
              <w:t>.</w:t>
            </w:r>
          </w:p>
        </w:tc>
        <w:sdt>
          <w:sdtPr>
            <w:rPr>
              <w:rFonts w:eastAsia="Times New Roman" w:cstheme="minorHAnsi"/>
              <w:lang w:val=""/>
            </w:rPr>
            <w:id w:val="-1068951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411F87FE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847438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71B1018C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61335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2E9555BE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437A45F9" w14:textId="77777777" w:rsidTr="00240098">
        <w:tblPrEx>
          <w:tblW w:w="9478" w:type="dxa"/>
          <w:jc w:val="center"/>
          <w:tblLook w:val="04A0"/>
        </w:tblPrEx>
        <w:trPr>
          <w:trHeight w:val="926"/>
          <w:jc w:val="center"/>
        </w:trPr>
        <w:tc>
          <w:tcPr>
            <w:tcW w:w="422" w:type="dxa"/>
          </w:tcPr>
          <w:p w:rsidR="005B4EAB" w:rsidRPr="0085300E" w:rsidP="005B4EAB" w14:paraId="5483AED3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e.</w:t>
            </w:r>
          </w:p>
        </w:tc>
        <w:tc>
          <w:tcPr>
            <w:tcW w:w="5652" w:type="dxa"/>
          </w:tcPr>
          <w:p w:rsidR="005B4EAB" w:rsidRPr="0085300E" w:rsidP="005B4EAB" w14:paraId="5AD6BDA0" w14:textId="381F6C8F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Ayuda para aprender a buscar puestos de trabajo disponibles en línea, escribir un currículum o prepararse para una entrevista de trabajo.</w:t>
            </w:r>
          </w:p>
        </w:tc>
        <w:sdt>
          <w:sdtPr>
            <w:rPr>
              <w:rFonts w:eastAsia="Times New Roman" w:cstheme="minorHAnsi"/>
              <w:lang w:val=""/>
            </w:rPr>
            <w:id w:val="-1460789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7B358F51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2058079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50C821B7" w14:textId="59DB9A8B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787576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28C25D19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4CB65EAE" w14:textId="77777777" w:rsidTr="00240098">
        <w:tblPrEx>
          <w:tblW w:w="9478" w:type="dxa"/>
          <w:jc w:val="center"/>
          <w:tblLook w:val="04A0"/>
        </w:tblPrEx>
        <w:trPr>
          <w:trHeight w:val="647"/>
          <w:jc w:val="center"/>
        </w:trPr>
        <w:tc>
          <w:tcPr>
            <w:tcW w:w="422" w:type="dxa"/>
          </w:tcPr>
          <w:p w:rsidR="005B4EAB" w:rsidRPr="0085300E" w:rsidP="005B4EAB" w14:paraId="44DB3CA5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f.</w:t>
            </w:r>
          </w:p>
        </w:tc>
        <w:tc>
          <w:tcPr>
            <w:tcW w:w="5652" w:type="dxa"/>
          </w:tcPr>
          <w:p w:rsidR="005B4EAB" w:rsidRPr="0085300E" w:rsidP="005B4EAB" w14:paraId="29B261F4" w14:textId="617D117D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Observación de trabajos, como visitar un lugar de trabajo y observar la forma en que se realiza un trabajo.</w:t>
            </w:r>
          </w:p>
        </w:tc>
        <w:sdt>
          <w:sdtPr>
            <w:rPr>
              <w:rFonts w:eastAsia="Times New Roman" w:cstheme="minorHAnsi"/>
              <w:lang w:val=""/>
            </w:rPr>
            <w:id w:val="-376005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3B64A994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888235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1FCA67BD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843927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32FA7063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0F488120" w14:textId="77777777" w:rsidTr="00240098">
        <w:tblPrEx>
          <w:tblW w:w="9478" w:type="dxa"/>
          <w:jc w:val="center"/>
          <w:tblLook w:val="04A0"/>
        </w:tblPrEx>
        <w:trPr>
          <w:trHeight w:val="377"/>
          <w:jc w:val="center"/>
        </w:trPr>
        <w:tc>
          <w:tcPr>
            <w:tcW w:w="422" w:type="dxa"/>
          </w:tcPr>
          <w:p w:rsidR="005B4EAB" w:rsidRPr="0085300E" w:rsidP="005B4EAB" w14:paraId="0B5B1574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g.</w:t>
            </w:r>
          </w:p>
        </w:tc>
        <w:tc>
          <w:tcPr>
            <w:tcW w:w="5652" w:type="dxa"/>
          </w:tcPr>
          <w:p w:rsidR="005B4EAB" w:rsidRPr="0085300E" w:rsidP="005B4EAB" w14:paraId="4052A742" w14:textId="5999ED4E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Aprendizaje</w:t>
            </w:r>
            <w:r w:rsidRPr="0085300E" w:rsidR="00110D4A">
              <w:rPr>
                <w:lang w:val=""/>
              </w:rPr>
              <w:t>s</w:t>
            </w:r>
            <w:r w:rsidRPr="0085300E">
              <w:rPr>
                <w:lang w:val=""/>
              </w:rPr>
              <w:t xml:space="preserve"> práctico</w:t>
            </w:r>
            <w:r w:rsidRPr="0085300E" w:rsidR="00110D4A">
              <w:rPr>
                <w:lang w:val=""/>
              </w:rPr>
              <w:t>s</w:t>
            </w:r>
            <w:r w:rsidRPr="0085300E">
              <w:rPr>
                <w:lang w:val=""/>
              </w:rPr>
              <w:t xml:space="preserve"> o pasantías.</w:t>
            </w:r>
          </w:p>
        </w:tc>
        <w:sdt>
          <w:sdtPr>
            <w:rPr>
              <w:rFonts w:eastAsia="Times New Roman" w:cstheme="minorHAnsi"/>
              <w:lang w:val=""/>
            </w:rPr>
            <w:id w:val="960682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3DE75795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2015099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6F17C957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925223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7E94031E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  <w:tr w14:paraId="2767CFF7" w14:textId="77777777" w:rsidTr="00240098">
        <w:tblPrEx>
          <w:tblW w:w="9478" w:type="dxa"/>
          <w:jc w:val="center"/>
          <w:tblLook w:val="04A0"/>
        </w:tblPrEx>
        <w:trPr>
          <w:trHeight w:val="265"/>
          <w:jc w:val="center"/>
        </w:trPr>
        <w:tc>
          <w:tcPr>
            <w:tcW w:w="422" w:type="dxa"/>
          </w:tcPr>
          <w:p w:rsidR="005B4EAB" w:rsidRPr="0085300E" w:rsidP="005B4EAB" w14:paraId="6B8E5967" w14:textId="77777777">
            <w:pPr>
              <w:spacing w:after="0" w:line="240" w:lineRule="auto"/>
              <w:rPr>
                <w:rFonts w:cstheme="minorHAnsi"/>
                <w:lang w:val=""/>
              </w:rPr>
            </w:pPr>
            <w:r w:rsidRPr="0085300E">
              <w:rPr>
                <w:rFonts w:cstheme="minorHAnsi"/>
                <w:lang w:val=""/>
              </w:rPr>
              <w:t>h.</w:t>
            </w:r>
          </w:p>
        </w:tc>
        <w:tc>
          <w:tcPr>
            <w:tcW w:w="5652" w:type="dxa"/>
          </w:tcPr>
          <w:p w:rsidR="00FD1903" w:rsidRPr="0085300E" w:rsidP="005B4EAB" w14:paraId="72477080" w14:textId="77777777">
            <w:pPr>
              <w:autoSpaceDE w:val="0"/>
              <w:autoSpaceDN w:val="0"/>
              <w:adjustRightInd w:val="0"/>
              <w:contextualSpacing/>
              <w:rPr>
                <w:lang w:val=""/>
              </w:rPr>
            </w:pPr>
            <w:r w:rsidRPr="0085300E">
              <w:rPr>
                <w:lang w:val=""/>
              </w:rPr>
              <w:t>¿Otros servicios o formación?</w:t>
            </w:r>
            <w:r w:rsidRPr="0085300E">
              <w:rPr>
                <w:lang w:val=""/>
              </w:rPr>
              <w:t xml:space="preserve"> </w:t>
            </w:r>
          </w:p>
          <w:p w:rsidR="005B4EAB" w:rsidRPr="0085300E" w:rsidP="005B4EAB" w14:paraId="1A192B60" w14:textId="2DCB7B56">
            <w:pPr>
              <w:autoSpaceDE w:val="0"/>
              <w:autoSpaceDN w:val="0"/>
              <w:adjustRightInd w:val="0"/>
              <w:contextualSpacing/>
              <w:rPr>
                <w:rFonts w:cstheme="minorHAnsi"/>
                <w:lang w:val=""/>
              </w:rPr>
            </w:pPr>
            <w:r w:rsidRPr="0085300E">
              <w:rPr>
                <w:lang w:val=""/>
              </w:rPr>
              <w:t>Especifique_______________</w:t>
            </w:r>
          </w:p>
        </w:tc>
        <w:sdt>
          <w:sdtPr>
            <w:rPr>
              <w:rFonts w:eastAsia="Times New Roman" w:cstheme="minorHAnsi"/>
              <w:lang w:val=""/>
            </w:rPr>
            <w:id w:val="-440531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1" w:type="dxa"/>
                <w:vAlign w:val="center"/>
              </w:tcPr>
              <w:p w:rsidR="005B4EAB" w:rsidRPr="0085300E" w:rsidP="005B4EAB" w14:paraId="52A1D08D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035845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:rsidR="005B4EAB" w:rsidRPr="0085300E" w:rsidP="005B4EAB" w14:paraId="24CA806D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53426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83" w:type="dxa"/>
                <w:vAlign w:val="center"/>
              </w:tcPr>
              <w:p w:rsidR="005B4EAB" w:rsidRPr="0085300E" w:rsidP="005B4EAB" w14:paraId="07AD88DA" w14:textId="77777777">
                <w:pPr>
                  <w:spacing w:after="0" w:line="240" w:lineRule="auto"/>
                  <w:jc w:val="center"/>
                  <w:rPr>
                    <w:rFonts w:cstheme="minorHAnsi"/>
                    <w:lang w:val=""/>
                  </w:rPr>
                </w:pPr>
                <w:r w:rsidRPr="0085300E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p>
            </w:tc>
          </w:sdtContent>
        </w:sdt>
      </w:tr>
    </w:tbl>
    <w:p w:rsidR="00F0222A" w:rsidRPr="0085300E" w:rsidP="00F0222A" w14:paraId="630895A8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5B4EAB" w14:paraId="5B622B3E" w14:textId="08B21D5E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¿Cree que su hijo</w:t>
      </w:r>
      <w:r w:rsidRPr="0085300E" w:rsidR="00110D4A">
        <w:rPr>
          <w:rFonts w:eastAsia="Times New Roman"/>
          <w:color w:val="000000"/>
          <w:szCs w:val="24"/>
          <w:lang w:val=""/>
        </w:rPr>
        <w:t>(a)</w:t>
      </w:r>
      <w:r w:rsidRPr="0085300E">
        <w:rPr>
          <w:rFonts w:eastAsia="Times New Roman"/>
          <w:color w:val="000000"/>
          <w:szCs w:val="24"/>
          <w:lang w:val=""/>
        </w:rPr>
        <w:t xml:space="preserve"> está recibiendo suficiente capacitación laboral o profesional?</w:t>
      </w:r>
    </w:p>
    <w:p w:rsidR="00F0222A" w:rsidRPr="0085300E" w:rsidP="00F0222A" w14:paraId="6021C1DD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A541AA" w14:paraId="0A171B0C" w14:textId="0DA9F0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Sí</w:t>
      </w:r>
    </w:p>
    <w:p w:rsidR="00F0222A" w:rsidRPr="0085300E" w:rsidP="00A541AA" w14:paraId="33755415" w14:textId="7777777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o</w:t>
      </w:r>
    </w:p>
    <w:p w:rsidR="00F0222A" w:rsidRPr="0085300E" w:rsidP="00A541AA" w14:paraId="3727705D" w14:textId="2E54600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o lo sé</w:t>
      </w:r>
    </w:p>
    <w:p w:rsidR="00F0222A" w:rsidRPr="0085300E" w:rsidP="00F0222A" w14:paraId="7F0E653D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5B4EAB" w14:paraId="664EE3F9" w14:textId="40E8B2FE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¿Qué tan útil cree que es la capacitación laboral o profesional para ayudar a su hijo</w:t>
      </w:r>
      <w:r w:rsidRPr="0085300E" w:rsidR="00110D4A">
        <w:rPr>
          <w:rFonts w:eastAsia="Times New Roman"/>
          <w:color w:val="000000"/>
          <w:szCs w:val="24"/>
          <w:lang w:val=""/>
        </w:rPr>
        <w:t>(</w:t>
      </w:r>
      <w:r w:rsidRPr="0085300E">
        <w:rPr>
          <w:rFonts w:eastAsia="Times New Roman"/>
          <w:color w:val="000000"/>
          <w:szCs w:val="24"/>
          <w:lang w:val=""/>
        </w:rPr>
        <w:t>a</w:t>
      </w:r>
      <w:r w:rsidRPr="0085300E" w:rsidR="00110D4A">
        <w:rPr>
          <w:rFonts w:eastAsia="Times New Roman"/>
          <w:color w:val="000000"/>
          <w:szCs w:val="24"/>
          <w:lang w:val=""/>
        </w:rPr>
        <w:t>) a</w:t>
      </w:r>
      <w:r w:rsidRPr="0085300E">
        <w:rPr>
          <w:rFonts w:eastAsia="Times New Roman"/>
          <w:color w:val="000000"/>
          <w:szCs w:val="24"/>
          <w:lang w:val=""/>
        </w:rPr>
        <w:t xml:space="preserve"> conseguir un trabajo?</w:t>
      </w:r>
      <w:r w:rsidRPr="0085300E">
        <w:rPr>
          <w:rFonts w:eastAsia="Times New Roman"/>
          <w:color w:val="000000"/>
          <w:szCs w:val="24"/>
          <w:lang w:val=""/>
        </w:rPr>
        <w:t xml:space="preserve"> </w:t>
      </w:r>
    </w:p>
    <w:p w:rsidR="00F0222A" w:rsidRPr="0085300E" w:rsidP="00F0222A" w14:paraId="7B8CA963" w14:textId="77777777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  <w:color w:val="000000"/>
          <w:szCs w:val="24"/>
          <w:lang w:val=""/>
        </w:rPr>
      </w:pPr>
    </w:p>
    <w:p w:rsidR="005B4EAB" w:rsidRPr="0085300E" w:rsidP="005B4EAB" w14:paraId="1E1C9A9A" w14:textId="7777777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Muy útil</w:t>
      </w:r>
    </w:p>
    <w:p w:rsidR="005B4EAB" w:rsidRPr="0085300E" w:rsidP="005B4EAB" w14:paraId="4A63D525" w14:textId="7777777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Algo útil</w:t>
      </w:r>
    </w:p>
    <w:p w:rsidR="005B4EAB" w:rsidRPr="0085300E" w:rsidP="005B4EAB" w14:paraId="72F4C60E" w14:textId="7777777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o muy útil</w:t>
      </w:r>
    </w:p>
    <w:p w:rsidR="005B4EAB" w:rsidRPr="0085300E" w:rsidP="005B4EAB" w14:paraId="335EEA38" w14:textId="7777777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ada útil</w:t>
      </w:r>
    </w:p>
    <w:p w:rsidR="00F0222A" w:rsidRPr="0085300E" w:rsidP="005B4EAB" w14:paraId="0465F2AB" w14:textId="5CF908D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</w:t>
      </w:r>
      <w:r w:rsidRPr="0085300E" w:rsidR="005B4EAB">
        <w:rPr>
          <w:rFonts w:eastAsia="Times New Roman"/>
          <w:color w:val="000000"/>
          <w:szCs w:val="24"/>
          <w:lang w:val=""/>
        </w:rPr>
        <w:t>o</w:t>
      </w:r>
      <w:r w:rsidRPr="0085300E">
        <w:rPr>
          <w:rFonts w:eastAsia="Times New Roman"/>
          <w:color w:val="000000"/>
          <w:szCs w:val="24"/>
          <w:lang w:val=""/>
        </w:rPr>
        <w:t xml:space="preserve"> lo</w:t>
      </w:r>
      <w:r w:rsidRPr="0085300E" w:rsidR="005B4EAB">
        <w:rPr>
          <w:rFonts w:eastAsia="Times New Roman"/>
          <w:color w:val="000000"/>
          <w:szCs w:val="24"/>
          <w:lang w:val=""/>
        </w:rPr>
        <w:t xml:space="preserve"> sé</w:t>
      </w:r>
    </w:p>
    <w:p w:rsidR="00F0222A" w:rsidRPr="0085300E" w:rsidP="00F0222A" w14:paraId="561B4816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5B4EAB" w14:paraId="6FA95625" w14:textId="407E3CB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¿Cree que su hijo</w:t>
      </w:r>
      <w:r w:rsidRPr="0085300E" w:rsidR="00110D4A">
        <w:rPr>
          <w:rFonts w:eastAsia="Times New Roman"/>
          <w:color w:val="000000"/>
          <w:szCs w:val="24"/>
          <w:lang w:val=""/>
        </w:rPr>
        <w:t>(a)</w:t>
      </w:r>
      <w:r w:rsidRPr="0085300E">
        <w:rPr>
          <w:rFonts w:eastAsia="Times New Roman"/>
          <w:color w:val="000000"/>
          <w:szCs w:val="24"/>
          <w:lang w:val=""/>
        </w:rPr>
        <w:t xml:space="preserve"> necesita capacitación laboral o capacitación adicional que no se brinda ahora?</w:t>
      </w:r>
    </w:p>
    <w:p w:rsidR="00F0222A" w:rsidRPr="0085300E" w:rsidP="00F0222A" w14:paraId="4E5AC7B2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A541AA" w14:paraId="0BABD40E" w14:textId="0518946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Sí</w:t>
      </w:r>
    </w:p>
    <w:p w:rsidR="00F0222A" w:rsidRPr="0085300E" w:rsidP="00A541AA" w14:paraId="59F2CF23" w14:textId="11AC35C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o (</w:t>
      </w:r>
      <w:r w:rsidRPr="0085300E" w:rsidR="005B4EAB">
        <w:rPr>
          <w:rFonts w:eastAsia="Times New Roman"/>
          <w:b/>
          <w:bCs/>
          <w:color w:val="000000"/>
          <w:szCs w:val="24"/>
          <w:lang w:val=""/>
        </w:rPr>
        <w:t xml:space="preserve">Pasar a la pregunta </w:t>
      </w:r>
      <w:r w:rsidRPr="0085300E" w:rsidR="00A44DF3">
        <w:rPr>
          <w:rFonts w:eastAsia="Times New Roman"/>
          <w:b/>
          <w:bCs/>
          <w:color w:val="000000"/>
          <w:szCs w:val="24"/>
          <w:lang w:val=""/>
        </w:rPr>
        <w:t>6</w:t>
      </w:r>
      <w:r w:rsidRPr="0085300E">
        <w:rPr>
          <w:rFonts w:eastAsia="Times New Roman"/>
          <w:color w:val="000000"/>
          <w:szCs w:val="24"/>
          <w:lang w:val=""/>
        </w:rPr>
        <w:t>)</w:t>
      </w:r>
    </w:p>
    <w:p w:rsidR="00F0222A" w:rsidRPr="0085300E" w:rsidP="00A541AA" w14:paraId="53015871" w14:textId="2A7C5E5C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o lo sé</w:t>
      </w:r>
      <w:r w:rsidRPr="0085300E" w:rsidR="00E532AC">
        <w:rPr>
          <w:rFonts w:eastAsia="Times New Roman"/>
          <w:color w:val="000000"/>
          <w:szCs w:val="24"/>
          <w:lang w:val=""/>
        </w:rPr>
        <w:t xml:space="preserve"> (</w:t>
      </w:r>
      <w:r w:rsidRPr="0085300E">
        <w:rPr>
          <w:rFonts w:eastAsia="Times New Roman"/>
          <w:b/>
          <w:bCs/>
          <w:color w:val="000000"/>
          <w:szCs w:val="24"/>
          <w:lang w:val=""/>
        </w:rPr>
        <w:t>Pasar a la pregunta</w:t>
      </w:r>
      <w:r w:rsidRPr="0085300E" w:rsidR="00E532AC">
        <w:rPr>
          <w:rFonts w:eastAsia="Times New Roman"/>
          <w:b/>
          <w:bCs/>
          <w:color w:val="000000"/>
          <w:szCs w:val="24"/>
          <w:lang w:val=""/>
        </w:rPr>
        <w:t xml:space="preserve"> </w:t>
      </w:r>
      <w:r w:rsidRPr="0085300E" w:rsidR="00A44DF3">
        <w:rPr>
          <w:rFonts w:eastAsia="Times New Roman"/>
          <w:b/>
          <w:bCs/>
          <w:color w:val="000000"/>
          <w:szCs w:val="24"/>
          <w:lang w:val=""/>
        </w:rPr>
        <w:t>6</w:t>
      </w:r>
      <w:r w:rsidRPr="0085300E" w:rsidR="00E532AC">
        <w:rPr>
          <w:rFonts w:eastAsia="Times New Roman"/>
          <w:color w:val="000000"/>
          <w:szCs w:val="24"/>
          <w:lang w:val=""/>
        </w:rPr>
        <w:t>)</w:t>
      </w:r>
    </w:p>
    <w:p w:rsidR="00F0222A" w:rsidRPr="0085300E" w:rsidP="00F0222A" w14:paraId="75AAC203" w14:textId="5639040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7C6721" w:rsidRPr="0085300E" w:rsidP="00F0222A" w14:paraId="645C6193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F0222A" w:rsidRPr="0085300E" w:rsidP="00110D4A" w14:paraId="32E1DA90" w14:textId="14C71D0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¿Qué otro tipo de capacitación laboral o ayuda cree que necesita su hijo</w:t>
      </w:r>
      <w:r w:rsidRPr="0085300E" w:rsidR="00FC6652">
        <w:rPr>
          <w:rFonts w:eastAsia="Times New Roman"/>
          <w:color w:val="000000"/>
          <w:szCs w:val="24"/>
          <w:lang w:val=""/>
        </w:rPr>
        <w:t>(a)</w:t>
      </w:r>
      <w:r w:rsidRPr="0085300E">
        <w:rPr>
          <w:rFonts w:eastAsia="Times New Roman"/>
          <w:color w:val="000000"/>
          <w:szCs w:val="24"/>
          <w:lang w:val=""/>
        </w:rPr>
        <w:t>? MARQUE TODO LO QUE CORRESPONDA</w:t>
      </w:r>
    </w:p>
    <w:p w:rsidR="00F0222A" w:rsidRPr="0085300E" w:rsidP="00F0222A" w14:paraId="1D8A8854" w14:textId="77777777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  <w:color w:val="000000"/>
          <w:szCs w:val="24"/>
          <w:lang w:val=""/>
        </w:rPr>
      </w:pPr>
    </w:p>
    <w:p w:rsidR="00110D4A" w:rsidRPr="0085300E" w:rsidP="00110D4A" w14:paraId="1AEFD9B0" w14:textId="7777777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Pruebas para averiguar sus intereses o habilidades laborales</w:t>
      </w:r>
    </w:p>
    <w:p w:rsidR="00110D4A" w:rsidRPr="0085300E" w:rsidP="00110D4A" w14:paraId="7E7F076E" w14:textId="43F4FFB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 xml:space="preserve">Capacitación en habilidades laborales específicas, por ejemplo, servicios </w:t>
      </w:r>
      <w:r w:rsidRPr="0085300E" w:rsidR="00FC6652">
        <w:rPr>
          <w:rFonts w:eastAsia="Times New Roman"/>
          <w:color w:val="000000"/>
          <w:szCs w:val="24"/>
          <w:lang w:val=""/>
        </w:rPr>
        <w:t>alimentarios</w:t>
      </w:r>
      <w:r w:rsidRPr="0085300E">
        <w:rPr>
          <w:rFonts w:eastAsia="Times New Roman"/>
          <w:color w:val="000000"/>
          <w:szCs w:val="24"/>
          <w:lang w:val=""/>
        </w:rPr>
        <w:t>, habilidades informáticas o capacitación para otro tipo de trabajo</w:t>
      </w:r>
    </w:p>
    <w:p w:rsidR="00110D4A" w:rsidRPr="0085300E" w:rsidP="00110D4A" w14:paraId="6A4D06A3" w14:textId="7777777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Capacitación en las habilidades básicas necesarias para el trabajo, como contar el cambio, decir la hora o usar el transporte para ir al trabajo</w:t>
      </w:r>
    </w:p>
    <w:p w:rsidR="00110D4A" w:rsidRPr="0085300E" w:rsidP="00375928" w14:paraId="280488D6" w14:textId="192A7EB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Asesoramiento profesional, como ayuda para encontrar los trabajos que mejor se adapten a su hijo(a).</w:t>
      </w:r>
    </w:p>
    <w:p w:rsidR="00110D4A" w:rsidRPr="0085300E" w:rsidP="00110D4A" w14:paraId="5102499D" w14:textId="7777777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Ayuda para encontrar o solicitar un trabajo, como aprender a buscar puestos de trabajo disponibles en línea, escribir un currículum o prepararse para una entrevista de trabajo.</w:t>
      </w:r>
    </w:p>
    <w:p w:rsidR="00110D4A" w:rsidRPr="0085300E" w:rsidP="00110D4A" w14:paraId="5FCEFE00" w14:textId="1B9514C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 xml:space="preserve">Observación </w:t>
      </w:r>
      <w:r w:rsidRPr="0085300E" w:rsidR="00FC6652">
        <w:rPr>
          <w:rFonts w:eastAsia="Times New Roman"/>
          <w:color w:val="000000"/>
          <w:szCs w:val="24"/>
          <w:lang w:val=""/>
        </w:rPr>
        <w:t>en situación de trabajo</w:t>
      </w:r>
      <w:r w:rsidRPr="0085300E">
        <w:rPr>
          <w:rFonts w:eastAsia="Times New Roman"/>
          <w:color w:val="000000"/>
          <w:szCs w:val="24"/>
          <w:lang w:val=""/>
        </w:rPr>
        <w:t>, visitar un lugar de trabajo y observar la forma en que se realiza el trabajo.</w:t>
      </w:r>
    </w:p>
    <w:p w:rsidR="00110D4A" w:rsidRPr="0085300E" w:rsidP="00FC6652" w14:paraId="22F32A68" w14:textId="5D4DCCE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Aprendizajes prácticos o pasantías</w:t>
      </w:r>
    </w:p>
    <w:p w:rsidR="00110D4A" w:rsidRPr="0085300E" w:rsidP="00110D4A" w14:paraId="65AE9A8A" w14:textId="1984DB0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Otro,</w:t>
      </w:r>
      <w:r w:rsidRPr="0085300E">
        <w:rPr>
          <w:rFonts w:eastAsia="Times New Roman"/>
          <w:color w:val="000000"/>
          <w:szCs w:val="24"/>
          <w:lang w:val=""/>
        </w:rPr>
        <w:t xml:space="preserve"> especificar: __________________________</w:t>
      </w:r>
    </w:p>
    <w:p w:rsidR="00F0222A" w:rsidRPr="0085300E" w:rsidP="00110D4A" w14:paraId="1F49B2CA" w14:textId="4E1CFFE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85300E">
        <w:rPr>
          <w:rFonts w:eastAsia="Times New Roman"/>
          <w:color w:val="000000"/>
          <w:szCs w:val="24"/>
          <w:lang w:val=""/>
        </w:rPr>
        <w:t>N</w:t>
      </w:r>
      <w:r w:rsidRPr="0085300E" w:rsidR="00110D4A">
        <w:rPr>
          <w:rFonts w:eastAsia="Times New Roman"/>
          <w:color w:val="000000"/>
          <w:szCs w:val="24"/>
          <w:lang w:val=""/>
        </w:rPr>
        <w:t>o</w:t>
      </w:r>
      <w:r w:rsidRPr="0085300E">
        <w:rPr>
          <w:rFonts w:eastAsia="Times New Roman"/>
          <w:color w:val="000000"/>
          <w:szCs w:val="24"/>
          <w:lang w:val=""/>
        </w:rPr>
        <w:t xml:space="preserve"> lo</w:t>
      </w:r>
      <w:r w:rsidRPr="0085300E" w:rsidR="00110D4A">
        <w:rPr>
          <w:rFonts w:eastAsia="Times New Roman"/>
          <w:color w:val="000000"/>
          <w:szCs w:val="24"/>
          <w:lang w:val=""/>
        </w:rPr>
        <w:t xml:space="preserve"> sé</w:t>
      </w:r>
    </w:p>
    <w:p w:rsidR="00F0222A" w:rsidRPr="0085300E" w:rsidP="00F0222A" w14:paraId="2AB2D3D7" w14:textId="61C74C44">
      <w:pPr>
        <w:pStyle w:val="ListParagraph"/>
        <w:spacing w:after="0"/>
        <w:rPr>
          <w:sz w:val="24"/>
          <w:szCs w:val="24"/>
          <w:lang w:val=""/>
        </w:rPr>
      </w:pPr>
    </w:p>
    <w:p w:rsidR="009914C1" w:rsidRPr="0085300E" w:rsidP="00110D4A" w14:paraId="0F52BA12" w14:textId="73293152">
      <w:pPr>
        <w:pStyle w:val="Default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La tutela otorga a una persona designada el derecho legal de tomar ciertas decisiones en nombre de un hijo adulto. ¿Ha considerado la tutela de su hijo</w:t>
      </w:r>
      <w:r w:rsidRPr="0085300E" w:rsidR="00FC6652">
        <w:rPr>
          <w:rFonts w:asciiTheme="minorHAnsi" w:hAnsiTheme="minorHAnsi" w:cstheme="minorHAnsi"/>
          <w:sz w:val="22"/>
          <w:szCs w:val="22"/>
          <w:lang w:val=""/>
        </w:rPr>
        <w:t>(a)</w:t>
      </w:r>
      <w:r w:rsidRPr="0085300E">
        <w:rPr>
          <w:rFonts w:asciiTheme="minorHAnsi" w:hAnsiTheme="minorHAnsi" w:cstheme="minorHAnsi"/>
          <w:sz w:val="22"/>
          <w:szCs w:val="22"/>
          <w:lang w:val=""/>
        </w:rPr>
        <w:t>?</w:t>
      </w:r>
      <w:r w:rsidRPr="0085300E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E1795C" w:rsidRPr="0085300E" w:rsidP="00E1795C" w14:paraId="085A7169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9914C1" w:rsidRPr="0085300E" w:rsidP="00A541AA" w14:paraId="73B8F3D1" w14:textId="02B6020F">
      <w:pPr>
        <w:pStyle w:val="Default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Sí</w:t>
      </w:r>
    </w:p>
    <w:p w:rsidR="009914C1" w:rsidRPr="0085300E" w:rsidP="00A541AA" w14:paraId="196E8A5F" w14:textId="360D4F2E">
      <w:pPr>
        <w:pStyle w:val="Default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 xml:space="preserve">No </w:t>
      </w:r>
      <w:r w:rsidRPr="0085300E" w:rsidR="00293E04">
        <w:rPr>
          <w:rFonts w:asciiTheme="minorHAnsi" w:hAnsiTheme="minorHAnsi" w:cstheme="minorHAnsi"/>
          <w:sz w:val="22"/>
          <w:szCs w:val="22"/>
          <w:lang w:val=""/>
        </w:rPr>
        <w:t>(</w:t>
      </w:r>
      <w:r w:rsidRPr="0085300E" w:rsidR="00110D4A">
        <w:rPr>
          <w:rFonts w:asciiTheme="minorHAnsi" w:hAnsiTheme="minorHAnsi" w:cstheme="minorHAnsi"/>
          <w:b/>
          <w:bCs/>
          <w:sz w:val="22"/>
          <w:szCs w:val="22"/>
          <w:lang w:val=""/>
        </w:rPr>
        <w:t>Pasar al final de la encuesta</w:t>
      </w:r>
      <w:r w:rsidRPr="0085300E" w:rsidR="00293E04">
        <w:rPr>
          <w:rFonts w:asciiTheme="minorHAnsi" w:hAnsiTheme="minorHAnsi" w:cstheme="minorHAnsi"/>
          <w:sz w:val="22"/>
          <w:szCs w:val="22"/>
          <w:lang w:val=""/>
        </w:rPr>
        <w:t>)</w:t>
      </w:r>
    </w:p>
    <w:p w:rsidR="009914C1" w:rsidRPr="0085300E" w:rsidP="009914C1" w14:paraId="40BF124A" w14:textId="77777777">
      <w:pPr>
        <w:pStyle w:val="CommentText"/>
        <w:rPr>
          <w:rFonts w:asciiTheme="minorHAnsi" w:hAnsiTheme="minorHAnsi" w:cstheme="minorHAnsi"/>
          <w:sz w:val="22"/>
          <w:szCs w:val="22"/>
          <w:lang w:val=""/>
        </w:rPr>
      </w:pPr>
    </w:p>
    <w:p w:rsidR="009914C1" w:rsidRPr="0085300E" w:rsidP="00110D4A" w14:paraId="7D2D6810" w14:textId="4D5C63AA">
      <w:pPr>
        <w:pStyle w:val="CommentText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Si la respuesta es sí y su hijo tien</w:t>
      </w:r>
      <w:r w:rsidRPr="0085300E" w:rsidR="00FC6652">
        <w:rPr>
          <w:rFonts w:asciiTheme="minorHAnsi" w:hAnsiTheme="minorHAnsi" w:cstheme="minorHAnsi"/>
          <w:sz w:val="22"/>
          <w:szCs w:val="22"/>
          <w:lang w:val=""/>
        </w:rPr>
        <w:t>e 18 años o más, ¿ha obtenido</w:t>
      </w:r>
      <w:r w:rsidRPr="0085300E">
        <w:rPr>
          <w:rFonts w:asciiTheme="minorHAnsi" w:hAnsiTheme="minorHAnsi" w:cstheme="minorHAnsi"/>
          <w:sz w:val="22"/>
          <w:szCs w:val="22"/>
          <w:lang w:val=""/>
        </w:rPr>
        <w:t xml:space="preserve"> tutela </w:t>
      </w:r>
      <w:r w:rsidRPr="0085300E" w:rsidR="00FC6652">
        <w:rPr>
          <w:rFonts w:asciiTheme="minorHAnsi" w:hAnsiTheme="minorHAnsi" w:cstheme="minorHAnsi"/>
          <w:sz w:val="22"/>
          <w:szCs w:val="22"/>
          <w:lang w:val=""/>
        </w:rPr>
        <w:t>para</w:t>
      </w:r>
      <w:r w:rsidRPr="0085300E">
        <w:rPr>
          <w:rFonts w:asciiTheme="minorHAnsi" w:hAnsiTheme="minorHAnsi" w:cstheme="minorHAnsi"/>
          <w:sz w:val="22"/>
          <w:szCs w:val="22"/>
          <w:lang w:val=""/>
        </w:rPr>
        <w:t xml:space="preserve"> su hijo?</w:t>
      </w:r>
    </w:p>
    <w:p w:rsidR="00E1795C" w:rsidRPr="0085300E" w:rsidP="00E1795C" w14:paraId="4DFE6CFB" w14:textId="77777777">
      <w:pPr>
        <w:pStyle w:val="CommentTex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9914C1" w:rsidRPr="0085300E" w:rsidP="00A541AA" w14:paraId="51FE1D15" w14:textId="24DE80FA">
      <w:pPr>
        <w:pStyle w:val="CommentText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Sí</w:t>
      </w:r>
    </w:p>
    <w:p w:rsidR="009914C1" w:rsidRPr="0085300E" w:rsidP="00A541AA" w14:paraId="1CAE7E6E" w14:textId="77777777">
      <w:pPr>
        <w:pStyle w:val="CommentText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No</w:t>
      </w:r>
    </w:p>
    <w:p w:rsidR="009914C1" w:rsidRPr="0085300E" w:rsidP="009914C1" w14:paraId="6D350698" w14:textId="77777777">
      <w:pPr>
        <w:pStyle w:val="CommentText"/>
        <w:rPr>
          <w:rFonts w:asciiTheme="minorHAnsi" w:hAnsiTheme="minorHAnsi" w:cstheme="minorHAnsi"/>
          <w:sz w:val="22"/>
          <w:szCs w:val="22"/>
          <w:lang w:val=""/>
        </w:rPr>
      </w:pPr>
    </w:p>
    <w:p w:rsidR="009914C1" w:rsidRPr="0085300E" w:rsidP="00110D4A" w14:paraId="264ADDBF" w14:textId="0C928393">
      <w:pPr>
        <w:pStyle w:val="CommentText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85300E">
        <w:rPr>
          <w:rFonts w:asciiTheme="minorHAnsi" w:hAnsiTheme="minorHAnsi" w:cstheme="minorHAnsi"/>
          <w:sz w:val="22"/>
          <w:szCs w:val="22"/>
          <w:lang w:val=""/>
        </w:rPr>
        <w:t>En caso afirmativo, ¿qué tipo de decisiones toma el tutor por su hijo (marque todas las que correspondan)?</w:t>
      </w:r>
    </w:p>
    <w:p w:rsidR="00E1795C" w:rsidRPr="0085300E" w:rsidP="00E1795C" w14:paraId="5A496D21" w14:textId="77777777">
      <w:pPr>
        <w:pStyle w:val="CommentTex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110D4A" w:rsidRPr="0085300E" w:rsidP="00110D4A" w14:paraId="1B106D28" w14:textId="74DFD8B9">
      <w:pPr>
        <w:pStyle w:val="ListParagraph"/>
        <w:numPr>
          <w:ilvl w:val="0"/>
          <w:numId w:val="20"/>
        </w:numPr>
        <w:spacing w:after="0"/>
        <w:rPr>
          <w:rFonts w:eastAsia="Times New Roman" w:cstheme="minorHAnsi"/>
          <w:lang w:val="" w:eastAsia="x-none"/>
        </w:rPr>
      </w:pPr>
      <w:r w:rsidRPr="0085300E">
        <w:rPr>
          <w:rFonts w:eastAsia="Times New Roman" w:cstheme="minorHAnsi"/>
          <w:lang w:val="" w:eastAsia="x-none"/>
        </w:rPr>
        <w:t>Atención médica</w:t>
      </w:r>
    </w:p>
    <w:p w:rsidR="00110D4A" w:rsidRPr="0085300E" w:rsidP="00110D4A" w14:paraId="6038508D" w14:textId="77777777">
      <w:pPr>
        <w:pStyle w:val="ListParagraph"/>
        <w:numPr>
          <w:ilvl w:val="0"/>
          <w:numId w:val="20"/>
        </w:numPr>
        <w:spacing w:after="0"/>
        <w:rPr>
          <w:rFonts w:eastAsia="Times New Roman" w:cstheme="minorHAnsi"/>
          <w:lang w:val="" w:eastAsia="x-none"/>
        </w:rPr>
      </w:pPr>
      <w:r w:rsidRPr="0085300E">
        <w:rPr>
          <w:rFonts w:eastAsia="Times New Roman" w:cstheme="minorHAnsi"/>
          <w:lang w:val="" w:eastAsia="x-none"/>
        </w:rPr>
        <w:t>Alojamiento</w:t>
      </w:r>
    </w:p>
    <w:p w:rsidR="00110D4A" w:rsidRPr="0085300E" w:rsidP="00110D4A" w14:paraId="6B7713D3" w14:textId="77777777">
      <w:pPr>
        <w:pStyle w:val="ListParagraph"/>
        <w:numPr>
          <w:ilvl w:val="0"/>
          <w:numId w:val="20"/>
        </w:numPr>
        <w:spacing w:after="0"/>
        <w:rPr>
          <w:rFonts w:eastAsia="Times New Roman" w:cstheme="minorHAnsi"/>
          <w:lang w:val="" w:eastAsia="x-none"/>
        </w:rPr>
      </w:pPr>
      <w:r w:rsidRPr="0085300E">
        <w:rPr>
          <w:rFonts w:eastAsia="Times New Roman" w:cstheme="minorHAnsi"/>
          <w:lang w:val="" w:eastAsia="x-none"/>
        </w:rPr>
        <w:t>Finanzas</w:t>
      </w:r>
    </w:p>
    <w:p w:rsidR="00110D4A" w:rsidRPr="0085300E" w:rsidP="00110D4A" w14:paraId="5240875A" w14:textId="77777777">
      <w:pPr>
        <w:pStyle w:val="ListParagraph"/>
        <w:numPr>
          <w:ilvl w:val="0"/>
          <w:numId w:val="20"/>
        </w:numPr>
        <w:spacing w:after="0"/>
        <w:rPr>
          <w:rFonts w:eastAsia="Times New Roman" w:cstheme="minorHAnsi"/>
          <w:lang w:val="" w:eastAsia="x-none"/>
        </w:rPr>
      </w:pPr>
      <w:r w:rsidRPr="0085300E">
        <w:rPr>
          <w:rFonts w:eastAsia="Times New Roman" w:cstheme="minorHAnsi"/>
          <w:lang w:val="" w:eastAsia="x-none"/>
        </w:rPr>
        <w:t>Actividades diarias</w:t>
      </w:r>
    </w:p>
    <w:p w:rsidR="00110D4A" w:rsidRPr="0085300E" w:rsidP="00110D4A" w14:paraId="109571B9" w14:textId="77777777">
      <w:pPr>
        <w:pStyle w:val="ListParagraph"/>
        <w:numPr>
          <w:ilvl w:val="0"/>
          <w:numId w:val="20"/>
        </w:numPr>
        <w:spacing w:after="0"/>
        <w:rPr>
          <w:rFonts w:eastAsia="Times New Roman" w:cstheme="minorHAnsi"/>
          <w:lang w:val="" w:eastAsia="x-none"/>
        </w:rPr>
      </w:pPr>
      <w:r w:rsidRPr="0085300E">
        <w:rPr>
          <w:rFonts w:eastAsia="Times New Roman" w:cstheme="minorHAnsi"/>
          <w:lang w:val="" w:eastAsia="x-none"/>
        </w:rPr>
        <w:t>Planes para el futuro</w:t>
      </w:r>
    </w:p>
    <w:p w:rsidR="009914C1" w:rsidRPr="0085300E" w:rsidP="00110D4A" w14:paraId="35C5C4BD" w14:textId="082A3686">
      <w:pPr>
        <w:pStyle w:val="ListParagraph"/>
        <w:numPr>
          <w:ilvl w:val="0"/>
          <w:numId w:val="20"/>
        </w:numPr>
        <w:spacing w:after="0"/>
        <w:rPr>
          <w:rFonts w:cstheme="minorHAnsi"/>
          <w:lang w:val=""/>
        </w:rPr>
      </w:pPr>
      <w:r w:rsidRPr="0085300E">
        <w:rPr>
          <w:rFonts w:eastAsia="Times New Roman" w:cstheme="minorHAnsi"/>
          <w:lang w:val="" w:eastAsia="x-none"/>
        </w:rPr>
        <w:t>Otro,</w:t>
      </w:r>
      <w:r w:rsidRPr="0085300E" w:rsidR="00110D4A">
        <w:rPr>
          <w:rFonts w:eastAsia="Times New Roman" w:cstheme="minorHAnsi"/>
          <w:lang w:val="" w:eastAsia="x-none"/>
        </w:rPr>
        <w:t xml:space="preserve"> especificar: ___________</w:t>
      </w:r>
    </w:p>
    <w:bookmarkEnd w:id="10"/>
    <w:p w:rsidR="008C1661" w:rsidRPr="0085300E" w:rsidP="00F0222A" w14:paraId="16EF75A5" w14:textId="573DC07F">
      <w:pPr>
        <w:pStyle w:val="ListParagraph"/>
        <w:spacing w:after="0"/>
        <w:rPr>
          <w:sz w:val="24"/>
          <w:szCs w:val="24"/>
          <w:lang w:val=""/>
        </w:rPr>
      </w:pPr>
    </w:p>
    <w:p w:rsidR="008C1661" w:rsidRPr="0085300E" w:rsidP="008C1661" w14:paraId="31EA49AA" w14:textId="77777777">
      <w:pPr>
        <w:pStyle w:val="Default"/>
        <w:rPr>
          <w:rFonts w:asciiTheme="minorHAnsi" w:hAnsiTheme="minorHAnsi"/>
          <w:iCs/>
          <w:color w:val="auto"/>
          <w:lang w:val=""/>
        </w:rPr>
      </w:pPr>
    </w:p>
    <w:p w:rsidR="008C1661" w:rsidRPr="0085300E" w:rsidP="008C1661" w14:paraId="0418C38C" w14:textId="7AB80C3A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  <w:r w:rsidRPr="0085300E">
        <w:rPr>
          <w:rFonts w:asciiTheme="minorHAnsi" w:hAnsiTheme="minorHAnsi"/>
          <w:b/>
          <w:bCs/>
          <w:iCs/>
          <w:color w:val="auto"/>
          <w:lang w:val=""/>
        </w:rPr>
        <w:t>Ha llegado al final de la encuesta.</w:t>
      </w:r>
    </w:p>
    <w:p w:rsidR="008C1661" w:rsidRPr="0085300E" w:rsidP="008C1661" w14:paraId="45127B98" w14:textId="77777777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</w:p>
    <w:p w:rsidR="008C1661" w:rsidRPr="0085300E" w:rsidP="00110D4A" w14:paraId="1CBA4B5F" w14:textId="09FE43D2">
      <w:pPr>
        <w:pStyle w:val="ListParagraph"/>
        <w:spacing w:after="0"/>
        <w:ind w:left="0"/>
        <w:jc w:val="center"/>
        <w:rPr>
          <w:sz w:val="24"/>
          <w:szCs w:val="24"/>
          <w:lang w:val=""/>
        </w:rPr>
      </w:pPr>
      <w:r w:rsidRPr="0085300E">
        <w:rPr>
          <w:rFonts w:eastAsia="Times New Roman" w:cs="Times New Roman"/>
          <w:b/>
          <w:bCs/>
          <w:iCs/>
          <w:sz w:val="24"/>
          <w:szCs w:val="24"/>
          <w:lang w:val=""/>
        </w:rPr>
        <w:t>¡Gracias por participar!</w:t>
      </w:r>
    </w:p>
    <w:sectPr w:rsidSect="002D68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6841" w14:paraId="460DB13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729432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49C2" w14:paraId="0A370AE8" w14:textId="725AB0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300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AF49C2" w14:paraId="7CAA27B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6841" w14:paraId="2E44FAE8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6841" w14:paraId="1E78B3E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6841" w14:paraId="37972333" w14:textId="6ABC2239">
    <w:pPr>
      <w:pStyle w:val="Header"/>
    </w:pPr>
  </w:p>
  <w:p w:rsidR="00AF49C2" w14:paraId="7FD35A4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D6841" w:rsidRPr="002D6841" w:rsidP="002D6841" w14:paraId="67AC1751" w14:textId="77777777">
    <w:pPr>
      <w:spacing w:after="0" w:line="240" w:lineRule="auto"/>
      <w:jc w:val="right"/>
      <w:rPr>
        <w:rFonts w:ascii="Calibri" w:eastAsia="Calibri" w:hAnsi="Calibri" w:cs="Calibri"/>
        <w:lang w:val="en-US"/>
      </w:rPr>
    </w:pPr>
    <w:r w:rsidRPr="002D6841">
      <w:rPr>
        <w:rFonts w:ascii="Calibri" w:eastAsia="Calibri" w:hAnsi="Calibri" w:cs="Calibri"/>
        <w:lang w:val="en-US"/>
      </w:rPr>
      <w:t xml:space="preserve">Formulario aprobado </w:t>
    </w:r>
  </w:p>
  <w:p w:rsidR="002D6841" w:rsidRPr="002D6841" w:rsidP="002D6841" w14:paraId="50076574" w14:textId="77777777">
    <w:pPr>
      <w:spacing w:after="0" w:line="240" w:lineRule="auto"/>
      <w:jc w:val="right"/>
      <w:rPr>
        <w:rFonts w:ascii="Calibri" w:eastAsia="Calibri" w:hAnsi="Calibri" w:cs="Calibri"/>
        <w:lang w:val="en-US"/>
      </w:rPr>
    </w:pPr>
    <w:r w:rsidRPr="002D6841">
      <w:rPr>
        <w:rFonts w:ascii="Calibri" w:eastAsia="Calibri" w:hAnsi="Calibri" w:cs="Calibri"/>
        <w:lang w:val="en-US"/>
      </w:rPr>
      <w:t>OMB N.O 0920-1392</w:t>
    </w:r>
  </w:p>
  <w:p w:rsidR="002D6841" w:rsidRPr="002D6841" w:rsidP="002D6841" w14:paraId="46CBE39D" w14:textId="77777777">
    <w:pPr>
      <w:spacing w:after="0" w:line="240" w:lineRule="auto"/>
      <w:jc w:val="right"/>
      <w:rPr>
        <w:rFonts w:ascii="Calibri" w:eastAsia="Calibri" w:hAnsi="Calibri" w:cs="Calibri"/>
        <w:lang w:val="en-US"/>
      </w:rPr>
    </w:pPr>
    <w:r w:rsidRPr="002D6841">
      <w:rPr>
        <w:rFonts w:ascii="Calibri" w:eastAsia="Calibri" w:hAnsi="Calibri" w:cs="Calibri"/>
        <w:lang w:val="en-US"/>
      </w:rPr>
      <w:t>Fecha de vencimiento 4/30/2026</w:t>
    </w:r>
  </w:p>
  <w:p w:rsidR="00AF49C2" w14:paraId="1BA4AC7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FA3556"/>
    <w:multiLevelType w:val="hybridMultilevel"/>
    <w:tmpl w:val="ADA64EB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614642C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41245"/>
    <w:multiLevelType w:val="hybridMultilevel"/>
    <w:tmpl w:val="3F8AE38A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83339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AF370C"/>
    <w:multiLevelType w:val="hybridMultilevel"/>
    <w:tmpl w:val="18DE4A98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DEF3EDE"/>
    <w:multiLevelType w:val="hybridMultilevel"/>
    <w:tmpl w:val="3FB20E8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2B90435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DE7A11"/>
    <w:multiLevelType w:val="hybridMultilevel"/>
    <w:tmpl w:val="32BCC8A6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79B53D6"/>
    <w:multiLevelType w:val="hybridMultilevel"/>
    <w:tmpl w:val="9B3234F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7CE700C"/>
    <w:multiLevelType w:val="hybridMultilevel"/>
    <w:tmpl w:val="B5A85C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F061D0"/>
    <w:multiLevelType w:val="hybridMultilevel"/>
    <w:tmpl w:val="8542CC92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5212732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9208A1"/>
    <w:multiLevelType w:val="hybridMultilevel"/>
    <w:tmpl w:val="9300FDFA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6A4CF3"/>
    <w:multiLevelType w:val="hybridMultilevel"/>
    <w:tmpl w:val="AA588050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FDE1966"/>
    <w:multiLevelType w:val="hybridMultilevel"/>
    <w:tmpl w:val="4C92015A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CB289A"/>
    <w:multiLevelType w:val="hybridMultilevel"/>
    <w:tmpl w:val="074AF990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6016607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1E7F24"/>
    <w:multiLevelType w:val="hybridMultilevel"/>
    <w:tmpl w:val="960CCEA8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D7F384B"/>
    <w:multiLevelType w:val="hybridMultilevel"/>
    <w:tmpl w:val="CC5C73EA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57E027E"/>
    <w:multiLevelType w:val="hybridMultilevel"/>
    <w:tmpl w:val="12BE7DD8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0D0020"/>
    <w:multiLevelType w:val="hybridMultilevel"/>
    <w:tmpl w:val="FE7CA78E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033393"/>
    <w:multiLevelType w:val="hybridMultilevel"/>
    <w:tmpl w:val="9B4E9B4C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4625652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B522F6"/>
    <w:multiLevelType w:val="hybridMultilevel"/>
    <w:tmpl w:val="EA5ECA82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8E14B64"/>
    <w:multiLevelType w:val="hybridMultilevel"/>
    <w:tmpl w:val="03AAFC7C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CC3EE4"/>
    <w:multiLevelType w:val="hybridMultilevel"/>
    <w:tmpl w:val="00340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00E29D2"/>
    <w:multiLevelType w:val="hybridMultilevel"/>
    <w:tmpl w:val="543AABD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31270790">
    <w:abstractNumId w:val="25"/>
  </w:num>
  <w:num w:numId="2" w16cid:durableId="951479283">
    <w:abstractNumId w:val="9"/>
  </w:num>
  <w:num w:numId="3" w16cid:durableId="2037386977">
    <w:abstractNumId w:val="3"/>
  </w:num>
  <w:num w:numId="4" w16cid:durableId="755906164">
    <w:abstractNumId w:val="7"/>
  </w:num>
  <w:num w:numId="5" w16cid:durableId="432014258">
    <w:abstractNumId w:val="13"/>
  </w:num>
  <w:num w:numId="6" w16cid:durableId="920526642">
    <w:abstractNumId w:val="4"/>
  </w:num>
  <w:num w:numId="7" w16cid:durableId="1666277479">
    <w:abstractNumId w:val="0"/>
  </w:num>
  <w:num w:numId="8" w16cid:durableId="1796870765">
    <w:abstractNumId w:val="18"/>
  </w:num>
  <w:num w:numId="9" w16cid:durableId="520752302">
    <w:abstractNumId w:val="23"/>
  </w:num>
  <w:num w:numId="10" w16cid:durableId="1191794896">
    <w:abstractNumId w:val="10"/>
  </w:num>
  <w:num w:numId="11" w16cid:durableId="1879973024">
    <w:abstractNumId w:val="17"/>
  </w:num>
  <w:num w:numId="12" w16cid:durableId="1721054897">
    <w:abstractNumId w:val="24"/>
  </w:num>
  <w:num w:numId="13" w16cid:durableId="743602877">
    <w:abstractNumId w:val="2"/>
  </w:num>
  <w:num w:numId="14" w16cid:durableId="1364751581">
    <w:abstractNumId w:val="12"/>
  </w:num>
  <w:num w:numId="15" w16cid:durableId="1335765820">
    <w:abstractNumId w:val="19"/>
  </w:num>
  <w:num w:numId="16" w16cid:durableId="153691185">
    <w:abstractNumId w:val="20"/>
  </w:num>
  <w:num w:numId="17" w16cid:durableId="2026591823">
    <w:abstractNumId w:val="21"/>
  </w:num>
  <w:num w:numId="18" w16cid:durableId="86848255">
    <w:abstractNumId w:val="5"/>
  </w:num>
  <w:num w:numId="19" w16cid:durableId="362945067">
    <w:abstractNumId w:val="8"/>
  </w:num>
  <w:num w:numId="20" w16cid:durableId="1749113871">
    <w:abstractNumId w:val="15"/>
  </w:num>
  <w:num w:numId="21" w16cid:durableId="2023776109">
    <w:abstractNumId w:val="26"/>
  </w:num>
  <w:num w:numId="22" w16cid:durableId="398140838">
    <w:abstractNumId w:val="14"/>
  </w:num>
  <w:num w:numId="23" w16cid:durableId="1739013783">
    <w:abstractNumId w:val="22"/>
  </w:num>
  <w:num w:numId="24" w16cid:durableId="2005469794">
    <w:abstractNumId w:val="6"/>
  </w:num>
  <w:num w:numId="25" w16cid:durableId="1798134821">
    <w:abstractNumId w:val="1"/>
  </w:num>
  <w:num w:numId="26" w16cid:durableId="2139956678">
    <w:abstractNumId w:val="11"/>
  </w:num>
  <w:num w:numId="27" w16cid:durableId="1502088070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0222A"/>
    <w:rsid w:val="00001305"/>
    <w:rsid w:val="000210BC"/>
    <w:rsid w:val="00037419"/>
    <w:rsid w:val="000524B0"/>
    <w:rsid w:val="00052709"/>
    <w:rsid w:val="00053241"/>
    <w:rsid w:val="000578AD"/>
    <w:rsid w:val="00064956"/>
    <w:rsid w:val="00065A51"/>
    <w:rsid w:val="000662F4"/>
    <w:rsid w:val="000853C3"/>
    <w:rsid w:val="00095AF7"/>
    <w:rsid w:val="000A6882"/>
    <w:rsid w:val="000B1F68"/>
    <w:rsid w:val="000C7CA2"/>
    <w:rsid w:val="000D0400"/>
    <w:rsid w:val="000D7739"/>
    <w:rsid w:val="000F7E96"/>
    <w:rsid w:val="00100FC6"/>
    <w:rsid w:val="00110D4A"/>
    <w:rsid w:val="001130FA"/>
    <w:rsid w:val="00116AB5"/>
    <w:rsid w:val="00120F95"/>
    <w:rsid w:val="00121F65"/>
    <w:rsid w:val="001427CA"/>
    <w:rsid w:val="00145178"/>
    <w:rsid w:val="001516E8"/>
    <w:rsid w:val="001559B8"/>
    <w:rsid w:val="00167488"/>
    <w:rsid w:val="0017158A"/>
    <w:rsid w:val="001739A9"/>
    <w:rsid w:val="00182B46"/>
    <w:rsid w:val="00183BAF"/>
    <w:rsid w:val="0019106F"/>
    <w:rsid w:val="00192623"/>
    <w:rsid w:val="00197F45"/>
    <w:rsid w:val="001A2504"/>
    <w:rsid w:val="001A2782"/>
    <w:rsid w:val="001B388D"/>
    <w:rsid w:val="001C018D"/>
    <w:rsid w:val="001C6C5C"/>
    <w:rsid w:val="001C7113"/>
    <w:rsid w:val="001F2E1D"/>
    <w:rsid w:val="001F31A4"/>
    <w:rsid w:val="001F4876"/>
    <w:rsid w:val="00206C34"/>
    <w:rsid w:val="002129F9"/>
    <w:rsid w:val="00220834"/>
    <w:rsid w:val="002271B9"/>
    <w:rsid w:val="002274DF"/>
    <w:rsid w:val="0024003C"/>
    <w:rsid w:val="00240098"/>
    <w:rsid w:val="00242AB6"/>
    <w:rsid w:val="002568E5"/>
    <w:rsid w:val="0026139D"/>
    <w:rsid w:val="00266DC9"/>
    <w:rsid w:val="00275B1B"/>
    <w:rsid w:val="00290F47"/>
    <w:rsid w:val="002932E2"/>
    <w:rsid w:val="00293E04"/>
    <w:rsid w:val="00295E1A"/>
    <w:rsid w:val="002A1032"/>
    <w:rsid w:val="002A5F17"/>
    <w:rsid w:val="002B39CA"/>
    <w:rsid w:val="002B5504"/>
    <w:rsid w:val="002B724F"/>
    <w:rsid w:val="002D0FAB"/>
    <w:rsid w:val="002D14C8"/>
    <w:rsid w:val="002D1677"/>
    <w:rsid w:val="002D2A1C"/>
    <w:rsid w:val="002D5F0E"/>
    <w:rsid w:val="002D6841"/>
    <w:rsid w:val="002F5205"/>
    <w:rsid w:val="00316CFA"/>
    <w:rsid w:val="00326CE2"/>
    <w:rsid w:val="00333B6A"/>
    <w:rsid w:val="00342190"/>
    <w:rsid w:val="0034668C"/>
    <w:rsid w:val="00347081"/>
    <w:rsid w:val="0035487C"/>
    <w:rsid w:val="00356188"/>
    <w:rsid w:val="003638F1"/>
    <w:rsid w:val="00364CB1"/>
    <w:rsid w:val="00375928"/>
    <w:rsid w:val="00376296"/>
    <w:rsid w:val="003845F9"/>
    <w:rsid w:val="0039567F"/>
    <w:rsid w:val="00396ADA"/>
    <w:rsid w:val="003A67F3"/>
    <w:rsid w:val="003C2779"/>
    <w:rsid w:val="003C3A2B"/>
    <w:rsid w:val="003C53C3"/>
    <w:rsid w:val="003D123A"/>
    <w:rsid w:val="003D1807"/>
    <w:rsid w:val="003D1D2A"/>
    <w:rsid w:val="003D6E2A"/>
    <w:rsid w:val="003E3623"/>
    <w:rsid w:val="003F6420"/>
    <w:rsid w:val="00400318"/>
    <w:rsid w:val="00400B26"/>
    <w:rsid w:val="00402FC9"/>
    <w:rsid w:val="004060BD"/>
    <w:rsid w:val="004121B6"/>
    <w:rsid w:val="00435917"/>
    <w:rsid w:val="004423C1"/>
    <w:rsid w:val="00450505"/>
    <w:rsid w:val="00456954"/>
    <w:rsid w:val="00457526"/>
    <w:rsid w:val="0048148E"/>
    <w:rsid w:val="004845E0"/>
    <w:rsid w:val="0048620B"/>
    <w:rsid w:val="00486E49"/>
    <w:rsid w:val="00487A22"/>
    <w:rsid w:val="00487A9A"/>
    <w:rsid w:val="004953BD"/>
    <w:rsid w:val="004A02A3"/>
    <w:rsid w:val="004A06DB"/>
    <w:rsid w:val="004B0511"/>
    <w:rsid w:val="004B28A3"/>
    <w:rsid w:val="004C3BAF"/>
    <w:rsid w:val="004D13A0"/>
    <w:rsid w:val="004D1932"/>
    <w:rsid w:val="004F473E"/>
    <w:rsid w:val="00511DAE"/>
    <w:rsid w:val="00513393"/>
    <w:rsid w:val="0052397B"/>
    <w:rsid w:val="005308EB"/>
    <w:rsid w:val="00534F0D"/>
    <w:rsid w:val="0054420D"/>
    <w:rsid w:val="00550DDF"/>
    <w:rsid w:val="00554F07"/>
    <w:rsid w:val="00555747"/>
    <w:rsid w:val="00566D0F"/>
    <w:rsid w:val="00571FB3"/>
    <w:rsid w:val="00581C01"/>
    <w:rsid w:val="005846E8"/>
    <w:rsid w:val="005872C1"/>
    <w:rsid w:val="00597249"/>
    <w:rsid w:val="005A5E8E"/>
    <w:rsid w:val="005B04C2"/>
    <w:rsid w:val="005B0FA8"/>
    <w:rsid w:val="005B4EAB"/>
    <w:rsid w:val="005C1A55"/>
    <w:rsid w:val="005C4CE2"/>
    <w:rsid w:val="005E1923"/>
    <w:rsid w:val="005E3576"/>
    <w:rsid w:val="005E7FEA"/>
    <w:rsid w:val="006015CD"/>
    <w:rsid w:val="006078A9"/>
    <w:rsid w:val="006125C8"/>
    <w:rsid w:val="00613812"/>
    <w:rsid w:val="00613C83"/>
    <w:rsid w:val="00614947"/>
    <w:rsid w:val="006249E3"/>
    <w:rsid w:val="00630269"/>
    <w:rsid w:val="006307D3"/>
    <w:rsid w:val="00643A1B"/>
    <w:rsid w:val="00654DD9"/>
    <w:rsid w:val="0067681D"/>
    <w:rsid w:val="006A1919"/>
    <w:rsid w:val="006B0FB4"/>
    <w:rsid w:val="006C15A1"/>
    <w:rsid w:val="006C1B49"/>
    <w:rsid w:val="006C1FC1"/>
    <w:rsid w:val="006C38E6"/>
    <w:rsid w:val="006C457B"/>
    <w:rsid w:val="006C6397"/>
    <w:rsid w:val="006D5D84"/>
    <w:rsid w:val="006F4415"/>
    <w:rsid w:val="006F6490"/>
    <w:rsid w:val="00701C2A"/>
    <w:rsid w:val="00703C8E"/>
    <w:rsid w:val="007066B2"/>
    <w:rsid w:val="00710289"/>
    <w:rsid w:val="00712437"/>
    <w:rsid w:val="00712B76"/>
    <w:rsid w:val="00714B49"/>
    <w:rsid w:val="00716ABC"/>
    <w:rsid w:val="0072560C"/>
    <w:rsid w:val="00725A6E"/>
    <w:rsid w:val="00731048"/>
    <w:rsid w:val="007364EE"/>
    <w:rsid w:val="00740DC2"/>
    <w:rsid w:val="00742547"/>
    <w:rsid w:val="007437F6"/>
    <w:rsid w:val="00743919"/>
    <w:rsid w:val="00753768"/>
    <w:rsid w:val="0075479D"/>
    <w:rsid w:val="00774833"/>
    <w:rsid w:val="00774EA3"/>
    <w:rsid w:val="0078479E"/>
    <w:rsid w:val="00784C26"/>
    <w:rsid w:val="007A2EFF"/>
    <w:rsid w:val="007A4D9C"/>
    <w:rsid w:val="007A7E68"/>
    <w:rsid w:val="007B0A79"/>
    <w:rsid w:val="007C0E33"/>
    <w:rsid w:val="007C51D1"/>
    <w:rsid w:val="007C6721"/>
    <w:rsid w:val="007C7060"/>
    <w:rsid w:val="007C7EDF"/>
    <w:rsid w:val="007D3FCD"/>
    <w:rsid w:val="007D4B0D"/>
    <w:rsid w:val="007D4C14"/>
    <w:rsid w:val="007D515F"/>
    <w:rsid w:val="007E23DD"/>
    <w:rsid w:val="007E5174"/>
    <w:rsid w:val="007E6C62"/>
    <w:rsid w:val="007F1C9B"/>
    <w:rsid w:val="00800ABE"/>
    <w:rsid w:val="00804480"/>
    <w:rsid w:val="00807195"/>
    <w:rsid w:val="00812681"/>
    <w:rsid w:val="00822411"/>
    <w:rsid w:val="0084540B"/>
    <w:rsid w:val="0085300E"/>
    <w:rsid w:val="008752A0"/>
    <w:rsid w:val="008820D3"/>
    <w:rsid w:val="00882335"/>
    <w:rsid w:val="008865B0"/>
    <w:rsid w:val="008A531D"/>
    <w:rsid w:val="008B01E8"/>
    <w:rsid w:val="008B1E1B"/>
    <w:rsid w:val="008B3025"/>
    <w:rsid w:val="008B4B31"/>
    <w:rsid w:val="008B5E82"/>
    <w:rsid w:val="008C1661"/>
    <w:rsid w:val="008C1E7E"/>
    <w:rsid w:val="008E48DF"/>
    <w:rsid w:val="008F24A2"/>
    <w:rsid w:val="008F56BF"/>
    <w:rsid w:val="009115D6"/>
    <w:rsid w:val="009139B9"/>
    <w:rsid w:val="00917A1C"/>
    <w:rsid w:val="009248CB"/>
    <w:rsid w:val="00925A53"/>
    <w:rsid w:val="009406CF"/>
    <w:rsid w:val="00941D14"/>
    <w:rsid w:val="00951B6B"/>
    <w:rsid w:val="0095324F"/>
    <w:rsid w:val="009607F4"/>
    <w:rsid w:val="00970A64"/>
    <w:rsid w:val="0097607F"/>
    <w:rsid w:val="00977BB9"/>
    <w:rsid w:val="00983057"/>
    <w:rsid w:val="00983E6E"/>
    <w:rsid w:val="00983FD1"/>
    <w:rsid w:val="00987777"/>
    <w:rsid w:val="009914C1"/>
    <w:rsid w:val="00992616"/>
    <w:rsid w:val="009A1629"/>
    <w:rsid w:val="009A1CDC"/>
    <w:rsid w:val="009B5D99"/>
    <w:rsid w:val="009C1EEB"/>
    <w:rsid w:val="009C4CF9"/>
    <w:rsid w:val="009D5384"/>
    <w:rsid w:val="009F7900"/>
    <w:rsid w:val="00A06C31"/>
    <w:rsid w:val="00A1153B"/>
    <w:rsid w:val="00A135CE"/>
    <w:rsid w:val="00A3058A"/>
    <w:rsid w:val="00A31E88"/>
    <w:rsid w:val="00A434F9"/>
    <w:rsid w:val="00A449FE"/>
    <w:rsid w:val="00A44DF3"/>
    <w:rsid w:val="00A541AA"/>
    <w:rsid w:val="00A57340"/>
    <w:rsid w:val="00A7056D"/>
    <w:rsid w:val="00A71FEA"/>
    <w:rsid w:val="00A7256C"/>
    <w:rsid w:val="00A8685F"/>
    <w:rsid w:val="00A87860"/>
    <w:rsid w:val="00A93F9B"/>
    <w:rsid w:val="00AA343F"/>
    <w:rsid w:val="00AB529F"/>
    <w:rsid w:val="00AC3713"/>
    <w:rsid w:val="00AE2FA2"/>
    <w:rsid w:val="00AF43D7"/>
    <w:rsid w:val="00AF49C2"/>
    <w:rsid w:val="00B0061B"/>
    <w:rsid w:val="00B0354D"/>
    <w:rsid w:val="00B118B4"/>
    <w:rsid w:val="00B20D87"/>
    <w:rsid w:val="00B23305"/>
    <w:rsid w:val="00B26F33"/>
    <w:rsid w:val="00B3578A"/>
    <w:rsid w:val="00B41A2E"/>
    <w:rsid w:val="00B46509"/>
    <w:rsid w:val="00B51156"/>
    <w:rsid w:val="00B6252D"/>
    <w:rsid w:val="00B85CB7"/>
    <w:rsid w:val="00B90BE4"/>
    <w:rsid w:val="00B9512F"/>
    <w:rsid w:val="00B9558C"/>
    <w:rsid w:val="00BA0BAD"/>
    <w:rsid w:val="00BB46AB"/>
    <w:rsid w:val="00BB483B"/>
    <w:rsid w:val="00BB57DB"/>
    <w:rsid w:val="00BC63F9"/>
    <w:rsid w:val="00BC6F32"/>
    <w:rsid w:val="00BC751D"/>
    <w:rsid w:val="00C04D99"/>
    <w:rsid w:val="00C05E66"/>
    <w:rsid w:val="00C3374F"/>
    <w:rsid w:val="00C34389"/>
    <w:rsid w:val="00C35359"/>
    <w:rsid w:val="00C67684"/>
    <w:rsid w:val="00C70892"/>
    <w:rsid w:val="00C71AA9"/>
    <w:rsid w:val="00C94A37"/>
    <w:rsid w:val="00C9522F"/>
    <w:rsid w:val="00CB18DB"/>
    <w:rsid w:val="00CB5356"/>
    <w:rsid w:val="00CD1E80"/>
    <w:rsid w:val="00CD276A"/>
    <w:rsid w:val="00CE64EA"/>
    <w:rsid w:val="00CF2422"/>
    <w:rsid w:val="00CF326C"/>
    <w:rsid w:val="00CF7216"/>
    <w:rsid w:val="00CF7939"/>
    <w:rsid w:val="00D04972"/>
    <w:rsid w:val="00D11B99"/>
    <w:rsid w:val="00D13903"/>
    <w:rsid w:val="00D34647"/>
    <w:rsid w:val="00D43325"/>
    <w:rsid w:val="00D5042B"/>
    <w:rsid w:val="00D527E6"/>
    <w:rsid w:val="00D5412B"/>
    <w:rsid w:val="00D60168"/>
    <w:rsid w:val="00D70B28"/>
    <w:rsid w:val="00D73F8D"/>
    <w:rsid w:val="00D82442"/>
    <w:rsid w:val="00D8312D"/>
    <w:rsid w:val="00D904B7"/>
    <w:rsid w:val="00DB0529"/>
    <w:rsid w:val="00DB0F83"/>
    <w:rsid w:val="00DB49F8"/>
    <w:rsid w:val="00DC195C"/>
    <w:rsid w:val="00DC1A48"/>
    <w:rsid w:val="00DC2D20"/>
    <w:rsid w:val="00DD4AF6"/>
    <w:rsid w:val="00DD5E4F"/>
    <w:rsid w:val="00DF002C"/>
    <w:rsid w:val="00DF7113"/>
    <w:rsid w:val="00DF7413"/>
    <w:rsid w:val="00E015A9"/>
    <w:rsid w:val="00E02A50"/>
    <w:rsid w:val="00E04318"/>
    <w:rsid w:val="00E053B6"/>
    <w:rsid w:val="00E1057B"/>
    <w:rsid w:val="00E120AC"/>
    <w:rsid w:val="00E1795C"/>
    <w:rsid w:val="00E20091"/>
    <w:rsid w:val="00E26377"/>
    <w:rsid w:val="00E31D2C"/>
    <w:rsid w:val="00E3475B"/>
    <w:rsid w:val="00E420BE"/>
    <w:rsid w:val="00E532AC"/>
    <w:rsid w:val="00E53D81"/>
    <w:rsid w:val="00E74EDE"/>
    <w:rsid w:val="00E80643"/>
    <w:rsid w:val="00E806B2"/>
    <w:rsid w:val="00E93108"/>
    <w:rsid w:val="00E932CB"/>
    <w:rsid w:val="00E96FC3"/>
    <w:rsid w:val="00EA114A"/>
    <w:rsid w:val="00EB7142"/>
    <w:rsid w:val="00EB7D8B"/>
    <w:rsid w:val="00EC2BBF"/>
    <w:rsid w:val="00ED259E"/>
    <w:rsid w:val="00ED4A3A"/>
    <w:rsid w:val="00EE0E11"/>
    <w:rsid w:val="00EE6A2A"/>
    <w:rsid w:val="00EE76C6"/>
    <w:rsid w:val="00EF31BE"/>
    <w:rsid w:val="00F0222A"/>
    <w:rsid w:val="00F02A3D"/>
    <w:rsid w:val="00F02D89"/>
    <w:rsid w:val="00F134D9"/>
    <w:rsid w:val="00F13AC7"/>
    <w:rsid w:val="00F30DFA"/>
    <w:rsid w:val="00F5088A"/>
    <w:rsid w:val="00F54C53"/>
    <w:rsid w:val="00F568FC"/>
    <w:rsid w:val="00F6647A"/>
    <w:rsid w:val="00F72B62"/>
    <w:rsid w:val="00F82D8E"/>
    <w:rsid w:val="00F91BDD"/>
    <w:rsid w:val="00F92E77"/>
    <w:rsid w:val="00F95B17"/>
    <w:rsid w:val="00F97E66"/>
    <w:rsid w:val="00FA0475"/>
    <w:rsid w:val="00FA0C79"/>
    <w:rsid w:val="00FA29F4"/>
    <w:rsid w:val="00FA2A5C"/>
    <w:rsid w:val="00FA4D1E"/>
    <w:rsid w:val="00FA793F"/>
    <w:rsid w:val="00FB61A7"/>
    <w:rsid w:val="00FC6652"/>
    <w:rsid w:val="00FD1903"/>
    <w:rsid w:val="00FD3430"/>
    <w:rsid w:val="00FD7C40"/>
    <w:rsid w:val="00FE1146"/>
    <w:rsid w:val="00FE5B84"/>
    <w:rsid w:val="00FE5D2F"/>
    <w:rsid w:val="00FE617F"/>
    <w:rsid w:val="00FE74A9"/>
    <w:rsid w:val="00FF044F"/>
    <w:rsid w:val="00FF2B1A"/>
    <w:rsid w:val="00FF33EB"/>
    <w:rsid w:val="00FF33FA"/>
    <w:rsid w:val="00FF516D"/>
    <w:rsid w:val="00FF7DF2"/>
  </w:rsids>
  <w:docVars>
    <w:docVar w:name="__Grammarly_42___1" w:val="H4sIAAAAAAAEAKtWcslP9kxRslIyNDayNDU3MjI1NzAwMTI3MDNQ0lEKTi0uzszPAykwrAUAgHnpBy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49F6E60"/>
  <w15:chartTrackingRefBased/>
  <w15:docId w15:val="{F6368128-33C2-44DC-B4E9-6F1D1E44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Theme="minorHAnsi" w:cs="Times New Roman"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22A"/>
    <w:pPr>
      <w:spacing w:after="200" w:line="276" w:lineRule="auto"/>
    </w:pPr>
    <w:rPr>
      <w:rFonts w:asciiTheme="minorHAnsi" w:hAnsiTheme="minorHAnsi" w:cstheme="minorBidi"/>
      <w:sz w:val="22"/>
      <w:szCs w:val="22"/>
      <w:lang w:val="es-MX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2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2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22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22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02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22A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02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22A"/>
    <w:rPr>
      <w:rFonts w:asciiTheme="minorHAnsi" w:hAnsiTheme="minorHAnsi" w:cstheme="minorBid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F0222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222A"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0222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F02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2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22A"/>
    <w:rPr>
      <w:rFonts w:eastAsia="Times New Roman"/>
      <w:sz w:val="20"/>
      <w:szCs w:val="20"/>
      <w:lang w:val="x-none" w:eastAsia="x-none"/>
    </w:rPr>
  </w:style>
  <w:style w:type="character" w:styleId="Hyperlink">
    <w:name w:val="Hyperlink"/>
    <w:uiPriority w:val="99"/>
    <w:unhideWhenUsed/>
    <w:rsid w:val="00F0222A"/>
    <w:rPr>
      <w:color w:val="0000FF"/>
      <w:u w:val="single"/>
    </w:rPr>
  </w:style>
  <w:style w:type="table" w:styleId="TableGrid">
    <w:name w:val="Table Grid"/>
    <w:basedOn w:val="TableNormal"/>
    <w:uiPriority w:val="39"/>
    <w:rsid w:val="00F0222A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022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22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F0222A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0222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0222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0222A"/>
    <w:pPr>
      <w:spacing w:after="100"/>
      <w:ind w:left="220"/>
    </w:pPr>
  </w:style>
  <w:style w:type="table" w:customStyle="1" w:styleId="TableGrid1">
    <w:name w:val="Table Grid1"/>
    <w:basedOn w:val="TableNormal"/>
    <w:next w:val="TableGrid"/>
    <w:uiPriority w:val="59"/>
    <w:rsid w:val="00F30DFA"/>
    <w:pPr>
      <w:spacing w:after="0" w:line="24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3812"/>
    <w:rPr>
      <w:rFonts w:asciiTheme="minorHAnsi" w:hAnsiTheme="minorHAnsi" w:cstheme="minorBid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9F9"/>
    <w:pPr>
      <w:spacing w:after="20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9F9"/>
    <w:rPr>
      <w:rFonts w:eastAsia="Times New Roman" w:asciiTheme="minorHAnsi" w:hAnsiTheme="minorHAnsi" w:cstheme="minorBidi"/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F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F8D"/>
    <w:rPr>
      <w:rFonts w:ascii="Segoe UI" w:hAnsi="Segoe UI" w:cs="Segoe UI"/>
      <w:sz w:val="18"/>
    </w:rPr>
  </w:style>
  <w:style w:type="table" w:customStyle="1" w:styleId="TableGrid2">
    <w:name w:val="Table Grid2"/>
    <w:basedOn w:val="TableNormal"/>
    <w:next w:val="TableGrid"/>
    <w:uiPriority w:val="39"/>
    <w:rsid w:val="00983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13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2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cdc.gov/nchs/nsfg/index.htm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CEBD73F04C542B8128F99DC869475" ma:contentTypeVersion="4" ma:contentTypeDescription="Create a new document." ma:contentTypeScope="" ma:versionID="48835478106f61f31427e192d8561eb4">
  <xsd:schema xmlns:xsd="http://www.w3.org/2001/XMLSchema" xmlns:xs="http://www.w3.org/2001/XMLSchema" xmlns:p="http://schemas.microsoft.com/office/2006/metadata/properties" xmlns:ns2="3fca86b3-b621-43ee-83c7-de32e350a017" xmlns:ns3="b0513f97-67c9-47c5-8c64-f20be93e02a4" targetNamespace="http://schemas.microsoft.com/office/2006/metadata/properties" ma:root="true" ma:fieldsID="631589b2e57097b43cabdbd37f601b97" ns2:_="" ns3:_="">
    <xsd:import namespace="3fca86b3-b621-43ee-83c7-de32e350a017"/>
    <xsd:import namespace="b0513f97-67c9-47c5-8c64-f20be93e0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a86b3-b621-43ee-83c7-de32e350a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13f97-67c9-47c5-8c64-f20be93e0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F5165-4D54-4714-9EE5-77859C6ED8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F89EA1-8A7E-4F97-937D-CB565A4EF5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3C4675-B295-495F-B186-6E5C0FA52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ca86b3-b621-43ee-83c7-de32e350a017"/>
    <ds:schemaRef ds:uri="b0513f97-67c9-47c5-8c64-f20be93e02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A6D537-899B-4141-9C99-A58325F2E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229</Words>
  <Characters>12709</Characters>
  <Application>Microsoft Office Word</Application>
  <DocSecurity>0</DocSecurity>
  <Lines>105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lated by The Spanish Group LLC: A Document Translation Service https://www.thespanishgroup.org</dc:creator>
  <cp:lastModifiedBy>Joyce, Kevin J. (CDC/DDPHSS/OS/OSI)</cp:lastModifiedBy>
  <cp:revision>2</cp:revision>
  <dcterms:created xsi:type="dcterms:W3CDTF">2023-06-14T18:05:00Z</dcterms:created>
  <dcterms:modified xsi:type="dcterms:W3CDTF">2023-06-1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CEBD73F04C542B8128F99DC869475</vt:lpwstr>
  </property>
  <property fmtid="{D5CDD505-2E9C-101B-9397-08002B2CF9AE}" pid="3" name="MSIP_Label_7b94a7b8-f06c-4dfe-bdcc-9b548fd58c31_ActionId">
    <vt:lpwstr>643a21d6-2393-4b45-a0ed-4fb10b3c7dd5</vt:lpwstr>
  </property>
  <property fmtid="{D5CDD505-2E9C-101B-9397-08002B2CF9AE}" pid="4" name="MSIP_Label_7b94a7b8-f06c-4dfe-bdcc-9b548fd58c31_ContentBits">
    <vt:lpwstr>0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etDate">
    <vt:lpwstr>2021-11-17T16:41:06Z</vt:lpwstr>
  </property>
  <property fmtid="{D5CDD505-2E9C-101B-9397-08002B2CF9AE}" pid="9" name="MSIP_Label_7b94a7b8-f06c-4dfe-bdcc-9b548fd58c31_SiteId">
    <vt:lpwstr>9ce70869-60db-44fd-abe8-d2767077fc8f</vt:lpwstr>
  </property>
</Properties>
</file>